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1A094B" w14:textId="5F72AF67" w:rsidR="00E64E4F" w:rsidRPr="007A054D" w:rsidRDefault="00E64E4F" w:rsidP="00A2643D">
      <w:pPr>
        <w:pStyle w:val="Title"/>
        <w:keepNext w:val="0"/>
        <w:numPr>
          <w:ilvl w:val="0"/>
          <w:numId w:val="0"/>
        </w:numPr>
      </w:pPr>
      <w:r w:rsidRPr="007A054D">
        <w:t xml:space="preserve">MINUTES OF THE </w:t>
      </w:r>
      <w:r w:rsidR="007A054D" w:rsidRPr="007A054D">
        <w:t xml:space="preserve">COMMISSION </w:t>
      </w:r>
      <w:r w:rsidRPr="007A054D">
        <w:t>MEETING</w:t>
      </w:r>
    </w:p>
    <w:p w14:paraId="37E35E69" w14:textId="77777777" w:rsidR="00E64E4F" w:rsidRPr="007A054D" w:rsidRDefault="007A054D" w:rsidP="00807E93">
      <w:pPr>
        <w:pStyle w:val="Subtitle"/>
      </w:pPr>
      <w:r w:rsidRPr="007A054D">
        <w:t xml:space="preserve">TOWN OF </w:t>
      </w:r>
      <w:r w:rsidR="00E64E4F" w:rsidRPr="007A054D">
        <w:t>LADY LAKE, FLORIDA</w:t>
      </w:r>
    </w:p>
    <w:p w14:paraId="28A9A5A8" w14:textId="1DA2FCE7" w:rsidR="00E64E4F" w:rsidRPr="00077049" w:rsidRDefault="00A66ED0" w:rsidP="00077049">
      <w:pPr>
        <w:pStyle w:val="Date"/>
      </w:pPr>
      <w:r>
        <w:t xml:space="preserve">November </w:t>
      </w:r>
      <w:r w:rsidR="00510B20">
        <w:t>16</w:t>
      </w:r>
      <w:r>
        <w:t>,</w:t>
      </w:r>
      <w:r w:rsidR="00D91720">
        <w:t xml:space="preserve"> 2020</w:t>
      </w:r>
    </w:p>
    <w:p w14:paraId="0F44EAC3" w14:textId="437F326E" w:rsidR="00E64E4F" w:rsidRPr="00BD57D7" w:rsidRDefault="00DE64D4" w:rsidP="000733ED">
      <w:pPr>
        <w:pStyle w:val="BodyText"/>
      </w:pPr>
      <w:r>
        <w:t>Th</w:t>
      </w:r>
      <w:r w:rsidR="00197D1A">
        <w:t xml:space="preserve">e regular </w:t>
      </w:r>
      <w:r w:rsidR="00E64E4F" w:rsidRPr="00693EFD">
        <w:t>meeting of the Lady Lake Town Commission was held in the Commission Chambers at Lady Lake Town Hall, 409 Fennell Blvd., Lady Lake, Florida</w:t>
      </w:r>
      <w:r w:rsidR="00197D1A">
        <w:t>,</w:t>
      </w:r>
      <w:r w:rsidR="00E64E4F" w:rsidRPr="00693EFD">
        <w:t xml:space="preserve"> </w:t>
      </w:r>
      <w:r w:rsidR="00E64E4F" w:rsidRPr="00BD57D7">
        <w:t xml:space="preserve">with </w:t>
      </w:r>
      <w:r w:rsidR="00B67116" w:rsidRPr="00BD57D7">
        <w:t xml:space="preserve">Mayor </w:t>
      </w:r>
      <w:r w:rsidR="00655B2D">
        <w:t xml:space="preserve">Pro </w:t>
      </w:r>
      <w:proofErr w:type="spellStart"/>
      <w:r w:rsidR="00655B2D">
        <w:t>Tem</w:t>
      </w:r>
      <w:proofErr w:type="spellEnd"/>
      <w:r w:rsidR="00655B2D">
        <w:t xml:space="preserve"> Ruth </w:t>
      </w:r>
      <w:proofErr w:type="spellStart"/>
      <w:r w:rsidR="00655B2D">
        <w:t>Kussard</w:t>
      </w:r>
      <w:proofErr w:type="spellEnd"/>
      <w:r w:rsidR="00655B2D">
        <w:t xml:space="preserve"> </w:t>
      </w:r>
      <w:r w:rsidR="007A5109">
        <w:t>presiding</w:t>
      </w:r>
      <w:r w:rsidR="00E64E4F" w:rsidRPr="00BD57D7">
        <w:t>.</w:t>
      </w:r>
      <w:r w:rsidR="00285ECC" w:rsidRPr="00BD57D7">
        <w:t xml:space="preserve"> </w:t>
      </w:r>
      <w:r w:rsidR="00D90C67" w:rsidRPr="00BD57D7">
        <w:t>The meeting convened at 6 p.m.</w:t>
      </w:r>
    </w:p>
    <w:p w14:paraId="61EEEE50" w14:textId="77777777" w:rsidR="007C2656" w:rsidRPr="00197D1A" w:rsidRDefault="007C2656" w:rsidP="00197D1A">
      <w:pPr>
        <w:pStyle w:val="Heading2List"/>
      </w:pPr>
      <w:r w:rsidRPr="00197D1A">
        <w:t>CALL TO ORDER</w:t>
      </w:r>
    </w:p>
    <w:p w14:paraId="26396B19" w14:textId="2AAFA95C" w:rsidR="007C2656" w:rsidRPr="007A054D" w:rsidRDefault="00B67116" w:rsidP="000733ED">
      <w:pPr>
        <w:pStyle w:val="BodyText"/>
      </w:pPr>
      <w:r w:rsidRPr="00BD57D7">
        <w:t xml:space="preserve">Mayor </w:t>
      </w:r>
      <w:r w:rsidR="00655B2D">
        <w:t xml:space="preserve">Pro </w:t>
      </w:r>
      <w:proofErr w:type="spellStart"/>
      <w:r w:rsidR="00655B2D">
        <w:t>Tem</w:t>
      </w:r>
      <w:proofErr w:type="spellEnd"/>
      <w:r w:rsidR="00655B2D">
        <w:t xml:space="preserve"> Ruth </w:t>
      </w:r>
      <w:proofErr w:type="spellStart"/>
      <w:r w:rsidR="00655B2D">
        <w:t>Kussard</w:t>
      </w:r>
      <w:proofErr w:type="spellEnd"/>
    </w:p>
    <w:p w14:paraId="03CE777A" w14:textId="77777777" w:rsidR="002875F3" w:rsidRPr="002875F3" w:rsidRDefault="00E64E4F" w:rsidP="00936D80">
      <w:pPr>
        <w:pStyle w:val="Heading2List"/>
      </w:pPr>
      <w:r w:rsidRPr="002875F3">
        <w:t>INVOCATION</w:t>
      </w:r>
    </w:p>
    <w:p w14:paraId="7E708B39" w14:textId="046C22E9" w:rsidR="00A66ED0" w:rsidRPr="00ED04FB" w:rsidRDefault="00A8078A" w:rsidP="00A66ED0">
      <w:pPr>
        <w:pStyle w:val="BodyText"/>
      </w:pPr>
      <w:r>
        <w:t xml:space="preserve">By Pastor Ellen Pollock of New </w:t>
      </w:r>
      <w:r w:rsidR="007304C0">
        <w:t>Covenant</w:t>
      </w:r>
      <w:r>
        <w:t xml:space="preserve"> United Methodist Church</w:t>
      </w:r>
    </w:p>
    <w:p w14:paraId="40E775D4" w14:textId="77777777" w:rsidR="00E64E4F" w:rsidRPr="00D856A3" w:rsidRDefault="00E64E4F" w:rsidP="007C76B3">
      <w:pPr>
        <w:pStyle w:val="Heading2"/>
        <w:rPr>
          <w:color w:val="000000"/>
        </w:rPr>
      </w:pPr>
      <w:r w:rsidRPr="007C76B3">
        <w:rPr>
          <w:rStyle w:val="Heading2Char"/>
        </w:rPr>
        <w:t>PLEDGE OF</w:t>
      </w:r>
      <w:r w:rsidRPr="00D856A3">
        <w:t xml:space="preserve"> ALLEGIANCE</w:t>
      </w:r>
    </w:p>
    <w:p w14:paraId="0AA011FF" w14:textId="77777777" w:rsidR="00D856A3" w:rsidRDefault="002875F3" w:rsidP="00936D80">
      <w:pPr>
        <w:pStyle w:val="Heading2ListBeforeTable"/>
      </w:pPr>
      <w:r>
        <w:t>ROLL CALL</w:t>
      </w:r>
    </w:p>
    <w:tbl>
      <w:tblPr>
        <w:tblStyle w:val="TableGridLight"/>
        <w:tblW w:w="4315" w:type="dxa"/>
        <w:tblLayout w:type="fixed"/>
        <w:tblLook w:val="04A0" w:firstRow="1" w:lastRow="0" w:firstColumn="1" w:lastColumn="0" w:noHBand="0" w:noVBand="1"/>
        <w:tblDescription w:val="Commision meeting roll call."/>
      </w:tblPr>
      <w:tblGrid>
        <w:gridCol w:w="2515"/>
        <w:gridCol w:w="1800"/>
      </w:tblGrid>
      <w:tr w:rsidR="00D90C67" w:rsidRPr="00602A79" w14:paraId="478BFD5E" w14:textId="77777777" w:rsidTr="00E032C1">
        <w:trPr>
          <w:tblHeader/>
        </w:trPr>
        <w:tc>
          <w:tcPr>
            <w:tcW w:w="2515" w:type="dxa"/>
          </w:tcPr>
          <w:p w14:paraId="39DF1E28" w14:textId="77777777" w:rsidR="00D90C67" w:rsidRPr="00706D3C" w:rsidRDefault="00D90C67" w:rsidP="00936D80">
            <w:pPr>
              <w:pStyle w:val="AltBodyText"/>
            </w:pPr>
            <w:r w:rsidRPr="00706D3C">
              <w:t>Commissioner (Ward)</w:t>
            </w:r>
          </w:p>
        </w:tc>
        <w:tc>
          <w:tcPr>
            <w:tcW w:w="1800" w:type="dxa"/>
          </w:tcPr>
          <w:p w14:paraId="3F94B90D" w14:textId="77777777" w:rsidR="00D90C67" w:rsidRPr="00706D3C" w:rsidRDefault="00D90C67" w:rsidP="00936D80">
            <w:pPr>
              <w:pStyle w:val="AltBodyText"/>
            </w:pPr>
            <w:r w:rsidRPr="00706D3C">
              <w:t>Present</w:t>
            </w:r>
          </w:p>
        </w:tc>
      </w:tr>
      <w:tr w:rsidR="007C2C0B" w:rsidRPr="00602A79" w14:paraId="6E20380E" w14:textId="77777777" w:rsidTr="00E032C1">
        <w:tc>
          <w:tcPr>
            <w:tcW w:w="2515" w:type="dxa"/>
          </w:tcPr>
          <w:p w14:paraId="6083CA3A" w14:textId="77777777" w:rsidR="007C2C0B" w:rsidRPr="00632839" w:rsidRDefault="007C2C0B" w:rsidP="00936D80">
            <w:pPr>
              <w:pStyle w:val="AltBodyText"/>
              <w:rPr>
                <w:rFonts w:ascii="Source Sans Pro" w:hAnsi="Source Sans Pro"/>
              </w:rPr>
            </w:pPr>
            <w:r w:rsidRPr="00632839">
              <w:rPr>
                <w:rFonts w:ascii="Source Sans Pro" w:hAnsi="Source Sans Pro"/>
              </w:rPr>
              <w:t>Hannan (Four)</w:t>
            </w:r>
          </w:p>
        </w:tc>
        <w:tc>
          <w:tcPr>
            <w:tcW w:w="1800" w:type="dxa"/>
          </w:tcPr>
          <w:p w14:paraId="3AF1ED0F" w14:textId="2A679D22" w:rsidR="007C2C0B" w:rsidRPr="00632839" w:rsidRDefault="00253DB2" w:rsidP="00936D80">
            <w:pPr>
              <w:pStyle w:val="AltBodyText"/>
              <w:rPr>
                <w:rFonts w:ascii="Source Sans Pro" w:hAnsi="Source Sans Pro"/>
              </w:rPr>
            </w:pPr>
            <w:r>
              <w:rPr>
                <w:rFonts w:ascii="Source Sans Pro" w:hAnsi="Source Sans Pro"/>
              </w:rPr>
              <w:t>YES</w:t>
            </w:r>
          </w:p>
        </w:tc>
      </w:tr>
      <w:tr w:rsidR="007C2C0B" w:rsidRPr="00602A79" w14:paraId="0D0D0688" w14:textId="77777777" w:rsidTr="00E032C1">
        <w:tc>
          <w:tcPr>
            <w:tcW w:w="2515" w:type="dxa"/>
          </w:tcPr>
          <w:p w14:paraId="65136898" w14:textId="77777777" w:rsidR="007C2C0B" w:rsidRPr="00632839" w:rsidRDefault="007C2C0B" w:rsidP="00936D80">
            <w:pPr>
              <w:pStyle w:val="AltBodyText"/>
              <w:rPr>
                <w:rFonts w:ascii="Source Sans Pro" w:hAnsi="Source Sans Pro"/>
              </w:rPr>
            </w:pPr>
            <w:proofErr w:type="spellStart"/>
            <w:r w:rsidRPr="00632839">
              <w:rPr>
                <w:rFonts w:ascii="Source Sans Pro" w:hAnsi="Source Sans Pro"/>
              </w:rPr>
              <w:t>Kussard</w:t>
            </w:r>
            <w:proofErr w:type="spellEnd"/>
            <w:r w:rsidRPr="00632839">
              <w:rPr>
                <w:rFonts w:ascii="Source Sans Pro" w:hAnsi="Source Sans Pro"/>
              </w:rPr>
              <w:t xml:space="preserve"> (One)</w:t>
            </w:r>
          </w:p>
        </w:tc>
        <w:tc>
          <w:tcPr>
            <w:tcW w:w="1800" w:type="dxa"/>
          </w:tcPr>
          <w:p w14:paraId="34A084A2" w14:textId="77777777" w:rsidR="007C2C0B" w:rsidRPr="00632839" w:rsidRDefault="00D90C67" w:rsidP="00936D80">
            <w:pPr>
              <w:pStyle w:val="AltBodyText"/>
              <w:rPr>
                <w:rFonts w:ascii="Source Sans Pro" w:hAnsi="Source Sans Pro"/>
              </w:rPr>
            </w:pPr>
            <w:r w:rsidRPr="00632839">
              <w:rPr>
                <w:rFonts w:ascii="Source Sans Pro" w:hAnsi="Source Sans Pro"/>
              </w:rPr>
              <w:t>Y</w:t>
            </w:r>
            <w:r w:rsidR="00F62E62" w:rsidRPr="00632839">
              <w:rPr>
                <w:rFonts w:ascii="Source Sans Pro" w:hAnsi="Source Sans Pro"/>
              </w:rPr>
              <w:t>ES</w:t>
            </w:r>
          </w:p>
        </w:tc>
      </w:tr>
      <w:tr w:rsidR="007C2C0B" w:rsidRPr="00602A79" w14:paraId="3A24B4BC" w14:textId="77777777" w:rsidTr="00E032C1">
        <w:tc>
          <w:tcPr>
            <w:tcW w:w="2515" w:type="dxa"/>
          </w:tcPr>
          <w:p w14:paraId="47C0546A" w14:textId="77777777" w:rsidR="007C2C0B" w:rsidRPr="00632839" w:rsidRDefault="007C2C0B" w:rsidP="00936D80">
            <w:pPr>
              <w:pStyle w:val="AltBodyText"/>
              <w:rPr>
                <w:rFonts w:ascii="Source Sans Pro" w:hAnsi="Source Sans Pro"/>
              </w:rPr>
            </w:pPr>
            <w:r w:rsidRPr="00632839">
              <w:rPr>
                <w:rFonts w:ascii="Source Sans Pro" w:hAnsi="Source Sans Pro"/>
              </w:rPr>
              <w:t>Holden (Two)</w:t>
            </w:r>
          </w:p>
        </w:tc>
        <w:tc>
          <w:tcPr>
            <w:tcW w:w="1800" w:type="dxa"/>
          </w:tcPr>
          <w:p w14:paraId="38734B83" w14:textId="77777777" w:rsidR="007C2C0B" w:rsidRPr="00632839" w:rsidRDefault="00D90C67" w:rsidP="00936D80">
            <w:pPr>
              <w:pStyle w:val="AltBodyText"/>
              <w:rPr>
                <w:rFonts w:ascii="Source Sans Pro" w:hAnsi="Source Sans Pro"/>
              </w:rPr>
            </w:pPr>
            <w:r w:rsidRPr="00632839">
              <w:rPr>
                <w:rFonts w:ascii="Source Sans Pro" w:hAnsi="Source Sans Pro"/>
              </w:rPr>
              <w:t>Y</w:t>
            </w:r>
            <w:r w:rsidR="00F62E62" w:rsidRPr="00632839">
              <w:rPr>
                <w:rFonts w:ascii="Source Sans Pro" w:hAnsi="Source Sans Pro"/>
              </w:rPr>
              <w:t>ES</w:t>
            </w:r>
          </w:p>
        </w:tc>
      </w:tr>
      <w:tr w:rsidR="007C2C0B" w:rsidRPr="00602A79" w14:paraId="008D0058" w14:textId="77777777" w:rsidTr="00E032C1">
        <w:tc>
          <w:tcPr>
            <w:tcW w:w="2515" w:type="dxa"/>
          </w:tcPr>
          <w:p w14:paraId="2D366977" w14:textId="77777777" w:rsidR="007C2C0B" w:rsidRPr="00632839" w:rsidRDefault="007C2C0B" w:rsidP="00936D80">
            <w:pPr>
              <w:pStyle w:val="AltBodyText"/>
              <w:rPr>
                <w:rFonts w:ascii="Source Sans Pro" w:hAnsi="Source Sans Pro"/>
              </w:rPr>
            </w:pPr>
            <w:r w:rsidRPr="00632839">
              <w:rPr>
                <w:rFonts w:ascii="Source Sans Pro" w:hAnsi="Source Sans Pro"/>
              </w:rPr>
              <w:t>Vincent (Three)</w:t>
            </w:r>
          </w:p>
        </w:tc>
        <w:tc>
          <w:tcPr>
            <w:tcW w:w="1800" w:type="dxa"/>
          </w:tcPr>
          <w:p w14:paraId="1B78B38E" w14:textId="4135986E" w:rsidR="007C2C0B" w:rsidRPr="00632839" w:rsidRDefault="00624BAC" w:rsidP="00936D80">
            <w:pPr>
              <w:pStyle w:val="AltBodyText"/>
              <w:rPr>
                <w:rFonts w:ascii="Source Sans Pro" w:hAnsi="Source Sans Pro"/>
              </w:rPr>
            </w:pPr>
            <w:r>
              <w:rPr>
                <w:rFonts w:ascii="Source Sans Pro" w:hAnsi="Source Sans Pro"/>
              </w:rPr>
              <w:t>NO</w:t>
            </w:r>
          </w:p>
        </w:tc>
      </w:tr>
      <w:tr w:rsidR="007C2C0B" w:rsidRPr="00BD57D7" w14:paraId="29DF9CB7" w14:textId="77777777" w:rsidTr="00E032C1">
        <w:tc>
          <w:tcPr>
            <w:tcW w:w="2515" w:type="dxa"/>
          </w:tcPr>
          <w:p w14:paraId="3C52D476" w14:textId="77777777" w:rsidR="007C2C0B" w:rsidRPr="00632839" w:rsidRDefault="007C2C0B" w:rsidP="00936D80">
            <w:pPr>
              <w:pStyle w:val="AltBodyText"/>
              <w:rPr>
                <w:rFonts w:ascii="Source Sans Pro" w:hAnsi="Source Sans Pro"/>
              </w:rPr>
            </w:pPr>
            <w:r w:rsidRPr="00632839">
              <w:rPr>
                <w:rFonts w:ascii="Source Sans Pro" w:hAnsi="Source Sans Pro"/>
              </w:rPr>
              <w:t>Richards (Five)</w:t>
            </w:r>
          </w:p>
        </w:tc>
        <w:tc>
          <w:tcPr>
            <w:tcW w:w="1800" w:type="dxa"/>
          </w:tcPr>
          <w:p w14:paraId="50AD77F4" w14:textId="60A87E21" w:rsidR="007C2C0B" w:rsidRPr="00BD57D7" w:rsidRDefault="003B7FB0" w:rsidP="00936D80">
            <w:pPr>
              <w:pStyle w:val="AltBodyText"/>
              <w:rPr>
                <w:rFonts w:ascii="Source Sans Pro" w:hAnsi="Source Sans Pro"/>
              </w:rPr>
            </w:pPr>
            <w:r>
              <w:rPr>
                <w:rFonts w:ascii="Source Sans Pro" w:hAnsi="Source Sans Pro"/>
              </w:rPr>
              <w:t>NO</w:t>
            </w:r>
          </w:p>
        </w:tc>
      </w:tr>
    </w:tbl>
    <w:p w14:paraId="028BE07E" w14:textId="77777777" w:rsidR="007A17BC" w:rsidRDefault="00E64E4F" w:rsidP="00931E07">
      <w:pPr>
        <w:pStyle w:val="Heading2NoNavigation"/>
        <w:keepNext w:val="0"/>
        <w:keepLines w:val="0"/>
      </w:pPr>
      <w:r w:rsidRPr="00D856A3">
        <w:t>STAFF PRESENT</w:t>
      </w:r>
    </w:p>
    <w:p w14:paraId="4B2FE43D" w14:textId="66708834" w:rsidR="00E64E4F" w:rsidRDefault="002D34AA" w:rsidP="00931E07">
      <w:pPr>
        <w:pStyle w:val="BodyText"/>
      </w:pPr>
      <w:r w:rsidRPr="005866E1">
        <w:t>Derek Schroth, Town</w:t>
      </w:r>
      <w:r w:rsidR="00853DD6" w:rsidRPr="005866E1">
        <w:t xml:space="preserve"> Attorney;</w:t>
      </w:r>
      <w:r w:rsidR="00C551DD" w:rsidRPr="005866E1">
        <w:t xml:space="preserve"> </w:t>
      </w:r>
      <w:r w:rsidR="005A0BB7" w:rsidRPr="005866E1">
        <w:t xml:space="preserve">Thad Carroll, </w:t>
      </w:r>
      <w:r w:rsidR="007279AC">
        <w:t>Interim Town Manager/</w:t>
      </w:r>
      <w:r w:rsidR="005A0BB7" w:rsidRPr="005866E1">
        <w:t>Growth Management Director</w:t>
      </w:r>
      <w:r w:rsidR="00C551DD" w:rsidRPr="005866E1">
        <w:t>;</w:t>
      </w:r>
      <w:r w:rsidR="00332BD1">
        <w:t xml:space="preserve"> </w:t>
      </w:r>
      <w:r w:rsidR="00232C7C" w:rsidRPr="005866E1">
        <w:t>C.T. Eagle, Public Works Director</w:t>
      </w:r>
      <w:r w:rsidR="00AF6A60" w:rsidRPr="005866E1">
        <w:t>;</w:t>
      </w:r>
      <w:r w:rsidR="00997338">
        <w:t xml:space="preserve"> </w:t>
      </w:r>
      <w:r w:rsidR="00CE25CD">
        <w:t xml:space="preserve">John Pearl, I.T. Director; </w:t>
      </w:r>
      <w:r w:rsidR="00D356D6">
        <w:t>Pam Winegardner, Finance</w:t>
      </w:r>
      <w:r w:rsidR="00D356D6" w:rsidRPr="005866E1">
        <w:t xml:space="preserve"> Director;</w:t>
      </w:r>
      <w:r w:rsidR="006704E2">
        <w:t xml:space="preserve"> </w:t>
      </w:r>
      <w:r w:rsidR="007419A7">
        <w:t xml:space="preserve">Lori Sadler, Library Director; </w:t>
      </w:r>
      <w:r w:rsidR="00D94324" w:rsidRPr="005866E1">
        <w:t>Chief Rob Tempesta</w:t>
      </w:r>
      <w:r w:rsidR="00D96DB6">
        <w:t xml:space="preserve"> and</w:t>
      </w:r>
      <w:r w:rsidR="007E509F">
        <w:t xml:space="preserve"> </w:t>
      </w:r>
      <w:r w:rsidR="00CC673E">
        <w:t>L</w:t>
      </w:r>
      <w:r w:rsidR="00D96DB6">
        <w:t>ieutenant</w:t>
      </w:r>
      <w:r w:rsidR="00CC673E">
        <w:t xml:space="preserve"> Nelson Vargas</w:t>
      </w:r>
      <w:r w:rsidR="008912B6">
        <w:t xml:space="preserve">, </w:t>
      </w:r>
      <w:r w:rsidR="00BD4E41" w:rsidRPr="005866E1">
        <w:t xml:space="preserve">Lady Lake </w:t>
      </w:r>
      <w:r w:rsidR="001B2257" w:rsidRPr="005866E1">
        <w:t>Police Department</w:t>
      </w:r>
      <w:r w:rsidR="00E64E4F" w:rsidRPr="005866E1">
        <w:t>;</w:t>
      </w:r>
      <w:r w:rsidR="006F0A0D">
        <w:t xml:space="preserve"> </w:t>
      </w:r>
      <w:r w:rsidR="002A47B3">
        <w:t xml:space="preserve">Maureen Gochee, Human Resource </w:t>
      </w:r>
      <w:r w:rsidR="009D0AE9">
        <w:t>Director;</w:t>
      </w:r>
      <w:r w:rsidR="009946AA">
        <w:t xml:space="preserve"> Wendy Then, Senior Planner; </w:t>
      </w:r>
      <w:r w:rsidR="000524F5">
        <w:t xml:space="preserve">and </w:t>
      </w:r>
      <w:r w:rsidR="00EA7347">
        <w:t xml:space="preserve">Nancy Slaton, </w:t>
      </w:r>
      <w:r w:rsidR="007279AC">
        <w:t>Interim</w:t>
      </w:r>
      <w:r w:rsidR="005C5E12">
        <w:t xml:space="preserve"> </w:t>
      </w:r>
      <w:r w:rsidR="00E64E4F" w:rsidRPr="005866E1">
        <w:t>Town Clerk</w:t>
      </w:r>
    </w:p>
    <w:p w14:paraId="1531378B" w14:textId="77777777" w:rsidR="004A71FD" w:rsidRDefault="004A71FD" w:rsidP="004A71FD">
      <w:pPr>
        <w:pStyle w:val="Heading2List"/>
      </w:pPr>
      <w:r w:rsidRPr="00D856A3">
        <w:t>PUBLIC COMMENT</w:t>
      </w:r>
    </w:p>
    <w:p w14:paraId="3E46847C" w14:textId="712E59F3" w:rsidR="009A5EA0" w:rsidRDefault="00462413" w:rsidP="004A71FD">
      <w:pPr>
        <w:pStyle w:val="BodyText"/>
      </w:pPr>
      <w:r>
        <w:t xml:space="preserve">Mayor Pro </w:t>
      </w:r>
      <w:proofErr w:type="spellStart"/>
      <w:r>
        <w:t>Tem</w:t>
      </w:r>
      <w:proofErr w:type="spellEnd"/>
      <w:r>
        <w:t xml:space="preserve"> </w:t>
      </w:r>
      <w:proofErr w:type="spellStart"/>
      <w:r>
        <w:t>Kussard</w:t>
      </w:r>
      <w:proofErr w:type="spellEnd"/>
      <w:r>
        <w:t xml:space="preserve"> asked if there were </w:t>
      </w:r>
      <w:r w:rsidR="0018535A">
        <w:t>any comments from the audience.</w:t>
      </w:r>
      <w:r w:rsidR="008912B6">
        <w:t xml:space="preserve"> There were no comments.</w:t>
      </w:r>
    </w:p>
    <w:p w14:paraId="0F537516" w14:textId="4658F413" w:rsidR="00DA616A" w:rsidRPr="001B74A3" w:rsidRDefault="00DA616A" w:rsidP="00DA616A">
      <w:pPr>
        <w:pStyle w:val="Heading2List"/>
      </w:pPr>
      <w:r>
        <w:t>COMMISSION SWEARING-IN CEREMONY:</w:t>
      </w:r>
    </w:p>
    <w:p w14:paraId="0FBF8591" w14:textId="77777777" w:rsidR="00DA616A" w:rsidRDefault="00DA616A" w:rsidP="00DA616A">
      <w:pPr>
        <w:pStyle w:val="BodyText"/>
        <w:ind w:left="360"/>
      </w:pPr>
      <w:r>
        <w:t>Tony Holden, Ward Two</w:t>
      </w:r>
    </w:p>
    <w:p w14:paraId="4173C479" w14:textId="436B1D0B" w:rsidR="00DA616A" w:rsidRDefault="00DA616A" w:rsidP="00DA616A">
      <w:pPr>
        <w:pStyle w:val="BodyText"/>
        <w:ind w:left="360"/>
      </w:pPr>
      <w:r>
        <w:lastRenderedPageBreak/>
        <w:t>Paul Hannan, Ward Four</w:t>
      </w:r>
    </w:p>
    <w:p w14:paraId="7877F629" w14:textId="20605A7A" w:rsidR="001F160D" w:rsidRPr="00BD068D" w:rsidRDefault="0003369D" w:rsidP="001F160D">
      <w:pPr>
        <w:pStyle w:val="BodyText"/>
      </w:pPr>
      <w:r>
        <w:t>T</w:t>
      </w:r>
      <w:r w:rsidR="001F160D" w:rsidRPr="00BE3F7B">
        <w:t xml:space="preserve">he Swearing-In Ceremony </w:t>
      </w:r>
      <w:r>
        <w:t xml:space="preserve">was conducted and Reverend Paul Harsh held the bible while </w:t>
      </w:r>
      <w:r w:rsidRPr="00BE3F7B">
        <w:t xml:space="preserve">Commissioner </w:t>
      </w:r>
      <w:r>
        <w:t>Tony Holden</w:t>
      </w:r>
      <w:r w:rsidRPr="00BE3F7B">
        <w:t xml:space="preserve">, Ward </w:t>
      </w:r>
      <w:r>
        <w:t xml:space="preserve">Two, and Commissioner Paul Hannan, Ward </w:t>
      </w:r>
      <w:proofErr w:type="gramStart"/>
      <w:r>
        <w:t xml:space="preserve">Four, </w:t>
      </w:r>
      <w:r w:rsidRPr="00BE3F7B">
        <w:t xml:space="preserve"> </w:t>
      </w:r>
      <w:r w:rsidR="007304C0">
        <w:t>cited</w:t>
      </w:r>
      <w:proofErr w:type="gramEnd"/>
      <w:r>
        <w:t xml:space="preserve"> </w:t>
      </w:r>
      <w:r w:rsidR="001F160D" w:rsidRPr="00BE3F7B">
        <w:t>the Oath of Office</w:t>
      </w:r>
      <w:r w:rsidR="001F160D">
        <w:t>.</w:t>
      </w:r>
    </w:p>
    <w:p w14:paraId="5DFC155D" w14:textId="7BF222D8" w:rsidR="001F160D" w:rsidRDefault="00DA616A" w:rsidP="00085BE0">
      <w:pPr>
        <w:pStyle w:val="Heading2List"/>
      </w:pPr>
      <w:r>
        <w:t>CONSIDERATION OF SELECTION OF MAYOR AND MAYOR PRO-TEM FOR 2020-2021</w:t>
      </w:r>
    </w:p>
    <w:p w14:paraId="3A5BBF06" w14:textId="22CE4AAF" w:rsidR="001F160D" w:rsidRPr="005360B8" w:rsidRDefault="001F160D" w:rsidP="001F160D">
      <w:pPr>
        <w:pStyle w:val="1AutoList1"/>
        <w:spacing w:before="120" w:line="300" w:lineRule="auto"/>
        <w:ind w:left="0" w:firstLine="0"/>
        <w:jc w:val="both"/>
        <w:rPr>
          <w:rFonts w:ascii="Source Sans Pro Semibold" w:hAnsi="Source Sans Pro Semibold"/>
          <w:color w:val="000000"/>
          <w:sz w:val="24"/>
        </w:rPr>
      </w:pPr>
      <w:r w:rsidRPr="005360B8">
        <w:rPr>
          <w:rFonts w:ascii="Source Sans Pro Semibold" w:hAnsi="Source Sans Pro Semibold"/>
          <w:bCs/>
          <w:sz w:val="24"/>
        </w:rPr>
        <w:t xml:space="preserve">Commissioner </w:t>
      </w:r>
      <w:r w:rsidR="00F73844">
        <w:rPr>
          <w:rFonts w:ascii="Source Sans Pro Semibold" w:hAnsi="Source Sans Pro Semibold"/>
          <w:bCs/>
          <w:sz w:val="24"/>
        </w:rPr>
        <w:t>Hannan</w:t>
      </w:r>
      <w:r w:rsidRPr="005360B8">
        <w:rPr>
          <w:rFonts w:ascii="Source Sans Pro Semibold" w:hAnsi="Source Sans Pro Semibold"/>
          <w:bCs/>
          <w:sz w:val="24"/>
        </w:rPr>
        <w:t xml:space="preserve"> nominated </w:t>
      </w:r>
      <w:r w:rsidR="0003369D">
        <w:rPr>
          <w:rFonts w:ascii="Source Sans Pro Semibold" w:hAnsi="Source Sans Pro Semibold"/>
          <w:bCs/>
          <w:sz w:val="24"/>
        </w:rPr>
        <w:t>Commissioner</w:t>
      </w:r>
      <w:r w:rsidR="00F73844">
        <w:rPr>
          <w:rFonts w:ascii="Source Sans Pro Semibold" w:hAnsi="Source Sans Pro Semibold"/>
          <w:bCs/>
          <w:sz w:val="24"/>
        </w:rPr>
        <w:t xml:space="preserve"> </w:t>
      </w:r>
      <w:proofErr w:type="spellStart"/>
      <w:r w:rsidR="00F73844">
        <w:rPr>
          <w:rFonts w:ascii="Source Sans Pro Semibold" w:hAnsi="Source Sans Pro Semibold"/>
          <w:bCs/>
          <w:sz w:val="24"/>
        </w:rPr>
        <w:t>Kussard</w:t>
      </w:r>
      <w:proofErr w:type="spellEnd"/>
      <w:r w:rsidRPr="005360B8">
        <w:rPr>
          <w:rFonts w:ascii="Source Sans Pro Semibold" w:hAnsi="Source Sans Pro Semibold"/>
          <w:bCs/>
          <w:sz w:val="24"/>
        </w:rPr>
        <w:t xml:space="preserve"> </w:t>
      </w:r>
      <w:r w:rsidR="0003369D">
        <w:rPr>
          <w:rFonts w:ascii="Source Sans Pro Semibold" w:hAnsi="Source Sans Pro Semibold"/>
          <w:bCs/>
          <w:sz w:val="24"/>
        </w:rPr>
        <w:t>as</w:t>
      </w:r>
      <w:r w:rsidR="00F73844">
        <w:rPr>
          <w:rFonts w:ascii="Source Sans Pro Semibold" w:hAnsi="Source Sans Pro Semibold"/>
          <w:bCs/>
          <w:sz w:val="24"/>
        </w:rPr>
        <w:t xml:space="preserve"> </w:t>
      </w:r>
      <w:r w:rsidRPr="005360B8">
        <w:rPr>
          <w:rFonts w:ascii="Source Sans Pro Semibold" w:hAnsi="Source Sans Pro Semibold"/>
          <w:bCs/>
          <w:sz w:val="24"/>
        </w:rPr>
        <w:t>Mayor</w:t>
      </w:r>
      <w:r w:rsidR="00F73844">
        <w:rPr>
          <w:rFonts w:ascii="Source Sans Pro Semibold" w:hAnsi="Source Sans Pro Semibold"/>
          <w:bCs/>
          <w:sz w:val="24"/>
        </w:rPr>
        <w:t xml:space="preserve"> and Commissioner Holden </w:t>
      </w:r>
      <w:r w:rsidR="0003369D">
        <w:rPr>
          <w:rFonts w:ascii="Source Sans Pro Semibold" w:hAnsi="Source Sans Pro Semibold"/>
          <w:bCs/>
          <w:sz w:val="24"/>
        </w:rPr>
        <w:t xml:space="preserve">as </w:t>
      </w:r>
      <w:r w:rsidR="00F73844">
        <w:rPr>
          <w:rFonts w:ascii="Source Sans Pro Semibold" w:hAnsi="Source Sans Pro Semibold"/>
          <w:bCs/>
          <w:sz w:val="24"/>
        </w:rPr>
        <w:t xml:space="preserve">Mayor Pro </w:t>
      </w:r>
      <w:proofErr w:type="spellStart"/>
      <w:r w:rsidR="00F73844">
        <w:rPr>
          <w:rFonts w:ascii="Source Sans Pro Semibold" w:hAnsi="Source Sans Pro Semibold"/>
          <w:bCs/>
          <w:sz w:val="24"/>
        </w:rPr>
        <w:t>Tem</w:t>
      </w:r>
      <w:proofErr w:type="spellEnd"/>
      <w:r w:rsidRPr="005360B8">
        <w:rPr>
          <w:rFonts w:ascii="Source Sans Pro Semibold" w:hAnsi="Source Sans Pro Semibold"/>
          <w:bCs/>
          <w:sz w:val="24"/>
        </w:rPr>
        <w:t xml:space="preserve"> for the next one-year </w:t>
      </w:r>
      <w:r>
        <w:rPr>
          <w:rFonts w:ascii="Source Sans Pro Semibold" w:hAnsi="Source Sans Pro Semibold"/>
          <w:bCs/>
          <w:sz w:val="24"/>
        </w:rPr>
        <w:t>term.</w:t>
      </w:r>
      <w:r w:rsidRPr="005360B8">
        <w:rPr>
          <w:rFonts w:ascii="Source Sans Pro Semibold" w:hAnsi="Source Sans Pro Semibold"/>
          <w:bCs/>
          <w:sz w:val="24"/>
        </w:rPr>
        <w:t xml:space="preserve"> Commissioner </w:t>
      </w:r>
      <w:r w:rsidR="00F73844">
        <w:rPr>
          <w:rFonts w:ascii="Source Sans Pro Semibold" w:hAnsi="Source Sans Pro Semibold"/>
          <w:bCs/>
          <w:sz w:val="24"/>
        </w:rPr>
        <w:t>Holden</w:t>
      </w:r>
      <w:r w:rsidRPr="005360B8">
        <w:rPr>
          <w:rFonts w:ascii="Source Sans Pro Semibold" w:hAnsi="Source Sans Pro Semibold"/>
          <w:bCs/>
          <w:sz w:val="24"/>
        </w:rPr>
        <w:t xml:space="preserve"> seconded the motion, and the motion passed </w:t>
      </w:r>
      <w:r w:rsidRPr="005360B8">
        <w:rPr>
          <w:rFonts w:ascii="Source Sans Pro Semibold" w:hAnsi="Source Sans Pro Semibold"/>
          <w:color w:val="000000"/>
          <w:sz w:val="24"/>
        </w:rPr>
        <w:t xml:space="preserve">by a vote of </w:t>
      </w:r>
      <w:r w:rsidR="00F73844">
        <w:rPr>
          <w:rFonts w:ascii="Source Sans Pro Semibold" w:hAnsi="Source Sans Pro Semibold"/>
          <w:color w:val="000000"/>
          <w:sz w:val="24"/>
        </w:rPr>
        <w:t>3</w:t>
      </w:r>
      <w:r>
        <w:rPr>
          <w:rFonts w:ascii="Source Sans Pro Semibold" w:hAnsi="Source Sans Pro Semibold"/>
          <w:color w:val="000000"/>
          <w:sz w:val="24"/>
        </w:rPr>
        <w:t xml:space="preserve"> to 0</w:t>
      </w:r>
      <w:r w:rsidRPr="005360B8">
        <w:rPr>
          <w:rFonts w:ascii="Source Sans Pro Semibold" w:hAnsi="Source Sans Pro Semibold"/>
          <w:color w:val="000000"/>
          <w:sz w:val="24"/>
        </w:rPr>
        <w:t>.</w:t>
      </w:r>
    </w:p>
    <w:p w14:paraId="2475CBBC" w14:textId="4D48E081" w:rsidR="00DA616A" w:rsidRDefault="00DA616A" w:rsidP="00085BE0">
      <w:pPr>
        <w:pStyle w:val="Heading2List"/>
      </w:pPr>
      <w:r>
        <w:t xml:space="preserve">CONSIDERATION OF SELECTION OF COMMISSION LIAISONS FOR 2020-2021 </w:t>
      </w:r>
    </w:p>
    <w:p w14:paraId="7FD9A2DB" w14:textId="6553A564" w:rsidR="001F160D" w:rsidRDefault="001F160D" w:rsidP="0070164F">
      <w:pPr>
        <w:pStyle w:val="BodyTextIndented"/>
      </w:pPr>
      <w:r>
        <w:t>After discussion, i</w:t>
      </w:r>
      <w:r w:rsidRPr="005360B8">
        <w:t xml:space="preserve">t was the consensus of the Commission to keep the liaison assignments the same for </w:t>
      </w:r>
      <w:r>
        <w:t>2020-2021</w:t>
      </w:r>
      <w:r w:rsidRPr="005360B8">
        <w:t xml:space="preserve"> as the previous year</w:t>
      </w:r>
      <w:r w:rsidR="00B11A26">
        <w:t xml:space="preserve"> with the exception of </w:t>
      </w:r>
      <w:r w:rsidR="005B552F">
        <w:t xml:space="preserve">the </w:t>
      </w:r>
      <w:r w:rsidR="00B11A26">
        <w:t xml:space="preserve">liaison for the Metropolitan Planning Organization </w:t>
      </w:r>
      <w:r w:rsidR="00002A50">
        <w:t xml:space="preserve">now being assigned to </w:t>
      </w:r>
      <w:r w:rsidR="0003369D">
        <w:t xml:space="preserve">Commissioner Hannan, and Mayor </w:t>
      </w:r>
      <w:proofErr w:type="spellStart"/>
      <w:r w:rsidR="0003369D">
        <w:t>Kussard</w:t>
      </w:r>
      <w:proofErr w:type="spellEnd"/>
      <w:r w:rsidR="0003369D">
        <w:t xml:space="preserve"> as Town liaison for the Lake County School Concurrency Representatives</w:t>
      </w:r>
      <w:r w:rsidRPr="005360B8">
        <w:t>.</w:t>
      </w:r>
      <w:r w:rsidR="00BA3DE4">
        <w:t xml:space="preserve"> The selection of liaison for the Chamber </w:t>
      </w:r>
      <w:r w:rsidR="005D2C62">
        <w:t xml:space="preserve">of Commerce </w:t>
      </w:r>
      <w:r w:rsidR="00BA3DE4">
        <w:t>was tabled to a later date.</w:t>
      </w:r>
    </w:p>
    <w:p w14:paraId="5D0343FE" w14:textId="217F36E0" w:rsidR="0003369D" w:rsidRPr="001F160D" w:rsidRDefault="0003369D" w:rsidP="0003369D">
      <w:pPr>
        <w:pStyle w:val="BodyTextIndented"/>
      </w:pPr>
      <w:r>
        <w:t>Interim Town Manager Thad Carroll noted that the Economic Development Advisory Committee has been abolished.</w:t>
      </w:r>
    </w:p>
    <w:p w14:paraId="5615ADC2" w14:textId="77777777" w:rsidR="00DA616A" w:rsidRPr="00ED04FB" w:rsidRDefault="00DA616A" w:rsidP="00DA616A">
      <w:pPr>
        <w:pStyle w:val="Heading2List"/>
      </w:pPr>
      <w:proofErr w:type="spellStart"/>
      <w:r w:rsidRPr="00ED04FB">
        <w:t>CONSENT</w:t>
      </w:r>
      <w:hyperlink w:anchor="ii" w:history="1">
        <w:r w:rsidRPr="00123643">
          <w:rPr>
            <w:rStyle w:val="Hyperlink"/>
            <w:sz w:val="28"/>
            <w:szCs w:val="28"/>
            <w:vertAlign w:val="superscript"/>
          </w:rPr>
          <w:t>ii</w:t>
        </w:r>
        <w:proofErr w:type="spellEnd"/>
      </w:hyperlink>
    </w:p>
    <w:p w14:paraId="3B6D29E3" w14:textId="77777777" w:rsidR="00DA616A" w:rsidRPr="00DA616A" w:rsidRDefault="00DA616A" w:rsidP="00DA616A">
      <w:pPr>
        <w:pStyle w:val="ListParagraph"/>
      </w:pPr>
      <w:r w:rsidRPr="00DA616A">
        <w:t xml:space="preserve">Minutes </w:t>
      </w:r>
      <w:proofErr w:type="gramStart"/>
      <w:r w:rsidRPr="00DA616A">
        <w:t>—  November</w:t>
      </w:r>
      <w:proofErr w:type="gramEnd"/>
      <w:r w:rsidRPr="00DA616A">
        <w:t xml:space="preserve"> 2, 2020 — Regular Commission Meeting</w:t>
      </w:r>
    </w:p>
    <w:p w14:paraId="622EA03B" w14:textId="3A0AF50E" w:rsidR="00A66ED0" w:rsidRPr="00A66ED0" w:rsidRDefault="00DA616A" w:rsidP="00DA616A">
      <w:pPr>
        <w:pStyle w:val="ListParagraph"/>
      </w:pPr>
      <w:r w:rsidRPr="00DA616A">
        <w:t>Consideration of Approval for Replacement Audio and Video Systems Project Change Order (John Pearl)</w:t>
      </w:r>
      <w:r w:rsidR="001F160D">
        <w:t xml:space="preserve"> (</w:t>
      </w:r>
      <w:r w:rsidR="00A66ED0" w:rsidRPr="00DA616A">
        <w:rPr>
          <w:rFonts w:ascii="Source Sans Pro" w:hAnsi="Source Sans Pro"/>
        </w:rPr>
        <w:t>Background Summary on file in the Clerk’s Office.)</w:t>
      </w:r>
    </w:p>
    <w:p w14:paraId="1E9C2664" w14:textId="5CBFD537" w:rsidR="002C5E5C" w:rsidRDefault="00CB6119" w:rsidP="00CB6119">
      <w:pPr>
        <w:pStyle w:val="BodyTextSemibold"/>
        <w:rPr>
          <w:rFonts w:ascii="Source Sans Pro" w:hAnsi="Source Sans Pro"/>
        </w:rPr>
      </w:pPr>
      <w:r w:rsidRPr="00CB6119">
        <w:rPr>
          <w:rFonts w:ascii="Source Sans Pro" w:hAnsi="Source Sans Pro"/>
        </w:rPr>
        <w:t xml:space="preserve">Mayor </w:t>
      </w:r>
      <w:proofErr w:type="spellStart"/>
      <w:r w:rsidR="004A71FD">
        <w:rPr>
          <w:rFonts w:ascii="Source Sans Pro" w:hAnsi="Source Sans Pro"/>
        </w:rPr>
        <w:t>Kussard</w:t>
      </w:r>
      <w:proofErr w:type="spellEnd"/>
      <w:r w:rsidRPr="00CB6119">
        <w:rPr>
          <w:rFonts w:ascii="Source Sans Pro" w:hAnsi="Source Sans Pro"/>
        </w:rPr>
        <w:t xml:space="preserve"> asked if there were any questions or comments from the Commissioners</w:t>
      </w:r>
      <w:r w:rsidR="00215642">
        <w:rPr>
          <w:rFonts w:ascii="Source Sans Pro" w:hAnsi="Source Sans Pro"/>
        </w:rPr>
        <w:t xml:space="preserve"> regarding the Consent items</w:t>
      </w:r>
      <w:r w:rsidRPr="00CB6119">
        <w:rPr>
          <w:rFonts w:ascii="Source Sans Pro" w:hAnsi="Source Sans Pro"/>
        </w:rPr>
        <w:t>.</w:t>
      </w:r>
      <w:r w:rsidR="00815B7E">
        <w:rPr>
          <w:rFonts w:ascii="Source Sans Pro" w:hAnsi="Source Sans Pro"/>
        </w:rPr>
        <w:t xml:space="preserve"> Hearing none, </w:t>
      </w:r>
      <w:r w:rsidR="004A71FD">
        <w:rPr>
          <w:rFonts w:ascii="Source Sans Pro" w:hAnsi="Source Sans Pro"/>
        </w:rPr>
        <w:t>s</w:t>
      </w:r>
      <w:r w:rsidR="00815B7E">
        <w:rPr>
          <w:rFonts w:ascii="Source Sans Pro" w:hAnsi="Source Sans Pro"/>
        </w:rPr>
        <w:t>he asked for a motion.</w:t>
      </w:r>
    </w:p>
    <w:p w14:paraId="7771D98E" w14:textId="44E95E85" w:rsidR="00752FE2" w:rsidRDefault="00781541" w:rsidP="00936D80">
      <w:pPr>
        <w:pStyle w:val="BodyTextSemibold"/>
      </w:pPr>
      <w:r>
        <w:t xml:space="preserve">Commissioner </w:t>
      </w:r>
      <w:r w:rsidR="00002A50">
        <w:t>Hannan</w:t>
      </w:r>
      <w:r w:rsidR="007B278B">
        <w:t xml:space="preserve"> </w:t>
      </w:r>
      <w:r w:rsidR="009A5EA0">
        <w:t>motioned</w:t>
      </w:r>
      <w:r w:rsidR="00752FE2" w:rsidRPr="00B45933">
        <w:t xml:space="preserve"> to approve Consent Item</w:t>
      </w:r>
      <w:r w:rsidR="00C35711">
        <w:t xml:space="preserve">s </w:t>
      </w:r>
      <w:r w:rsidR="00DA616A">
        <w:t>I-1</w:t>
      </w:r>
      <w:r w:rsidR="004A71FD">
        <w:t xml:space="preserve"> </w:t>
      </w:r>
      <w:r w:rsidR="00DA616A">
        <w:t>and I-2</w:t>
      </w:r>
      <w:r w:rsidR="00B67116" w:rsidRPr="00B45933">
        <w:t>.</w:t>
      </w:r>
      <w:r w:rsidR="00752FE2" w:rsidRPr="00B45933">
        <w:t xml:space="preserve"> Commissioner</w:t>
      </w:r>
      <w:r w:rsidR="00434EC5">
        <w:t xml:space="preserve"> </w:t>
      </w:r>
      <w:r w:rsidR="00002A50">
        <w:t>Holden</w:t>
      </w:r>
      <w:r w:rsidR="00C35711">
        <w:t xml:space="preserve"> s</w:t>
      </w:r>
      <w:r w:rsidR="00752FE2" w:rsidRPr="00B45933">
        <w:t xml:space="preserve">econded the motion. The motion passed by a vote of </w:t>
      </w:r>
      <w:r w:rsidR="00FF0483">
        <w:t>3</w:t>
      </w:r>
      <w:r w:rsidR="001C4E8E">
        <w:t xml:space="preserve"> to 0</w:t>
      </w:r>
      <w:r w:rsidR="00752FE2" w:rsidRPr="00B45933">
        <w:t>.</w:t>
      </w:r>
    </w:p>
    <w:p w14:paraId="7AAD34CA" w14:textId="49B708B7" w:rsidR="005F1720" w:rsidRDefault="005F1720" w:rsidP="00D92065">
      <w:pPr>
        <w:pStyle w:val="Heading2"/>
      </w:pPr>
      <w:r>
        <w:t>OLD BUSINESS</w:t>
      </w:r>
    </w:p>
    <w:p w14:paraId="0DD63F68" w14:textId="54BDEE72" w:rsidR="005F1720" w:rsidRPr="005F1720" w:rsidRDefault="005F1720" w:rsidP="005F1720">
      <w:pPr>
        <w:pStyle w:val="BodyText"/>
      </w:pPr>
      <w:r>
        <w:t>No old business.</w:t>
      </w:r>
    </w:p>
    <w:p w14:paraId="0ED91EEF" w14:textId="77A89E90" w:rsidR="005F1720" w:rsidRDefault="005F1720" w:rsidP="00D92065">
      <w:pPr>
        <w:pStyle w:val="Heading2"/>
      </w:pPr>
      <w:r>
        <w:t>NEW BUSINESS</w:t>
      </w:r>
    </w:p>
    <w:p w14:paraId="3D94DDF6" w14:textId="29E32E13" w:rsidR="00DA616A" w:rsidRDefault="00DA616A" w:rsidP="00DA616A">
      <w:pPr>
        <w:pStyle w:val="ListParagraph"/>
      </w:pPr>
      <w:r w:rsidRPr="00DA616A">
        <w:t>Consideration of Approval to Add Video Camera Capability to Replacement Audio and Video System for Commission Chambers (John Pearl)</w:t>
      </w:r>
      <w:r>
        <w:t xml:space="preserve"> </w:t>
      </w:r>
    </w:p>
    <w:p w14:paraId="0B6B4920" w14:textId="2645EE64" w:rsidR="00DA616A" w:rsidRDefault="00DA616A" w:rsidP="00DA616A">
      <w:pPr>
        <w:pStyle w:val="BodyTextIndented"/>
      </w:pPr>
      <w:r>
        <w:t xml:space="preserve">Information Technology Director John Pearl </w:t>
      </w:r>
      <w:r w:rsidRPr="006E36D1">
        <w:t>presented the background summary for this agenda item (on file in the Clerk’s Office).</w:t>
      </w:r>
    </w:p>
    <w:p w14:paraId="29261A5D" w14:textId="5DE27050" w:rsidR="00DA616A" w:rsidRDefault="00DA616A" w:rsidP="00DA616A">
      <w:pPr>
        <w:pStyle w:val="BodyText"/>
      </w:pPr>
      <w:r w:rsidRPr="00BD57D7">
        <w:lastRenderedPageBreak/>
        <w:t xml:space="preserve">Mayor </w:t>
      </w:r>
      <w:proofErr w:type="spellStart"/>
      <w:r>
        <w:t>Kussard</w:t>
      </w:r>
      <w:proofErr w:type="spellEnd"/>
      <w:r>
        <w:t xml:space="preserve"> </w:t>
      </w:r>
      <w:r w:rsidRPr="00BD57D7">
        <w:t>asked if there</w:t>
      </w:r>
      <w:r w:rsidRPr="006E36D1">
        <w:t xml:space="preserve"> were any questions or comments from the Commissioners</w:t>
      </w:r>
      <w:r>
        <w:t>. There were no comments.</w:t>
      </w:r>
    </w:p>
    <w:p w14:paraId="52FB8361" w14:textId="318CCAF8" w:rsidR="00EA5B27" w:rsidRDefault="00EA5B27" w:rsidP="00DA616A">
      <w:pPr>
        <w:pStyle w:val="BodyText"/>
      </w:pPr>
      <w:r>
        <w:t xml:space="preserve">Mayor </w:t>
      </w:r>
      <w:proofErr w:type="spellStart"/>
      <w:r>
        <w:t>Kussard</w:t>
      </w:r>
      <w:proofErr w:type="spellEnd"/>
      <w:r>
        <w:t xml:space="preserve"> asked if this would allow the meetings to be viewed by persons at home.</w:t>
      </w:r>
    </w:p>
    <w:p w14:paraId="015348A4" w14:textId="5BAFB39E" w:rsidR="00EA5B27" w:rsidRDefault="00EA5B27" w:rsidP="00DA616A">
      <w:pPr>
        <w:pStyle w:val="BodyText"/>
      </w:pPr>
      <w:r>
        <w:t xml:space="preserve">Mr. Pearl replied that this would allow the capability for that if the Town Manager and the Commission chose to broadcast a </w:t>
      </w:r>
      <w:proofErr w:type="gramStart"/>
      <w:r>
        <w:t>particular meeting</w:t>
      </w:r>
      <w:proofErr w:type="gramEnd"/>
      <w:r>
        <w:t>.</w:t>
      </w:r>
    </w:p>
    <w:p w14:paraId="35CE1B8E" w14:textId="172C5B67" w:rsidR="00DA616A" w:rsidRDefault="00DA616A" w:rsidP="00DA616A">
      <w:pPr>
        <w:pStyle w:val="BodyTextSemibold"/>
      </w:pPr>
      <w:r>
        <w:t xml:space="preserve">Commissioner </w:t>
      </w:r>
      <w:r w:rsidR="00FF0483">
        <w:t>Holden</w:t>
      </w:r>
      <w:r>
        <w:t xml:space="preserve"> motioned</w:t>
      </w:r>
      <w:r w:rsidRPr="00B45933">
        <w:t xml:space="preserve"> to approve </w:t>
      </w:r>
      <w:r>
        <w:t xml:space="preserve">the addition of </w:t>
      </w:r>
      <w:r w:rsidRPr="00DA616A">
        <w:t>video camera capability to replacement audio and video system for Commission Chambers</w:t>
      </w:r>
      <w:r w:rsidRPr="00B45933">
        <w:t>. Commissioner</w:t>
      </w:r>
      <w:r>
        <w:t xml:space="preserve"> </w:t>
      </w:r>
      <w:r w:rsidR="00EA5B27">
        <w:t>Hannan</w:t>
      </w:r>
      <w:r>
        <w:t xml:space="preserve"> s</w:t>
      </w:r>
      <w:r w:rsidRPr="00B45933">
        <w:t xml:space="preserve">econded the motion. The motion passed by a vote of </w:t>
      </w:r>
      <w:r w:rsidR="00FF0483">
        <w:t>3</w:t>
      </w:r>
      <w:r>
        <w:t xml:space="preserve"> to 0</w:t>
      </w:r>
      <w:r w:rsidRPr="00B45933">
        <w:t>.</w:t>
      </w:r>
    </w:p>
    <w:p w14:paraId="13140C7F" w14:textId="77777777" w:rsidR="00DA616A" w:rsidRPr="00DA616A" w:rsidRDefault="00DA616A" w:rsidP="00DA616A">
      <w:pPr>
        <w:pStyle w:val="ListParagraph"/>
      </w:pPr>
      <w:r w:rsidRPr="00DA616A">
        <w:t>Consideration of Appointment of Two New Members to the Planning and Zoning Board and Setting Terms for Those Two Members (Nancy Slaton)</w:t>
      </w:r>
    </w:p>
    <w:p w14:paraId="45CEBC83" w14:textId="49C91BEE" w:rsidR="006C05FF" w:rsidRDefault="00DA616A" w:rsidP="006C05FF">
      <w:pPr>
        <w:pStyle w:val="BodyText"/>
      </w:pPr>
      <w:r>
        <w:t xml:space="preserve">Interim Town Clerk Nancy Slaton </w:t>
      </w:r>
      <w:r w:rsidR="006C05FF" w:rsidRPr="006E36D1">
        <w:t>presented the background summary for this agenda item (on file in the Clerk’s Office).</w:t>
      </w:r>
      <w:r>
        <w:t xml:space="preserve"> She asked that the Commissioners make their selections and turn </w:t>
      </w:r>
      <w:r w:rsidR="001F160D">
        <w:t xml:space="preserve">them </w:t>
      </w:r>
      <w:r>
        <w:t xml:space="preserve">in </w:t>
      </w:r>
      <w:r w:rsidR="001F160D">
        <w:t>to be tallied</w:t>
      </w:r>
      <w:r>
        <w:t>.</w:t>
      </w:r>
    </w:p>
    <w:p w14:paraId="34EEC6DD" w14:textId="16E51C6C" w:rsidR="006C05FF" w:rsidRDefault="006C05FF" w:rsidP="006C05FF">
      <w:pPr>
        <w:pStyle w:val="BodyText"/>
      </w:pPr>
      <w:r w:rsidRPr="00BD57D7">
        <w:t xml:space="preserve">Mayor </w:t>
      </w:r>
      <w:proofErr w:type="spellStart"/>
      <w:r>
        <w:t>Kussard</w:t>
      </w:r>
      <w:proofErr w:type="spellEnd"/>
      <w:r>
        <w:t xml:space="preserve"> </w:t>
      </w:r>
      <w:r w:rsidRPr="00BD57D7">
        <w:t xml:space="preserve">asked if </w:t>
      </w:r>
      <w:r w:rsidR="009D3936">
        <w:t>any of the applicants were present and wanted to speak.</w:t>
      </w:r>
    </w:p>
    <w:p w14:paraId="33AE4484" w14:textId="6433F765" w:rsidR="009D3936" w:rsidRDefault="009D3936" w:rsidP="006C05FF">
      <w:pPr>
        <w:pStyle w:val="BodyText"/>
      </w:pPr>
      <w:r>
        <w:t>Debra Pressley introduced herself and mentioned her background in business administration and as an insurance adjuster.</w:t>
      </w:r>
    </w:p>
    <w:p w14:paraId="38A6CBE9" w14:textId="4F6BABA7" w:rsidR="009D3936" w:rsidRDefault="009D3936" w:rsidP="006C05FF">
      <w:pPr>
        <w:pStyle w:val="BodyText"/>
      </w:pPr>
      <w:r>
        <w:t>Alice Kelemen introduced herself and stated she was a citizen of Lady Lake and was concerned on what goes on in the Town.</w:t>
      </w:r>
    </w:p>
    <w:p w14:paraId="6FDB90B2" w14:textId="77777777" w:rsidR="009D3936" w:rsidRDefault="00DA616A" w:rsidP="009D3936">
      <w:pPr>
        <w:pStyle w:val="BodyTextIndented"/>
      </w:pPr>
      <w:r>
        <w:t xml:space="preserve">After tallying the votes, the Interim Town Clerk </w:t>
      </w:r>
      <w:r w:rsidR="00A671F8">
        <w:t xml:space="preserve">announced </w:t>
      </w:r>
      <w:r w:rsidR="009D3936">
        <w:t xml:space="preserve">that Commissioner Hannan did not vote for any of the applicants; Commissioner Holden voted for Phil Mathias and Debra Pressley, and Mayor </w:t>
      </w:r>
      <w:proofErr w:type="spellStart"/>
      <w:r w:rsidR="009D3936">
        <w:t>Kussard</w:t>
      </w:r>
      <w:proofErr w:type="spellEnd"/>
      <w:r w:rsidR="009D3936">
        <w:t xml:space="preserve"> voted for Debra Pressley and Alice Kelemen. </w:t>
      </w:r>
    </w:p>
    <w:p w14:paraId="25DF5003" w14:textId="56A3B9A0" w:rsidR="005F1720" w:rsidRDefault="009D3936" w:rsidP="009D3936">
      <w:pPr>
        <w:pStyle w:val="BodyTextIndented"/>
      </w:pPr>
      <w:r>
        <w:t xml:space="preserve">After further discussion, the Commission chose to table the consideration of appointments to the Planning and Zoning Board until more members of the Commission were </w:t>
      </w:r>
      <w:r w:rsidR="005B552F">
        <w:t>present</w:t>
      </w:r>
      <w:r>
        <w:t>.</w:t>
      </w:r>
    </w:p>
    <w:p w14:paraId="0547D4F5" w14:textId="17868F70" w:rsidR="00BC67B2" w:rsidRDefault="005F1720" w:rsidP="00D92065">
      <w:pPr>
        <w:pStyle w:val="Heading2"/>
      </w:pPr>
      <w:r>
        <w:t>T</w:t>
      </w:r>
      <w:r w:rsidR="00BC67B2" w:rsidRPr="00203C0A">
        <w:t>OWN ATTORNEY’S REPORT</w:t>
      </w:r>
    </w:p>
    <w:p w14:paraId="6F76726D" w14:textId="2E0960B2" w:rsidR="00A671F8" w:rsidRDefault="00A671F8" w:rsidP="00A671F8">
      <w:pPr>
        <w:pStyle w:val="ListParagraph"/>
      </w:pPr>
      <w:r w:rsidRPr="00A671F8">
        <w:t xml:space="preserve">Resolution 2020-111 (First and Final Reading) — A Resolution with Provisions Pursuant to Chapter 17, Section 17-3). E). 4). of the Town of Lady Lake Land Development Regulations, </w:t>
      </w:r>
      <w:proofErr w:type="gramStart"/>
      <w:r w:rsidRPr="00A671F8">
        <w:t>Granting</w:t>
      </w:r>
      <w:proofErr w:type="gramEnd"/>
      <w:r w:rsidRPr="00A671F8">
        <w:t xml:space="preserve"> a Special Permit Use for an Electronic Message Board/Marquee Sign on an Existing Freestanding Sign on Property Owned by Lady Lake Methodist Church, Inc., Addressed as 115 West </w:t>
      </w:r>
      <w:r w:rsidR="007304C0" w:rsidRPr="00A671F8">
        <w:t>McClendon</w:t>
      </w:r>
      <w:r w:rsidRPr="00A671F8">
        <w:t xml:space="preserve"> Street (Alternate Key 1131529) (Thad Carroll)</w:t>
      </w:r>
    </w:p>
    <w:p w14:paraId="15B76B48" w14:textId="77777777" w:rsidR="00A671F8" w:rsidRPr="006E36D1" w:rsidRDefault="00A671F8" w:rsidP="00A671F8">
      <w:pPr>
        <w:pStyle w:val="BodyText"/>
      </w:pPr>
      <w:r w:rsidRPr="006E36D1">
        <w:t xml:space="preserve">Town Attorney Derek Schroth read the </w:t>
      </w:r>
      <w:r>
        <w:t>resolution</w:t>
      </w:r>
      <w:r w:rsidRPr="006E36D1">
        <w:t xml:space="preserve"> by title only.</w:t>
      </w:r>
    </w:p>
    <w:p w14:paraId="389B6A58" w14:textId="77777777" w:rsidR="00A671F8" w:rsidRPr="006E36D1" w:rsidRDefault="00A671F8" w:rsidP="00A671F8">
      <w:pPr>
        <w:pStyle w:val="BodyText"/>
      </w:pPr>
      <w:r>
        <w:t xml:space="preserve">Growth Management Director Thad Carroll </w:t>
      </w:r>
      <w:r w:rsidRPr="006E36D1">
        <w:t>presented the background summary for this agenda item (on file in the Clerk’s Office).</w:t>
      </w:r>
    </w:p>
    <w:p w14:paraId="3D4B8CDB" w14:textId="44C5A491" w:rsidR="00A671F8" w:rsidRDefault="00A671F8" w:rsidP="00A671F8">
      <w:pPr>
        <w:pStyle w:val="BodyText"/>
      </w:pPr>
      <w:r w:rsidRPr="00BD57D7">
        <w:lastRenderedPageBreak/>
        <w:t xml:space="preserve">Mayor </w:t>
      </w:r>
      <w:proofErr w:type="spellStart"/>
      <w:r>
        <w:t>Kussard</w:t>
      </w:r>
      <w:proofErr w:type="spellEnd"/>
      <w:r>
        <w:t xml:space="preserve"> </w:t>
      </w:r>
      <w:r w:rsidRPr="00BD57D7">
        <w:t>asked if there</w:t>
      </w:r>
      <w:r w:rsidRPr="006E36D1">
        <w:t xml:space="preserve"> were any questions or comments from the Commissioners or the public.</w:t>
      </w:r>
    </w:p>
    <w:p w14:paraId="535605D3" w14:textId="1EE02B25" w:rsidR="00DB64D6" w:rsidRDefault="00DB64D6" w:rsidP="00A671F8">
      <w:pPr>
        <w:pStyle w:val="BodyText"/>
      </w:pPr>
      <w:r>
        <w:t xml:space="preserve">Commissioner Hannan asked if the </w:t>
      </w:r>
      <w:r w:rsidR="00085BE0">
        <w:t xml:space="preserve">proposed sign will replace the existing </w:t>
      </w:r>
      <w:r>
        <w:t>sign.</w:t>
      </w:r>
    </w:p>
    <w:p w14:paraId="785E5EA4" w14:textId="4D09E505" w:rsidR="00DB64D6" w:rsidRDefault="00DB64D6" w:rsidP="00A671F8">
      <w:pPr>
        <w:pStyle w:val="BodyText"/>
      </w:pPr>
      <w:r>
        <w:t xml:space="preserve">Mr. Carroll replied that it would </w:t>
      </w:r>
      <w:r w:rsidR="00085BE0">
        <w:t>replace the existing changeable channel letter copy area with the new LED area, although some of the foundation of the current sign will still be there</w:t>
      </w:r>
      <w:r>
        <w:t>.</w:t>
      </w:r>
    </w:p>
    <w:p w14:paraId="1D427454" w14:textId="1648CE98" w:rsidR="00DB64D6" w:rsidRDefault="00DB64D6" w:rsidP="00A671F8">
      <w:pPr>
        <w:pStyle w:val="BodyText"/>
      </w:pPr>
      <w:r>
        <w:t xml:space="preserve">Mayor </w:t>
      </w:r>
      <w:proofErr w:type="spellStart"/>
      <w:r>
        <w:t>Kussard</w:t>
      </w:r>
      <w:proofErr w:type="spellEnd"/>
      <w:r>
        <w:t xml:space="preserve"> noted the new sign w</w:t>
      </w:r>
      <w:r w:rsidR="00085BE0">
        <w:t>ill</w:t>
      </w:r>
      <w:r>
        <w:t xml:space="preserve"> be quite an improvement.</w:t>
      </w:r>
    </w:p>
    <w:p w14:paraId="16679410" w14:textId="201FFC16" w:rsidR="00A671F8" w:rsidRPr="006E36D1" w:rsidRDefault="00A671F8" w:rsidP="00A671F8">
      <w:pPr>
        <w:pStyle w:val="BodyTextSemibold"/>
      </w:pPr>
      <w:r>
        <w:t xml:space="preserve">Upon a motion by Commissioner </w:t>
      </w:r>
      <w:r w:rsidR="00DB64D6">
        <w:t>Holden</w:t>
      </w:r>
      <w:r>
        <w:t xml:space="preserve"> and a second by Commissioner </w:t>
      </w:r>
      <w:r w:rsidR="00DB64D6">
        <w:t>Hannan</w:t>
      </w:r>
      <w:r w:rsidRPr="006E36D1">
        <w:t xml:space="preserve">, the Commission approved the </w:t>
      </w:r>
      <w:r>
        <w:t xml:space="preserve">first and final </w:t>
      </w:r>
      <w:r w:rsidRPr="006E36D1">
        <w:t xml:space="preserve">reading </w:t>
      </w:r>
      <w:r>
        <w:t>Resolution 2020-111</w:t>
      </w:r>
      <w:r w:rsidRPr="006E36D1">
        <w:t xml:space="preserve"> by the following roll call vote:</w:t>
      </w:r>
    </w:p>
    <w:tbl>
      <w:tblPr>
        <w:tblStyle w:val="TableGridLight"/>
        <w:tblW w:w="2965" w:type="dxa"/>
        <w:tblLook w:val="04A0" w:firstRow="1" w:lastRow="0" w:firstColumn="1" w:lastColumn="0" w:noHBand="0" w:noVBand="1"/>
      </w:tblPr>
      <w:tblGrid>
        <w:gridCol w:w="2160"/>
        <w:gridCol w:w="805"/>
      </w:tblGrid>
      <w:tr w:rsidR="00A671F8" w:rsidRPr="006E36D1" w14:paraId="366D82DC" w14:textId="77777777" w:rsidTr="00085BE0">
        <w:trPr>
          <w:tblHeader/>
        </w:trPr>
        <w:tc>
          <w:tcPr>
            <w:tcW w:w="2160" w:type="dxa"/>
          </w:tcPr>
          <w:p w14:paraId="1EA7EFDF" w14:textId="77777777" w:rsidR="00A671F8" w:rsidRPr="006E36D1" w:rsidRDefault="00A671F8" w:rsidP="00085BE0">
            <w:pPr>
              <w:pStyle w:val="BodyTextSemibold"/>
            </w:pPr>
            <w:r w:rsidRPr="006E36D1">
              <w:t>Commissioner</w:t>
            </w:r>
          </w:p>
        </w:tc>
        <w:tc>
          <w:tcPr>
            <w:tcW w:w="805" w:type="dxa"/>
          </w:tcPr>
          <w:p w14:paraId="2BAA117C" w14:textId="77777777" w:rsidR="00A671F8" w:rsidRPr="006E36D1" w:rsidRDefault="00A671F8" w:rsidP="00085BE0">
            <w:pPr>
              <w:pStyle w:val="BodyTextSemibold"/>
            </w:pPr>
            <w:r w:rsidRPr="006E36D1">
              <w:t>Vote</w:t>
            </w:r>
          </w:p>
        </w:tc>
      </w:tr>
      <w:tr w:rsidR="00A671F8" w:rsidRPr="006E36D1" w14:paraId="5AA2FB4F" w14:textId="77777777" w:rsidTr="00085BE0">
        <w:tc>
          <w:tcPr>
            <w:tcW w:w="2160" w:type="dxa"/>
          </w:tcPr>
          <w:p w14:paraId="22421055" w14:textId="77777777" w:rsidR="00A671F8" w:rsidRPr="006E36D1" w:rsidRDefault="00A671F8" w:rsidP="00085BE0">
            <w:pPr>
              <w:pStyle w:val="BodyTextSemibold"/>
            </w:pPr>
            <w:r w:rsidRPr="006E36D1">
              <w:t>Hannan</w:t>
            </w:r>
          </w:p>
        </w:tc>
        <w:tc>
          <w:tcPr>
            <w:tcW w:w="805" w:type="dxa"/>
          </w:tcPr>
          <w:p w14:paraId="5B79619F" w14:textId="77777777" w:rsidR="00A671F8" w:rsidRPr="006E36D1" w:rsidRDefault="00A671F8" w:rsidP="00085BE0">
            <w:pPr>
              <w:pStyle w:val="BodyTextSemibold"/>
            </w:pPr>
            <w:r w:rsidRPr="006E36D1">
              <w:t>YES</w:t>
            </w:r>
          </w:p>
        </w:tc>
      </w:tr>
      <w:tr w:rsidR="00A671F8" w:rsidRPr="006E36D1" w14:paraId="570BFDD3" w14:textId="77777777" w:rsidTr="00085BE0">
        <w:tc>
          <w:tcPr>
            <w:tcW w:w="2160" w:type="dxa"/>
          </w:tcPr>
          <w:p w14:paraId="398FEAC7" w14:textId="77777777" w:rsidR="00A671F8" w:rsidRPr="006E36D1" w:rsidRDefault="00A671F8" w:rsidP="00085BE0">
            <w:pPr>
              <w:pStyle w:val="BodyTextSemibold"/>
            </w:pPr>
            <w:proofErr w:type="spellStart"/>
            <w:r w:rsidRPr="006E36D1">
              <w:t>Kussard</w:t>
            </w:r>
            <w:proofErr w:type="spellEnd"/>
          </w:p>
        </w:tc>
        <w:tc>
          <w:tcPr>
            <w:tcW w:w="805" w:type="dxa"/>
          </w:tcPr>
          <w:p w14:paraId="612EAF67" w14:textId="77777777" w:rsidR="00A671F8" w:rsidRPr="006E36D1" w:rsidRDefault="00A671F8" w:rsidP="00085BE0">
            <w:pPr>
              <w:pStyle w:val="BodyTextSemibold"/>
            </w:pPr>
            <w:r w:rsidRPr="006E36D1">
              <w:t>YES</w:t>
            </w:r>
          </w:p>
        </w:tc>
      </w:tr>
      <w:tr w:rsidR="00A671F8" w:rsidRPr="006E36D1" w14:paraId="356E73BB" w14:textId="77777777" w:rsidTr="00085BE0">
        <w:tc>
          <w:tcPr>
            <w:tcW w:w="2160" w:type="dxa"/>
          </w:tcPr>
          <w:p w14:paraId="021567B7" w14:textId="77777777" w:rsidR="00A671F8" w:rsidRPr="006E36D1" w:rsidRDefault="00A671F8" w:rsidP="00085BE0">
            <w:pPr>
              <w:pStyle w:val="BodyTextSemibold"/>
            </w:pPr>
            <w:r w:rsidRPr="006E36D1">
              <w:t>Holden</w:t>
            </w:r>
          </w:p>
        </w:tc>
        <w:tc>
          <w:tcPr>
            <w:tcW w:w="805" w:type="dxa"/>
          </w:tcPr>
          <w:p w14:paraId="0A3885B7" w14:textId="77777777" w:rsidR="00A671F8" w:rsidRPr="006E36D1" w:rsidRDefault="00A671F8" w:rsidP="00085BE0">
            <w:pPr>
              <w:pStyle w:val="BodyTextSemibold"/>
            </w:pPr>
            <w:r w:rsidRPr="006E36D1">
              <w:t>YES</w:t>
            </w:r>
          </w:p>
        </w:tc>
      </w:tr>
    </w:tbl>
    <w:p w14:paraId="2E10B90F" w14:textId="749CF6FB" w:rsidR="00A671F8" w:rsidRPr="00A671F8" w:rsidRDefault="00A671F8" w:rsidP="00A671F8">
      <w:pPr>
        <w:pStyle w:val="ListParagraph"/>
      </w:pPr>
      <w:r w:rsidRPr="00A671F8">
        <w:t>Resolution 2020-115 (First and Final Reading) — A Resolution Permitting a Property Assessed Clean Energy (“Pace”) Program within the Corporate Limits of the Town; Approving an Agreement with the Florida Resiliency and Energy District; Utilizing Voluntary Non-Ad Valorem Assessments to Finance Qualif</w:t>
      </w:r>
      <w:r w:rsidR="009D3936">
        <w:t>y</w:t>
      </w:r>
      <w:r w:rsidRPr="00A671F8">
        <w:t>ing Improvements Only on Commercial Properties; Authorizing the Town Manager or Designee to Execute Said Agreement; and Providing for Implementing Administrative Actions, Scrivener’s Errors, Conflicts, Severability, and an Effective Date (Thad Carroll)</w:t>
      </w:r>
    </w:p>
    <w:p w14:paraId="7A28F012" w14:textId="3595A33D" w:rsidR="00A671F8" w:rsidRPr="006E36D1" w:rsidRDefault="00A671F8" w:rsidP="00A671F8">
      <w:pPr>
        <w:pStyle w:val="BodyText"/>
      </w:pPr>
      <w:r w:rsidRPr="006E36D1">
        <w:t xml:space="preserve">Town Attorney Derek Schroth read the </w:t>
      </w:r>
      <w:r>
        <w:t>resolution</w:t>
      </w:r>
      <w:r w:rsidRPr="006E36D1">
        <w:t xml:space="preserve"> by title only.</w:t>
      </w:r>
    </w:p>
    <w:p w14:paraId="0F8EE4EB" w14:textId="3CA667D8" w:rsidR="00A671F8" w:rsidRPr="006E36D1" w:rsidRDefault="00A671F8" w:rsidP="00A671F8">
      <w:pPr>
        <w:pStyle w:val="BodyText"/>
      </w:pPr>
      <w:r>
        <w:t xml:space="preserve">Growth Management Director Thad Carroll </w:t>
      </w:r>
      <w:r w:rsidRPr="006E36D1">
        <w:t>presented the background summary for this agenda item (on file in the Clerk’s Office).</w:t>
      </w:r>
      <w:r w:rsidR="003A6D65">
        <w:t xml:space="preserve"> He referred to an email response from Darren </w:t>
      </w:r>
      <w:proofErr w:type="spellStart"/>
      <w:r w:rsidR="003A6D65">
        <w:t>Azdell</w:t>
      </w:r>
      <w:proofErr w:type="spellEnd"/>
      <w:r w:rsidR="003A6D65">
        <w:t xml:space="preserve"> that was passed out to Commissioners.</w:t>
      </w:r>
    </w:p>
    <w:p w14:paraId="77F0C0F1" w14:textId="588AA182" w:rsidR="00A671F8" w:rsidRDefault="00A671F8" w:rsidP="00A671F8">
      <w:pPr>
        <w:pStyle w:val="BodyText"/>
      </w:pPr>
      <w:r w:rsidRPr="00BD57D7">
        <w:t xml:space="preserve">Mayor </w:t>
      </w:r>
      <w:proofErr w:type="spellStart"/>
      <w:r>
        <w:t>Kussard</w:t>
      </w:r>
      <w:proofErr w:type="spellEnd"/>
      <w:r>
        <w:t xml:space="preserve"> </w:t>
      </w:r>
      <w:r w:rsidRPr="00BD57D7">
        <w:t>asked if there</w:t>
      </w:r>
      <w:r w:rsidRPr="006E36D1">
        <w:t xml:space="preserve"> were any questions or comments from the Commissioners or the public.</w:t>
      </w:r>
    </w:p>
    <w:p w14:paraId="46ECC3F7" w14:textId="7C6F5A1C" w:rsidR="003A6D65" w:rsidRDefault="003A6D65" w:rsidP="00A671F8">
      <w:pPr>
        <w:pStyle w:val="BodyText"/>
      </w:pPr>
      <w:r>
        <w:t xml:space="preserve">Commissioner Hannan stated he would like to hear from Mr. </w:t>
      </w:r>
      <w:proofErr w:type="spellStart"/>
      <w:r>
        <w:t>Jochim</w:t>
      </w:r>
      <w:proofErr w:type="spellEnd"/>
      <w:r>
        <w:t>.</w:t>
      </w:r>
    </w:p>
    <w:p w14:paraId="56E0E93E" w14:textId="7FE2E863" w:rsidR="003A6D65" w:rsidRDefault="003A6D65" w:rsidP="00A671F8">
      <w:pPr>
        <w:pStyle w:val="BodyText"/>
      </w:pPr>
      <w:r>
        <w:t xml:space="preserve">Mr. Vance </w:t>
      </w:r>
      <w:proofErr w:type="spellStart"/>
      <w:r>
        <w:t>Jochim</w:t>
      </w:r>
      <w:proofErr w:type="spellEnd"/>
      <w:r>
        <w:t xml:space="preserve"> (Lake County Fiscal Rangers-Watchdog Blog) of Tavares expressed his views in opposition of the PACE Program, mainly for the residential aspect. He stated he spoke to Mr. David Jordan, </w:t>
      </w:r>
      <w:r w:rsidR="00085BE0">
        <w:t xml:space="preserve">Lake County </w:t>
      </w:r>
      <w:r>
        <w:t>Tax Collector, regarding this program.</w:t>
      </w:r>
      <w:r w:rsidR="00085BE0">
        <w:t xml:space="preserve"> Mr. </w:t>
      </w:r>
      <w:proofErr w:type="spellStart"/>
      <w:r w:rsidR="00085BE0">
        <w:t>Jochim</w:t>
      </w:r>
      <w:proofErr w:type="spellEnd"/>
      <w:r w:rsidR="00085BE0">
        <w:t xml:space="preserve"> stated that </w:t>
      </w:r>
      <w:r w:rsidR="00085BE0">
        <w:lastRenderedPageBreak/>
        <w:t>developers for commercial projects should be sophisticated enough to know what the risks are.</w:t>
      </w:r>
    </w:p>
    <w:p w14:paraId="44415028" w14:textId="588040CD" w:rsidR="003A6D65" w:rsidRDefault="003A6D65" w:rsidP="00A671F8">
      <w:pPr>
        <w:pStyle w:val="BodyText"/>
      </w:pPr>
      <w:r>
        <w:t xml:space="preserve">Commissioner Hannan stated that he compares this to the </w:t>
      </w:r>
      <w:proofErr w:type="gramStart"/>
      <w:r>
        <w:t>red light</w:t>
      </w:r>
      <w:proofErr w:type="gramEnd"/>
      <w:r>
        <w:t xml:space="preserve"> camera proposal that was brought up years ago, and is concerned about lawsuits.</w:t>
      </w:r>
      <w:r w:rsidR="00085BE0">
        <w:t xml:space="preserve"> He stated he is not in favor of it.</w:t>
      </w:r>
    </w:p>
    <w:p w14:paraId="21768156" w14:textId="46B155DF" w:rsidR="003A6D65" w:rsidRDefault="003A6D65" w:rsidP="00A671F8">
      <w:pPr>
        <w:pStyle w:val="BodyText"/>
      </w:pPr>
      <w:r>
        <w:t xml:space="preserve">Mayor </w:t>
      </w:r>
      <w:proofErr w:type="spellStart"/>
      <w:r>
        <w:t>Kussard</w:t>
      </w:r>
      <w:proofErr w:type="spellEnd"/>
      <w:r>
        <w:t xml:space="preserve"> stated </w:t>
      </w:r>
      <w:r w:rsidR="00085BE0">
        <w:t xml:space="preserve">she only noted </w:t>
      </w:r>
      <w:r>
        <w:t xml:space="preserve">lawsuits </w:t>
      </w:r>
      <w:r w:rsidR="00085BE0">
        <w:t>having</w:t>
      </w:r>
      <w:r>
        <w:t xml:space="preserve"> to do with residential financing, and this proposal is strictly for commercial financing.</w:t>
      </w:r>
      <w:r w:rsidR="00085BE0">
        <w:t xml:space="preserve"> She stated commercial projects of this magnitude have attorneys evaluating all aspects and any risks are known going in.</w:t>
      </w:r>
    </w:p>
    <w:p w14:paraId="62AF73A5" w14:textId="7FF2DBFD" w:rsidR="003A6D65" w:rsidRDefault="003A6D65" w:rsidP="00A671F8">
      <w:pPr>
        <w:pStyle w:val="BodyText"/>
      </w:pPr>
      <w:r>
        <w:t xml:space="preserve">Darren </w:t>
      </w:r>
      <w:proofErr w:type="spellStart"/>
      <w:r>
        <w:t>Az</w:t>
      </w:r>
      <w:r w:rsidR="007304C0">
        <w:t>d</w:t>
      </w:r>
      <w:r>
        <w:t>ell</w:t>
      </w:r>
      <w:proofErr w:type="spellEnd"/>
      <w:r>
        <w:t xml:space="preserve">, Architect, </w:t>
      </w:r>
      <w:r w:rsidR="00E75AA4">
        <w:t>introduced</w:t>
      </w:r>
      <w:r>
        <w:t xml:space="preserve"> Brent Ritchie, </w:t>
      </w:r>
      <w:r w:rsidR="00E75AA4">
        <w:t xml:space="preserve">a </w:t>
      </w:r>
      <w:r>
        <w:t>business owner</w:t>
      </w:r>
      <w:r w:rsidR="00E75AA4">
        <w:t xml:space="preserve"> in the process of a PACE loan</w:t>
      </w:r>
      <w:r>
        <w:t xml:space="preserve"> in Lady Lake, </w:t>
      </w:r>
      <w:r w:rsidR="00E75AA4">
        <w:t xml:space="preserve">and </w:t>
      </w:r>
      <w:r>
        <w:t xml:space="preserve">addressed Mr. </w:t>
      </w:r>
      <w:proofErr w:type="spellStart"/>
      <w:r>
        <w:t>Jochim’s</w:t>
      </w:r>
      <w:proofErr w:type="spellEnd"/>
      <w:r>
        <w:t xml:space="preserve"> comments. He confirmed that all PACE lawsuits were </w:t>
      </w:r>
      <w:proofErr w:type="gramStart"/>
      <w:r>
        <w:t>in regard to</w:t>
      </w:r>
      <w:proofErr w:type="gramEnd"/>
      <w:r>
        <w:t xml:space="preserve"> residential loans; not commercial loans. He stated this program is a tool for commercial development.</w:t>
      </w:r>
    </w:p>
    <w:p w14:paraId="338BA36A" w14:textId="67234EBF" w:rsidR="003A6D65" w:rsidRDefault="003A6D65" w:rsidP="00A671F8">
      <w:pPr>
        <w:pStyle w:val="BodyText"/>
      </w:pPr>
      <w:r>
        <w:t xml:space="preserve">Mr. Ritchie stated that the PACE Program will make his project more viable, as well as </w:t>
      </w:r>
      <w:r w:rsidR="006C41C1">
        <w:t xml:space="preserve">utilizing </w:t>
      </w:r>
      <w:r>
        <w:t>a green and sustainable design.</w:t>
      </w:r>
      <w:r w:rsidR="0006574F">
        <w:t xml:space="preserve"> He stated he understands the risk and is excited about moving his project forward with this partnership.</w:t>
      </w:r>
    </w:p>
    <w:p w14:paraId="5090F5BD" w14:textId="4A852801" w:rsidR="0006574F" w:rsidRDefault="0006574F" w:rsidP="00A671F8">
      <w:pPr>
        <w:pStyle w:val="BodyText"/>
      </w:pPr>
      <w:r>
        <w:t>Commissioner Hannan asked if the PACE Program can operate without the Town approving a resolution.</w:t>
      </w:r>
    </w:p>
    <w:p w14:paraId="715C8B7F" w14:textId="72458393" w:rsidR="0006574F" w:rsidRDefault="0006574F" w:rsidP="00A671F8">
      <w:pPr>
        <w:pStyle w:val="BodyText"/>
      </w:pPr>
      <w:r>
        <w:t xml:space="preserve">Mr. </w:t>
      </w:r>
      <w:proofErr w:type="spellStart"/>
      <w:r>
        <w:t>Azdell</w:t>
      </w:r>
      <w:proofErr w:type="spellEnd"/>
      <w:r>
        <w:t xml:space="preserve"> replied that the State of Florida requires that the Town approve the PACE Program by resolution. He noted that the Town assumes no risk or liability by doing this. He stated that the tax collector’s office is open to doing what is necessary for this program.</w:t>
      </w:r>
    </w:p>
    <w:p w14:paraId="476007D5" w14:textId="4C634161" w:rsidR="00A671F8" w:rsidRPr="006E36D1" w:rsidRDefault="00A671F8" w:rsidP="00A671F8">
      <w:pPr>
        <w:pStyle w:val="BodyTextSemibold"/>
      </w:pPr>
      <w:r>
        <w:t xml:space="preserve">Upon a motion by Commissioner </w:t>
      </w:r>
      <w:r w:rsidR="0006574F">
        <w:t>Holden</w:t>
      </w:r>
      <w:r>
        <w:t xml:space="preserve"> and a second by Commissioner </w:t>
      </w:r>
      <w:r w:rsidR="0006574F">
        <w:t>Hannan</w:t>
      </w:r>
      <w:r w:rsidRPr="006E36D1">
        <w:t xml:space="preserve">, the Commission </w:t>
      </w:r>
      <w:r w:rsidR="00E75AA4">
        <w:t xml:space="preserve">voted to </w:t>
      </w:r>
      <w:r w:rsidR="0021720F">
        <w:t>disapprove</w:t>
      </w:r>
      <w:r w:rsidRPr="006E36D1">
        <w:t xml:space="preserve"> the </w:t>
      </w:r>
      <w:r>
        <w:t xml:space="preserve">first and final </w:t>
      </w:r>
      <w:r w:rsidRPr="006E36D1">
        <w:t xml:space="preserve">reading </w:t>
      </w:r>
      <w:r>
        <w:t>Resolution 2020-115</w:t>
      </w:r>
      <w:r w:rsidRPr="006E36D1">
        <w:t xml:space="preserve"> by the following roll call vote:</w:t>
      </w:r>
    </w:p>
    <w:tbl>
      <w:tblPr>
        <w:tblStyle w:val="TableGridLight"/>
        <w:tblW w:w="2965" w:type="dxa"/>
        <w:tblLook w:val="04A0" w:firstRow="1" w:lastRow="0" w:firstColumn="1" w:lastColumn="0" w:noHBand="0" w:noVBand="1"/>
      </w:tblPr>
      <w:tblGrid>
        <w:gridCol w:w="2160"/>
        <w:gridCol w:w="805"/>
      </w:tblGrid>
      <w:tr w:rsidR="00A671F8" w:rsidRPr="006E36D1" w14:paraId="623FF936" w14:textId="77777777" w:rsidTr="00085BE0">
        <w:trPr>
          <w:tblHeader/>
        </w:trPr>
        <w:tc>
          <w:tcPr>
            <w:tcW w:w="2160" w:type="dxa"/>
          </w:tcPr>
          <w:p w14:paraId="4A196486" w14:textId="77777777" w:rsidR="00A671F8" w:rsidRPr="006E36D1" w:rsidRDefault="00A671F8" w:rsidP="00085BE0">
            <w:pPr>
              <w:pStyle w:val="BodyTextSemibold"/>
            </w:pPr>
            <w:r w:rsidRPr="006E36D1">
              <w:t>Commissioner</w:t>
            </w:r>
          </w:p>
        </w:tc>
        <w:tc>
          <w:tcPr>
            <w:tcW w:w="805" w:type="dxa"/>
          </w:tcPr>
          <w:p w14:paraId="4B3242F8" w14:textId="77777777" w:rsidR="00A671F8" w:rsidRPr="006E36D1" w:rsidRDefault="00A671F8" w:rsidP="00085BE0">
            <w:pPr>
              <w:pStyle w:val="BodyTextSemibold"/>
            </w:pPr>
            <w:r w:rsidRPr="006E36D1">
              <w:t>Vote</w:t>
            </w:r>
          </w:p>
        </w:tc>
      </w:tr>
      <w:tr w:rsidR="00A671F8" w:rsidRPr="006E36D1" w14:paraId="70052C7E" w14:textId="77777777" w:rsidTr="00085BE0">
        <w:tc>
          <w:tcPr>
            <w:tcW w:w="2160" w:type="dxa"/>
          </w:tcPr>
          <w:p w14:paraId="4B4873A5" w14:textId="77777777" w:rsidR="00A671F8" w:rsidRPr="006E36D1" w:rsidRDefault="00A671F8" w:rsidP="00085BE0">
            <w:pPr>
              <w:pStyle w:val="BodyTextSemibold"/>
            </w:pPr>
            <w:r w:rsidRPr="006E36D1">
              <w:t>Hannan</w:t>
            </w:r>
          </w:p>
        </w:tc>
        <w:tc>
          <w:tcPr>
            <w:tcW w:w="805" w:type="dxa"/>
          </w:tcPr>
          <w:p w14:paraId="3589516A" w14:textId="77777777" w:rsidR="00A671F8" w:rsidRPr="006E36D1" w:rsidRDefault="00A671F8" w:rsidP="00085BE0">
            <w:pPr>
              <w:pStyle w:val="BodyTextSemibold"/>
            </w:pPr>
            <w:r w:rsidRPr="006E36D1">
              <w:t>YES</w:t>
            </w:r>
          </w:p>
        </w:tc>
      </w:tr>
      <w:tr w:rsidR="00A671F8" w:rsidRPr="006E36D1" w14:paraId="5974BADA" w14:textId="77777777" w:rsidTr="00085BE0">
        <w:tc>
          <w:tcPr>
            <w:tcW w:w="2160" w:type="dxa"/>
          </w:tcPr>
          <w:p w14:paraId="1188C793" w14:textId="77777777" w:rsidR="00A671F8" w:rsidRPr="006E36D1" w:rsidRDefault="00A671F8" w:rsidP="00085BE0">
            <w:pPr>
              <w:pStyle w:val="BodyTextSemibold"/>
            </w:pPr>
            <w:proofErr w:type="spellStart"/>
            <w:r w:rsidRPr="006E36D1">
              <w:t>Kussard</w:t>
            </w:r>
            <w:proofErr w:type="spellEnd"/>
          </w:p>
        </w:tc>
        <w:tc>
          <w:tcPr>
            <w:tcW w:w="805" w:type="dxa"/>
          </w:tcPr>
          <w:p w14:paraId="475D1829" w14:textId="4E48F75B" w:rsidR="00A671F8" w:rsidRPr="006E36D1" w:rsidRDefault="0006574F" w:rsidP="00085BE0">
            <w:pPr>
              <w:pStyle w:val="BodyTextSemibold"/>
            </w:pPr>
            <w:r>
              <w:t>NO</w:t>
            </w:r>
          </w:p>
        </w:tc>
      </w:tr>
      <w:tr w:rsidR="00A671F8" w:rsidRPr="006E36D1" w14:paraId="6690E86C" w14:textId="77777777" w:rsidTr="00085BE0">
        <w:tc>
          <w:tcPr>
            <w:tcW w:w="2160" w:type="dxa"/>
          </w:tcPr>
          <w:p w14:paraId="6E3134DA" w14:textId="77777777" w:rsidR="00A671F8" w:rsidRPr="006E36D1" w:rsidRDefault="00A671F8" w:rsidP="00085BE0">
            <w:pPr>
              <w:pStyle w:val="BodyTextSemibold"/>
            </w:pPr>
            <w:r w:rsidRPr="006E36D1">
              <w:t>Holden</w:t>
            </w:r>
          </w:p>
        </w:tc>
        <w:tc>
          <w:tcPr>
            <w:tcW w:w="805" w:type="dxa"/>
          </w:tcPr>
          <w:p w14:paraId="70C59278" w14:textId="77777777" w:rsidR="00A671F8" w:rsidRPr="006E36D1" w:rsidRDefault="00A671F8" w:rsidP="00085BE0">
            <w:pPr>
              <w:pStyle w:val="BodyTextSemibold"/>
            </w:pPr>
            <w:r w:rsidRPr="006E36D1">
              <w:t>YES</w:t>
            </w:r>
          </w:p>
        </w:tc>
      </w:tr>
    </w:tbl>
    <w:p w14:paraId="531604A9" w14:textId="3AF6793B" w:rsidR="005809DC" w:rsidRPr="001B3941" w:rsidRDefault="00E64E4F" w:rsidP="00A903CC">
      <w:pPr>
        <w:pStyle w:val="Heading2"/>
      </w:pPr>
      <w:r w:rsidRPr="001B3941">
        <w:t>TOWN MANAGER’S REPORT</w:t>
      </w:r>
    </w:p>
    <w:p w14:paraId="317FD67E" w14:textId="26DAD36C" w:rsidR="008B1E03" w:rsidRDefault="003400B7" w:rsidP="00A671F8">
      <w:pPr>
        <w:pStyle w:val="BodyText"/>
      </w:pPr>
      <w:r>
        <w:t xml:space="preserve">Interim Town Manager Thad Carroll </w:t>
      </w:r>
      <w:r w:rsidR="00A671F8">
        <w:t xml:space="preserve">reported that </w:t>
      </w:r>
      <w:r w:rsidR="0021720F">
        <w:t xml:space="preserve">the Parks and Recreation Director is </w:t>
      </w:r>
      <w:r w:rsidR="007304C0">
        <w:t>currently</w:t>
      </w:r>
      <w:r w:rsidR="0021720F">
        <w:t xml:space="preserve"> </w:t>
      </w:r>
      <w:r w:rsidR="007304C0">
        <w:t xml:space="preserve">planning </w:t>
      </w:r>
      <w:r w:rsidR="0021720F">
        <w:t>the Christmas parade</w:t>
      </w:r>
      <w:r w:rsidR="007304C0">
        <w:t>, although only</w:t>
      </w:r>
      <w:r w:rsidR="0021720F">
        <w:t xml:space="preserve"> 20 plus applications </w:t>
      </w:r>
      <w:r w:rsidR="007304C0">
        <w:t xml:space="preserve">have been </w:t>
      </w:r>
      <w:r w:rsidR="0021720F">
        <w:t xml:space="preserve">received </w:t>
      </w:r>
      <w:r w:rsidR="007304C0">
        <w:t>to date</w:t>
      </w:r>
      <w:r w:rsidR="0021720F">
        <w:t xml:space="preserve">. </w:t>
      </w:r>
      <w:r w:rsidR="007304C0">
        <w:t>Mr. Burske</w:t>
      </w:r>
      <w:r w:rsidR="0021720F">
        <w:t xml:space="preserve"> is trying to recruit more participants for the parade. </w:t>
      </w:r>
    </w:p>
    <w:p w14:paraId="3826EEE3" w14:textId="0058180E" w:rsidR="0021720F" w:rsidRDefault="0021720F" w:rsidP="00A671F8">
      <w:pPr>
        <w:pStyle w:val="BodyText"/>
      </w:pPr>
      <w:r>
        <w:lastRenderedPageBreak/>
        <w:t xml:space="preserve">Mr. Carroll stated the Town will not hold the Light Up Lady Lake event this year because of </w:t>
      </w:r>
      <w:proofErr w:type="spellStart"/>
      <w:r w:rsidR="007304C0">
        <w:t>Covid</w:t>
      </w:r>
      <w:proofErr w:type="spellEnd"/>
      <w:r>
        <w:t xml:space="preserve"> as it draws too big of a crowd. Other </w:t>
      </w:r>
      <w:proofErr w:type="gramStart"/>
      <w:r>
        <w:t>small scale</w:t>
      </w:r>
      <w:proofErr w:type="gramEnd"/>
      <w:r>
        <w:t xml:space="preserve"> events will be held and announced on the Town’s web site.</w:t>
      </w:r>
    </w:p>
    <w:p w14:paraId="22B426BF" w14:textId="7C1DEB5D" w:rsidR="0021720F" w:rsidRDefault="0021720F" w:rsidP="00A671F8">
      <w:pPr>
        <w:pStyle w:val="BodyText"/>
      </w:pPr>
      <w:r>
        <w:t>Mr. Carroll stated he is speaking with department heads regarding the employee Christmas party this year; some are for holding it as usual at the Public Works Emergency Operations Center, and some are against gathering in a large group at this time.</w:t>
      </w:r>
    </w:p>
    <w:p w14:paraId="4D53F8CE" w14:textId="041EF0BE" w:rsidR="006C38E0" w:rsidRDefault="006C38E0" w:rsidP="00A671F8">
      <w:pPr>
        <w:pStyle w:val="BodyText"/>
      </w:pPr>
      <w:r>
        <w:t xml:space="preserve">Mr. Carroll </w:t>
      </w:r>
      <w:r w:rsidR="0021720F">
        <w:t>reported that approximately 15</w:t>
      </w:r>
      <w:r w:rsidR="004F29EB">
        <w:t xml:space="preserve"> students of the Villages Elementary School will be </w:t>
      </w:r>
      <w:r w:rsidR="0021720F">
        <w:t>decorating the Christmas</w:t>
      </w:r>
      <w:r w:rsidR="00B06EF5">
        <w:t xml:space="preserve"> tree at Town Hall </w:t>
      </w:r>
      <w:r w:rsidR="004F29EB">
        <w:t>on Wednesday, December 2</w:t>
      </w:r>
      <w:r w:rsidR="004F29EB" w:rsidRPr="004F29EB">
        <w:rPr>
          <w:vertAlign w:val="superscript"/>
        </w:rPr>
        <w:t>nd</w:t>
      </w:r>
      <w:r w:rsidR="004F29EB">
        <w:t xml:space="preserve"> at 9:30 a.m.</w:t>
      </w:r>
    </w:p>
    <w:p w14:paraId="125408A7" w14:textId="77777777" w:rsidR="0082439B" w:rsidRDefault="0082439B" w:rsidP="001A6CA3">
      <w:pPr>
        <w:pStyle w:val="Heading2List"/>
      </w:pPr>
      <w:r>
        <w:t xml:space="preserve">MAYOR AND </w:t>
      </w:r>
      <w:r w:rsidRPr="00203C0A">
        <w:t>COMMISSIONER’S REPORT</w:t>
      </w:r>
    </w:p>
    <w:p w14:paraId="3C5DE6FD" w14:textId="5BEFD7D5" w:rsidR="00BF284A" w:rsidRDefault="00105D46" w:rsidP="00931E07">
      <w:pPr>
        <w:pStyle w:val="BodyText"/>
      </w:pPr>
      <w:r w:rsidRPr="00BD57D7">
        <w:t xml:space="preserve">Mayor </w:t>
      </w:r>
      <w:proofErr w:type="spellStart"/>
      <w:r w:rsidR="00E675B9">
        <w:t>Kussard</w:t>
      </w:r>
      <w:proofErr w:type="spellEnd"/>
      <w:r w:rsidR="006A56EC" w:rsidRPr="00BD57D7">
        <w:t xml:space="preserve"> </w:t>
      </w:r>
      <w:r w:rsidRPr="00BD57D7">
        <w:t>asked</w:t>
      </w:r>
      <w:r w:rsidRPr="008B31B2">
        <w:t xml:space="preserve"> if </w:t>
      </w:r>
      <w:r w:rsidR="00880229">
        <w:t>any</w:t>
      </w:r>
      <w:r w:rsidR="00B111E9">
        <w:t xml:space="preserve"> of the Commissioners </w:t>
      </w:r>
      <w:r w:rsidR="00880229">
        <w:t>had anything</w:t>
      </w:r>
      <w:r w:rsidR="00053FD2">
        <w:t xml:space="preserve"> to report</w:t>
      </w:r>
      <w:r w:rsidR="00606D36">
        <w:t>.</w:t>
      </w:r>
    </w:p>
    <w:p w14:paraId="4C00392C" w14:textId="309CE17A" w:rsidR="004F29EB" w:rsidRDefault="004F29EB" w:rsidP="00931E07">
      <w:pPr>
        <w:pStyle w:val="BodyText"/>
      </w:pPr>
      <w:r>
        <w:t xml:space="preserve">There </w:t>
      </w:r>
      <w:r w:rsidR="00E10700">
        <w:t>were no reports</w:t>
      </w:r>
      <w:r>
        <w:t>.</w:t>
      </w:r>
    </w:p>
    <w:p w14:paraId="5D0A3E0D" w14:textId="77777777" w:rsidR="0082439B" w:rsidRPr="00203C0A" w:rsidRDefault="0082439B" w:rsidP="00936D80">
      <w:pPr>
        <w:pStyle w:val="Heading2List"/>
      </w:pPr>
      <w:r w:rsidRPr="00203C0A">
        <w:t>PUBLIC COMMENTS</w:t>
      </w:r>
    </w:p>
    <w:p w14:paraId="68B3DEF5" w14:textId="16ED1937" w:rsidR="0030674A" w:rsidRDefault="00E64E4F" w:rsidP="0030674A">
      <w:pPr>
        <w:pStyle w:val="BodyText"/>
        <w:widowControl w:val="0"/>
      </w:pPr>
      <w:bookmarkStart w:id="0" w:name="_Hlk359244"/>
      <w:r w:rsidRPr="00BD57D7">
        <w:t xml:space="preserve">Mayor </w:t>
      </w:r>
      <w:proofErr w:type="spellStart"/>
      <w:r w:rsidR="00E675B9">
        <w:t>Kussard</w:t>
      </w:r>
      <w:proofErr w:type="spellEnd"/>
      <w:r w:rsidR="00E675B9">
        <w:t xml:space="preserve"> a</w:t>
      </w:r>
      <w:r w:rsidRPr="008B31B2">
        <w:t xml:space="preserve">sked if there were any comments </w:t>
      </w:r>
      <w:bookmarkEnd w:id="0"/>
      <w:r w:rsidR="008442C3">
        <w:t>from the audience</w:t>
      </w:r>
      <w:r w:rsidR="00B81B49">
        <w:t>.</w:t>
      </w:r>
      <w:r w:rsidR="00685DD7">
        <w:t xml:space="preserve"> There were no comments.</w:t>
      </w:r>
    </w:p>
    <w:p w14:paraId="00C64E0C" w14:textId="474622DA" w:rsidR="00D856A3" w:rsidRDefault="00E64E4F" w:rsidP="004B228E">
      <w:pPr>
        <w:pStyle w:val="Heading2"/>
      </w:pPr>
      <w:r w:rsidRPr="00D856A3">
        <w:t>ADJOURN</w:t>
      </w:r>
    </w:p>
    <w:p w14:paraId="64F37E82" w14:textId="15DF707C" w:rsidR="00DE4C21" w:rsidRDefault="00E64E4F" w:rsidP="00687AAD">
      <w:pPr>
        <w:pStyle w:val="BodyText"/>
        <w:rPr>
          <w:rFonts w:eastAsia="Arial Unicode MS"/>
        </w:rPr>
      </w:pPr>
      <w:r w:rsidRPr="008B31B2">
        <w:t>There being no further business, t</w:t>
      </w:r>
      <w:r w:rsidR="00B00A34" w:rsidRPr="008B31B2">
        <w:rPr>
          <w:rFonts w:eastAsia="Arial Unicode MS"/>
        </w:rPr>
        <w:t xml:space="preserve">he meeting was adjourned at </w:t>
      </w:r>
      <w:r w:rsidR="00D8713F">
        <w:rPr>
          <w:rFonts w:eastAsia="Arial Unicode MS"/>
        </w:rPr>
        <w:t>6:</w:t>
      </w:r>
      <w:r w:rsidR="004F29EB">
        <w:rPr>
          <w:rFonts w:eastAsia="Arial Unicode MS"/>
        </w:rPr>
        <w:t>44</w:t>
      </w:r>
      <w:r w:rsidR="00A55CFB">
        <w:rPr>
          <w:rFonts w:eastAsia="Arial Unicode MS"/>
        </w:rPr>
        <w:t xml:space="preserve"> </w:t>
      </w:r>
      <w:r w:rsidR="0055227F">
        <w:rPr>
          <w:rFonts w:eastAsia="Arial Unicode MS"/>
        </w:rPr>
        <w:t>p.m.</w:t>
      </w:r>
    </w:p>
    <w:p w14:paraId="564DFA52" w14:textId="77777777" w:rsidR="00687AAD" w:rsidRDefault="00687AAD" w:rsidP="00DE4C21">
      <w:pPr>
        <w:pStyle w:val="SignatureName"/>
      </w:pPr>
    </w:p>
    <w:p w14:paraId="6C4921F5" w14:textId="35D6FF6B" w:rsidR="00DE4C21" w:rsidRPr="00326A2B" w:rsidRDefault="00687AAD" w:rsidP="00DE4C21">
      <w:pPr>
        <w:pStyle w:val="SignatureName"/>
      </w:pPr>
      <w:r>
        <w:t xml:space="preserve">s/ </w:t>
      </w:r>
      <w:r w:rsidR="00B6778E">
        <w:t>Nancy Slaton</w:t>
      </w:r>
      <w:r w:rsidR="00DE4C21" w:rsidRPr="00326A2B">
        <w:t>,</w:t>
      </w:r>
      <w:r w:rsidR="00B6778E">
        <w:t xml:space="preserve"> </w:t>
      </w:r>
      <w:r w:rsidR="005F1720">
        <w:t>Interim</w:t>
      </w:r>
      <w:r w:rsidR="00DE4C21" w:rsidRPr="00326A2B">
        <w:t xml:space="preserve"> Town Clerk</w:t>
      </w:r>
    </w:p>
    <w:p w14:paraId="333AA9ED" w14:textId="77777777" w:rsidR="00687AAD" w:rsidRDefault="00687AAD" w:rsidP="005945ED">
      <w:pPr>
        <w:pStyle w:val="SignatureName"/>
      </w:pPr>
    </w:p>
    <w:p w14:paraId="7C33684F" w14:textId="6A1142C0" w:rsidR="00DE4C21" w:rsidRDefault="00687AAD" w:rsidP="005945ED">
      <w:pPr>
        <w:pStyle w:val="SignatureName"/>
      </w:pPr>
      <w:bookmarkStart w:id="1" w:name="_GoBack"/>
      <w:bookmarkEnd w:id="1"/>
      <w:r>
        <w:t>s/</w:t>
      </w:r>
      <w:r w:rsidR="00E675B9">
        <w:t xml:space="preserve">Ruth </w:t>
      </w:r>
      <w:proofErr w:type="spellStart"/>
      <w:r w:rsidR="00E675B9">
        <w:t>Kussard</w:t>
      </w:r>
      <w:proofErr w:type="spellEnd"/>
      <w:r w:rsidR="00CC534B">
        <w:t>,</w:t>
      </w:r>
      <w:r w:rsidR="006A56EC" w:rsidRPr="00BD57D7">
        <w:t xml:space="preserve"> Mayor</w:t>
      </w:r>
    </w:p>
    <w:p w14:paraId="57F5B6FE" w14:textId="5F98A26E" w:rsidR="00E64E4F" w:rsidRPr="00A85274" w:rsidRDefault="00E64E4F" w:rsidP="002E7B98">
      <w:pPr>
        <w:pStyle w:val="BodyText"/>
        <w:spacing w:before="240"/>
      </w:pPr>
      <w:r w:rsidRPr="00A85274">
        <w:t xml:space="preserve">Minutes transcribed by </w:t>
      </w:r>
      <w:r w:rsidR="00E95C31">
        <w:t xml:space="preserve">Nancy Slaton, </w:t>
      </w:r>
      <w:r w:rsidR="005F1720">
        <w:t>Interim</w:t>
      </w:r>
      <w:r w:rsidRPr="00A85274">
        <w:t xml:space="preserve"> Town Clerk</w:t>
      </w:r>
    </w:p>
    <w:sectPr w:rsidR="00E64E4F" w:rsidRPr="00A85274" w:rsidSect="00687AAD">
      <w:headerReference w:type="default" r:id="rId8"/>
      <w:footerReference w:type="even" r:id="rId9"/>
      <w:footerReference w:type="default" r:id="rId10"/>
      <w:footerReference w:type="first" r:id="rId11"/>
      <w:pgSz w:w="12240" w:h="15840" w:code="1"/>
      <w:pgMar w:top="1296" w:right="1296" w:bottom="720" w:left="1440" w:header="432" w:footer="432"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089192" w14:textId="77777777" w:rsidR="00085BE0" w:rsidRDefault="00085BE0">
      <w:r>
        <w:separator/>
      </w:r>
    </w:p>
  </w:endnote>
  <w:endnote w:type="continuationSeparator" w:id="0">
    <w:p w14:paraId="2E1E37B8" w14:textId="77777777" w:rsidR="00085BE0" w:rsidRDefault="00085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ource Sans Pro Semibold">
    <w:panose1 w:val="020B0603030403020204"/>
    <w:charset w:val="00"/>
    <w:family w:val="swiss"/>
    <w:notTrueType/>
    <w:pitch w:val="variable"/>
    <w:sig w:usb0="20000007" w:usb1="00000001" w:usb2="00000000" w:usb3="00000000" w:csb0="00000193" w:csb1="00000000"/>
  </w:font>
  <w:font w:name="Calibri">
    <w:panose1 w:val="020F0502020204030204"/>
    <w:charset w:val="00"/>
    <w:family w:val="swiss"/>
    <w:pitch w:val="variable"/>
    <w:sig w:usb0="E0002EFF" w:usb1="C000247B" w:usb2="00000009" w:usb3="00000000" w:csb0="000001FF" w:csb1="00000000"/>
  </w:font>
  <w:font w:name="Source Sans Pro">
    <w:panose1 w:val="020B0503030403020204"/>
    <w:charset w:val="00"/>
    <w:family w:val="swiss"/>
    <w:notTrueType/>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3530D" w14:textId="77777777" w:rsidR="00085BE0" w:rsidRPr="00B818E6" w:rsidRDefault="00085BE0" w:rsidP="00E64E4F">
    <w:pPr>
      <w:pStyle w:val="Footer"/>
      <w:framePr w:wrap="around" w:vAnchor="text" w:hAnchor="margin" w:xAlign="center" w:y="1"/>
      <w:jc w:val="center"/>
      <w:rPr>
        <w:rStyle w:val="PageNumber"/>
        <w:szCs w:val="20"/>
      </w:rPr>
    </w:pPr>
    <w:r w:rsidRPr="00B818E6">
      <w:rPr>
        <w:rStyle w:val="PageNumber"/>
        <w:szCs w:val="20"/>
      </w:rPr>
      <w:fldChar w:fldCharType="begin"/>
    </w:r>
    <w:r w:rsidRPr="00B818E6">
      <w:rPr>
        <w:rStyle w:val="PageNumber"/>
        <w:szCs w:val="20"/>
      </w:rPr>
      <w:instrText xml:space="preserve">PAGE  </w:instrText>
    </w:r>
    <w:r w:rsidRPr="00B818E6">
      <w:rPr>
        <w:rStyle w:val="PageNumber"/>
        <w:szCs w:val="20"/>
      </w:rPr>
      <w:fldChar w:fldCharType="end"/>
    </w:r>
  </w:p>
  <w:p w14:paraId="19E6016D" w14:textId="77777777" w:rsidR="00085BE0" w:rsidRPr="00B818E6" w:rsidRDefault="00085BE0" w:rsidP="00E64E4F">
    <w:pPr>
      <w:pStyle w:val="Footer"/>
      <w:jc w:val="center"/>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49EB6" w14:textId="7CED2CA3" w:rsidR="00085BE0" w:rsidRPr="008426EE" w:rsidRDefault="00085BE0" w:rsidP="00E64E4F">
    <w:pPr>
      <w:jc w:val="center"/>
      <w:rPr>
        <w:sz w:val="20"/>
        <w:szCs w:val="20"/>
      </w:rPr>
    </w:pPr>
    <w:r w:rsidRPr="008426EE">
      <w:rPr>
        <w:sz w:val="20"/>
        <w:szCs w:val="20"/>
      </w:rPr>
      <w:t xml:space="preserve">Page </w:t>
    </w:r>
    <w:r w:rsidRPr="008426EE">
      <w:rPr>
        <w:sz w:val="20"/>
        <w:szCs w:val="20"/>
      </w:rPr>
      <w:fldChar w:fldCharType="begin"/>
    </w:r>
    <w:r w:rsidRPr="008426EE">
      <w:rPr>
        <w:sz w:val="20"/>
        <w:szCs w:val="20"/>
      </w:rPr>
      <w:instrText xml:space="preserve"> PAGE </w:instrText>
    </w:r>
    <w:r w:rsidRPr="008426EE">
      <w:rPr>
        <w:sz w:val="20"/>
        <w:szCs w:val="20"/>
      </w:rPr>
      <w:fldChar w:fldCharType="separate"/>
    </w:r>
    <w:r>
      <w:rPr>
        <w:noProof/>
        <w:sz w:val="20"/>
        <w:szCs w:val="20"/>
      </w:rPr>
      <w:t>5</w:t>
    </w:r>
    <w:r w:rsidRPr="008426EE">
      <w:rPr>
        <w:sz w:val="20"/>
        <w:szCs w:val="20"/>
      </w:rPr>
      <w:fldChar w:fldCharType="end"/>
    </w:r>
    <w:r w:rsidRPr="008426EE">
      <w:rPr>
        <w:sz w:val="20"/>
        <w:szCs w:val="20"/>
      </w:rPr>
      <w:t xml:space="preserve"> of </w:t>
    </w:r>
    <w:r w:rsidRPr="008426EE">
      <w:rPr>
        <w:sz w:val="20"/>
        <w:szCs w:val="20"/>
      </w:rPr>
      <w:fldChar w:fldCharType="begin"/>
    </w:r>
    <w:r w:rsidRPr="008426EE">
      <w:rPr>
        <w:sz w:val="20"/>
        <w:szCs w:val="20"/>
      </w:rPr>
      <w:instrText xml:space="preserve"> NUMPAGES  </w:instrText>
    </w:r>
    <w:r w:rsidRPr="008426EE">
      <w:rPr>
        <w:sz w:val="20"/>
        <w:szCs w:val="20"/>
      </w:rPr>
      <w:fldChar w:fldCharType="separate"/>
    </w:r>
    <w:r>
      <w:rPr>
        <w:noProof/>
        <w:sz w:val="20"/>
        <w:szCs w:val="20"/>
      </w:rPr>
      <w:t>5</w:t>
    </w:r>
    <w:r w:rsidRPr="008426EE">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ABA86" w14:textId="48A29215" w:rsidR="00085BE0" w:rsidRPr="00F62E62" w:rsidRDefault="00085BE0" w:rsidP="00F62E62">
    <w:pPr>
      <w:pStyle w:val="Footer"/>
      <w:jc w:val="center"/>
      <w:rPr>
        <w:szCs w:val="20"/>
      </w:rPr>
    </w:pPr>
    <w:r w:rsidRPr="007C269A">
      <w:rPr>
        <w:szCs w:val="20"/>
      </w:rPr>
      <w:t xml:space="preserve">Page </w:t>
    </w:r>
    <w:r w:rsidRPr="007C269A">
      <w:rPr>
        <w:szCs w:val="20"/>
      </w:rPr>
      <w:fldChar w:fldCharType="begin"/>
    </w:r>
    <w:r w:rsidRPr="007C269A">
      <w:rPr>
        <w:szCs w:val="20"/>
      </w:rPr>
      <w:instrText xml:space="preserve"> PAGE </w:instrText>
    </w:r>
    <w:r w:rsidRPr="007C269A">
      <w:rPr>
        <w:szCs w:val="20"/>
      </w:rPr>
      <w:fldChar w:fldCharType="separate"/>
    </w:r>
    <w:r>
      <w:rPr>
        <w:noProof/>
        <w:szCs w:val="20"/>
      </w:rPr>
      <w:t>1</w:t>
    </w:r>
    <w:r w:rsidRPr="007C269A">
      <w:rPr>
        <w:szCs w:val="20"/>
      </w:rPr>
      <w:fldChar w:fldCharType="end"/>
    </w:r>
    <w:r w:rsidRPr="007C269A">
      <w:rPr>
        <w:szCs w:val="20"/>
      </w:rPr>
      <w:t xml:space="preserve"> of </w:t>
    </w:r>
    <w:r w:rsidRPr="007C269A">
      <w:rPr>
        <w:szCs w:val="20"/>
      </w:rPr>
      <w:fldChar w:fldCharType="begin"/>
    </w:r>
    <w:r w:rsidRPr="007C269A">
      <w:rPr>
        <w:szCs w:val="20"/>
      </w:rPr>
      <w:instrText xml:space="preserve"> NUMPAGES  </w:instrText>
    </w:r>
    <w:r w:rsidRPr="007C269A">
      <w:rPr>
        <w:szCs w:val="20"/>
      </w:rPr>
      <w:fldChar w:fldCharType="separate"/>
    </w:r>
    <w:r>
      <w:rPr>
        <w:noProof/>
        <w:szCs w:val="20"/>
      </w:rPr>
      <w:t>5</w:t>
    </w:r>
    <w:r w:rsidRPr="007C269A">
      <w:rPr>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9C9BA" w14:textId="77777777" w:rsidR="00085BE0" w:rsidRDefault="00085BE0">
      <w:r>
        <w:separator/>
      </w:r>
    </w:p>
  </w:footnote>
  <w:footnote w:type="continuationSeparator" w:id="0">
    <w:p w14:paraId="6B1B1BA1" w14:textId="77777777" w:rsidR="00085BE0" w:rsidRDefault="00085B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46384" w14:textId="64B61A7A" w:rsidR="00085BE0" w:rsidRPr="009C4EFB" w:rsidRDefault="00085BE0" w:rsidP="00E64E4F">
    <w:pPr>
      <w:pStyle w:val="Header"/>
      <w:rPr>
        <w:sz w:val="18"/>
        <w:szCs w:val="18"/>
      </w:rPr>
    </w:pPr>
    <w:r w:rsidRPr="009C4EFB">
      <w:rPr>
        <w:sz w:val="18"/>
        <w:szCs w:val="18"/>
      </w:rPr>
      <w:t>Commission Meeting</w:t>
    </w:r>
    <w:r>
      <w:rPr>
        <w:sz w:val="18"/>
        <w:szCs w:val="18"/>
      </w:rPr>
      <w:t xml:space="preserve"> M</w:t>
    </w:r>
    <w:r w:rsidRPr="009C4EFB">
      <w:rPr>
        <w:sz w:val="18"/>
        <w:szCs w:val="18"/>
      </w:rPr>
      <w:t>inutes</w:t>
    </w:r>
    <w:r>
      <w:rPr>
        <w:sz w:val="18"/>
        <w:szCs w:val="18"/>
      </w:rPr>
      <w:t>, November 16,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168950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2DEC90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220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0A49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B0684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BCEC2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6A39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736118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0AEFDA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1166180"/>
    <w:lvl w:ilvl="0">
      <w:start w:val="1"/>
      <w:numFmt w:val="bullet"/>
      <w:pStyle w:val="ListBullet"/>
      <w:suff w:val="space"/>
      <w:lvlText w:val=""/>
      <w:lvlJc w:val="left"/>
      <w:pPr>
        <w:ind w:left="360" w:hanging="360"/>
      </w:pPr>
      <w:rPr>
        <w:rFonts w:ascii="Symbol" w:hAnsi="Symbol" w:hint="default"/>
      </w:rPr>
    </w:lvl>
  </w:abstractNum>
  <w:abstractNum w:abstractNumId="10" w15:restartNumberingAfterBreak="0">
    <w:nsid w:val="064234ED"/>
    <w:multiLevelType w:val="hybridMultilevel"/>
    <w:tmpl w:val="0E0C1E1E"/>
    <w:lvl w:ilvl="0" w:tplc="C400C836">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9B350E3"/>
    <w:multiLevelType w:val="hybridMultilevel"/>
    <w:tmpl w:val="3ACAA9E6"/>
    <w:lvl w:ilvl="0" w:tplc="6928ADC8">
      <w:start w:val="1"/>
      <w:numFmt w:val="decimal"/>
      <w:suff w:val="space"/>
      <w:lvlText w:val="%1."/>
      <w:lvlJc w:val="left"/>
      <w:pPr>
        <w:ind w:left="6480" w:firstLine="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28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9720" w:hanging="360"/>
      </w:pPr>
    </w:lvl>
    <w:lvl w:ilvl="4" w:tplc="04090019" w:tentative="1">
      <w:start w:val="1"/>
      <w:numFmt w:val="lowerLetter"/>
      <w:lvlText w:val="%5."/>
      <w:lvlJc w:val="left"/>
      <w:pPr>
        <w:ind w:left="10440" w:hanging="360"/>
      </w:pPr>
    </w:lvl>
    <w:lvl w:ilvl="5" w:tplc="0409001B" w:tentative="1">
      <w:start w:val="1"/>
      <w:numFmt w:val="lowerRoman"/>
      <w:lvlText w:val="%6."/>
      <w:lvlJc w:val="right"/>
      <w:pPr>
        <w:ind w:left="11160" w:hanging="180"/>
      </w:pPr>
    </w:lvl>
    <w:lvl w:ilvl="6" w:tplc="0409000F" w:tentative="1">
      <w:start w:val="1"/>
      <w:numFmt w:val="decimal"/>
      <w:lvlText w:val="%7."/>
      <w:lvlJc w:val="left"/>
      <w:pPr>
        <w:ind w:left="11880" w:hanging="360"/>
      </w:pPr>
    </w:lvl>
    <w:lvl w:ilvl="7" w:tplc="04090019" w:tentative="1">
      <w:start w:val="1"/>
      <w:numFmt w:val="lowerLetter"/>
      <w:lvlText w:val="%8."/>
      <w:lvlJc w:val="left"/>
      <w:pPr>
        <w:ind w:left="12600" w:hanging="360"/>
      </w:pPr>
    </w:lvl>
    <w:lvl w:ilvl="8" w:tplc="0409001B" w:tentative="1">
      <w:start w:val="1"/>
      <w:numFmt w:val="lowerRoman"/>
      <w:lvlText w:val="%9."/>
      <w:lvlJc w:val="right"/>
      <w:pPr>
        <w:ind w:left="13320" w:hanging="180"/>
      </w:pPr>
    </w:lvl>
  </w:abstractNum>
  <w:abstractNum w:abstractNumId="12" w15:restartNumberingAfterBreak="0">
    <w:nsid w:val="191D1B2A"/>
    <w:multiLevelType w:val="hybridMultilevel"/>
    <w:tmpl w:val="8E08314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48265C"/>
    <w:multiLevelType w:val="hybridMultilevel"/>
    <w:tmpl w:val="3BB0234E"/>
    <w:lvl w:ilvl="0" w:tplc="EBCCAB18">
      <w:start w:val="1"/>
      <w:numFmt w:val="decimal"/>
      <w:pStyle w:val="Heading3"/>
      <w:suff w:val="space"/>
      <w:lvlText w:val="%1."/>
      <w:lvlJc w:val="left"/>
      <w:pPr>
        <w:ind w:left="2970" w:firstLine="0"/>
      </w:pPr>
      <w:rPr>
        <w:rFonts w:hint="default"/>
      </w:rPr>
    </w:lvl>
    <w:lvl w:ilvl="1" w:tplc="04090019" w:tentative="1">
      <w:start w:val="1"/>
      <w:numFmt w:val="lowerLetter"/>
      <w:lvlText w:val="%2."/>
      <w:lvlJc w:val="left"/>
      <w:pPr>
        <w:ind w:left="-180" w:hanging="360"/>
      </w:pPr>
    </w:lvl>
    <w:lvl w:ilvl="2" w:tplc="0409001B" w:tentative="1">
      <w:start w:val="1"/>
      <w:numFmt w:val="lowerRoman"/>
      <w:lvlText w:val="%3."/>
      <w:lvlJc w:val="right"/>
      <w:pPr>
        <w:ind w:left="540" w:hanging="180"/>
      </w:pPr>
    </w:lvl>
    <w:lvl w:ilvl="3" w:tplc="0409000F" w:tentative="1">
      <w:start w:val="1"/>
      <w:numFmt w:val="decimal"/>
      <w:lvlText w:val="%4."/>
      <w:lvlJc w:val="left"/>
      <w:pPr>
        <w:ind w:left="1260" w:hanging="360"/>
      </w:pPr>
    </w:lvl>
    <w:lvl w:ilvl="4" w:tplc="04090019" w:tentative="1">
      <w:start w:val="1"/>
      <w:numFmt w:val="lowerLetter"/>
      <w:lvlText w:val="%5."/>
      <w:lvlJc w:val="left"/>
      <w:pPr>
        <w:ind w:left="1980" w:hanging="360"/>
      </w:pPr>
    </w:lvl>
    <w:lvl w:ilvl="5" w:tplc="0409001B" w:tentative="1">
      <w:start w:val="1"/>
      <w:numFmt w:val="lowerRoman"/>
      <w:lvlText w:val="%6."/>
      <w:lvlJc w:val="right"/>
      <w:pPr>
        <w:ind w:left="2700" w:hanging="180"/>
      </w:pPr>
    </w:lvl>
    <w:lvl w:ilvl="6" w:tplc="0409000F" w:tentative="1">
      <w:start w:val="1"/>
      <w:numFmt w:val="decimal"/>
      <w:lvlText w:val="%7."/>
      <w:lvlJc w:val="left"/>
      <w:pPr>
        <w:ind w:left="3420" w:hanging="360"/>
      </w:pPr>
    </w:lvl>
    <w:lvl w:ilvl="7" w:tplc="04090019" w:tentative="1">
      <w:start w:val="1"/>
      <w:numFmt w:val="lowerLetter"/>
      <w:lvlText w:val="%8."/>
      <w:lvlJc w:val="left"/>
      <w:pPr>
        <w:ind w:left="4140" w:hanging="360"/>
      </w:pPr>
    </w:lvl>
    <w:lvl w:ilvl="8" w:tplc="0409001B" w:tentative="1">
      <w:start w:val="1"/>
      <w:numFmt w:val="lowerRoman"/>
      <w:lvlText w:val="%9."/>
      <w:lvlJc w:val="right"/>
      <w:pPr>
        <w:ind w:left="4860" w:hanging="180"/>
      </w:pPr>
    </w:lvl>
  </w:abstractNum>
  <w:abstractNum w:abstractNumId="14" w15:restartNumberingAfterBreak="0">
    <w:nsid w:val="44082619"/>
    <w:multiLevelType w:val="hybridMultilevel"/>
    <w:tmpl w:val="8D5C710A"/>
    <w:lvl w:ilvl="0" w:tplc="68A4CDEC">
      <w:start w:val="1"/>
      <w:numFmt w:val="upperLetter"/>
      <w:pStyle w:val="Heading1"/>
      <w:lvlText w:val="%1."/>
      <w:lvlJc w:val="left"/>
      <w:pPr>
        <w:tabs>
          <w:tab w:val="num" w:pos="360"/>
        </w:tabs>
        <w:ind w:left="360" w:hanging="360"/>
      </w:pPr>
      <w:rPr>
        <w:rFonts w:hint="default"/>
        <w:b/>
      </w:rPr>
    </w:lvl>
    <w:lvl w:ilvl="1" w:tplc="4CD2728E">
      <w:start w:val="3"/>
      <w:numFmt w:val="lowerLetter"/>
      <w:lvlText w:val="%2."/>
      <w:lvlJc w:val="left"/>
      <w:pPr>
        <w:tabs>
          <w:tab w:val="num" w:pos="1080"/>
        </w:tabs>
        <w:ind w:left="1080" w:hanging="360"/>
      </w:pPr>
      <w:rPr>
        <w:rFonts w:hint="default"/>
      </w:rPr>
    </w:lvl>
    <w:lvl w:ilvl="2" w:tplc="2F3C8CD0">
      <w:start w:val="1"/>
      <w:numFmt w:val="decimal"/>
      <w:lvlText w:val="%3."/>
      <w:lvlJc w:val="left"/>
      <w:pPr>
        <w:tabs>
          <w:tab w:val="num" w:pos="1980"/>
        </w:tabs>
        <w:ind w:left="1980" w:hanging="360"/>
      </w:pPr>
      <w:rPr>
        <w:rFonts w:hint="default"/>
      </w:rPr>
    </w:lvl>
    <w:lvl w:ilvl="3" w:tplc="9D8CAEDA">
      <w:start w:val="1"/>
      <w:numFmt w:val="decimal"/>
      <w:lvlText w:val="%4."/>
      <w:lvlJc w:val="left"/>
      <w:pPr>
        <w:tabs>
          <w:tab w:val="num" w:pos="2520"/>
        </w:tabs>
        <w:ind w:left="2520" w:hanging="360"/>
      </w:pPr>
    </w:lvl>
    <w:lvl w:ilvl="4" w:tplc="87E4DE14" w:tentative="1">
      <w:start w:val="1"/>
      <w:numFmt w:val="lowerLetter"/>
      <w:lvlText w:val="%5."/>
      <w:lvlJc w:val="left"/>
      <w:pPr>
        <w:tabs>
          <w:tab w:val="num" w:pos="3240"/>
        </w:tabs>
        <w:ind w:left="3240" w:hanging="360"/>
      </w:pPr>
    </w:lvl>
    <w:lvl w:ilvl="5" w:tplc="44E225EC" w:tentative="1">
      <w:start w:val="1"/>
      <w:numFmt w:val="lowerRoman"/>
      <w:lvlText w:val="%6."/>
      <w:lvlJc w:val="right"/>
      <w:pPr>
        <w:tabs>
          <w:tab w:val="num" w:pos="3960"/>
        </w:tabs>
        <w:ind w:left="3960" w:hanging="180"/>
      </w:pPr>
    </w:lvl>
    <w:lvl w:ilvl="6" w:tplc="1EB8FAF2" w:tentative="1">
      <w:start w:val="1"/>
      <w:numFmt w:val="decimal"/>
      <w:lvlText w:val="%7."/>
      <w:lvlJc w:val="left"/>
      <w:pPr>
        <w:tabs>
          <w:tab w:val="num" w:pos="4680"/>
        </w:tabs>
        <w:ind w:left="4680" w:hanging="360"/>
      </w:pPr>
    </w:lvl>
    <w:lvl w:ilvl="7" w:tplc="B02C3AEC" w:tentative="1">
      <w:start w:val="1"/>
      <w:numFmt w:val="lowerLetter"/>
      <w:lvlText w:val="%8."/>
      <w:lvlJc w:val="left"/>
      <w:pPr>
        <w:tabs>
          <w:tab w:val="num" w:pos="5400"/>
        </w:tabs>
        <w:ind w:left="5400" w:hanging="360"/>
      </w:pPr>
    </w:lvl>
    <w:lvl w:ilvl="8" w:tplc="EC60E2A6" w:tentative="1">
      <w:start w:val="1"/>
      <w:numFmt w:val="lowerRoman"/>
      <w:lvlText w:val="%9."/>
      <w:lvlJc w:val="right"/>
      <w:pPr>
        <w:tabs>
          <w:tab w:val="num" w:pos="6120"/>
        </w:tabs>
        <w:ind w:left="6120" w:hanging="180"/>
      </w:pPr>
    </w:lvl>
  </w:abstractNum>
  <w:abstractNum w:abstractNumId="15" w15:restartNumberingAfterBreak="0">
    <w:nsid w:val="447A2C15"/>
    <w:multiLevelType w:val="multilevel"/>
    <w:tmpl w:val="7B947632"/>
    <w:lvl w:ilvl="0">
      <w:start w:val="1"/>
      <w:numFmt w:val="upperLetter"/>
      <w:lvlText w:val="%1."/>
      <w:lvlJc w:val="left"/>
      <w:pPr>
        <w:tabs>
          <w:tab w:val="num" w:pos="720"/>
        </w:tabs>
        <w:ind w:left="0" w:firstLine="0"/>
      </w:pPr>
      <w:rPr>
        <w:rFonts w:hint="default"/>
      </w:rPr>
    </w:lvl>
    <w:lvl w:ilvl="1">
      <w:start w:val="1"/>
      <w:numFmt w:val="decimal"/>
      <w:pStyle w:val="BodyText2List"/>
      <w:lvlText w:val="%2."/>
      <w:lvlJc w:val="left"/>
      <w:pPr>
        <w:tabs>
          <w:tab w:val="num" w:pos="720"/>
        </w:tabs>
        <w:ind w:left="720" w:hanging="720"/>
      </w:pPr>
      <w:rPr>
        <w:rFonts w:ascii="Garamond" w:hAnsi="Garamond" w:hint="default"/>
        <w:sz w:val="24"/>
        <w:u w:val="none"/>
      </w:rPr>
    </w:lvl>
    <w:lvl w:ilvl="2">
      <w:start w:val="1"/>
      <w:numFmt w:val="decimal"/>
      <w:lvlText w:val="%3."/>
      <w:lvlJc w:val="left"/>
      <w:pPr>
        <w:tabs>
          <w:tab w:val="num" w:pos="1440"/>
        </w:tabs>
        <w:ind w:left="1440" w:hanging="720"/>
      </w:pPr>
      <w:rPr>
        <w:rFonts w:ascii="Garamond" w:hAnsi="Garamond" w:hint="default"/>
        <w:b w:val="0"/>
        <w:i w:val="0"/>
        <w:color w:val="auto"/>
        <w:sz w:val="24"/>
      </w:rPr>
    </w:lvl>
    <w:lvl w:ilvl="3">
      <w:start w:val="1"/>
      <w:numFmt w:val="lowerLetter"/>
      <w:lvlText w:val="%4."/>
      <w:lvlJc w:val="left"/>
      <w:pPr>
        <w:tabs>
          <w:tab w:val="num" w:pos="2160"/>
        </w:tabs>
        <w:ind w:left="2160" w:hanging="720"/>
      </w:pPr>
      <w:rPr>
        <w:rFonts w:hint="default"/>
      </w:rPr>
    </w:lvl>
    <w:lvl w:ilvl="4">
      <w:start w:val="1"/>
      <w:numFmt w:val="decimal"/>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lowerRoman"/>
      <w:lvlText w:val="(%7)"/>
      <w:lvlJc w:val="left"/>
      <w:pPr>
        <w:tabs>
          <w:tab w:val="num" w:pos="5040"/>
        </w:tabs>
        <w:ind w:left="4320" w:firstLine="0"/>
      </w:pPr>
      <w:rPr>
        <w:rFonts w:hint="default"/>
      </w:rPr>
    </w:lvl>
    <w:lvl w:ilvl="7">
      <w:start w:val="1"/>
      <w:numFmt w:val="lowerLetter"/>
      <w:lvlText w:val="(%8)"/>
      <w:lvlJc w:val="left"/>
      <w:pPr>
        <w:tabs>
          <w:tab w:val="num" w:pos="576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452E4183"/>
    <w:multiLevelType w:val="hybridMultilevel"/>
    <w:tmpl w:val="E8489A38"/>
    <w:lvl w:ilvl="0" w:tplc="C098F8A0">
      <w:start w:val="1"/>
      <w:numFmt w:val="decimal"/>
      <w:suff w:val="space"/>
      <w:lvlText w:val="%1."/>
      <w:lvlJc w:val="left"/>
      <w:pPr>
        <w:ind w:left="21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8D7137F"/>
    <w:multiLevelType w:val="hybridMultilevel"/>
    <w:tmpl w:val="3ACAA9E6"/>
    <w:lvl w:ilvl="0" w:tplc="6928ADC8">
      <w:start w:val="1"/>
      <w:numFmt w:val="decimal"/>
      <w:suff w:val="space"/>
      <w:lvlText w:val="%1."/>
      <w:lvlJc w:val="left"/>
      <w:pPr>
        <w:ind w:left="4320" w:firstLine="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8" w15:restartNumberingAfterBreak="0">
    <w:nsid w:val="4D95156F"/>
    <w:multiLevelType w:val="hybridMultilevel"/>
    <w:tmpl w:val="CEA29A48"/>
    <w:lvl w:ilvl="0" w:tplc="3FBECBF8">
      <w:start w:val="1"/>
      <w:numFmt w:val="decimal"/>
      <w:pStyle w:val="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6103D3"/>
    <w:multiLevelType w:val="hybridMultilevel"/>
    <w:tmpl w:val="8954DAAA"/>
    <w:lvl w:ilvl="0" w:tplc="0E44B6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F34864"/>
    <w:multiLevelType w:val="hybridMultilevel"/>
    <w:tmpl w:val="58648BBC"/>
    <w:lvl w:ilvl="0" w:tplc="FE04829E">
      <w:start w:val="1"/>
      <w:numFmt w:val="upperLetter"/>
      <w:lvlText w:val="%1."/>
      <w:lvlJc w:val="left"/>
      <w:pPr>
        <w:ind w:left="720" w:hanging="360"/>
      </w:pPr>
      <w:rPr>
        <w:rFonts w:ascii="Source Sans Pro Semibold" w:hAnsi="Source Sans Pro Semibold" w:hint="default"/>
        <w:b w:val="0"/>
        <w:bCs w:val="0"/>
        <w:i w:val="0"/>
        <w:iCs w:val="0"/>
        <w:caps w:val="0"/>
        <w:smallCaps w:val="0"/>
        <w:strike w:val="0"/>
        <w:dstrike w:val="0"/>
        <w:outline w:val="0"/>
        <w:shadow w:val="0"/>
        <w:emboss w:val="0"/>
        <w:imprint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DE0A0B0">
      <w:start w:val="1"/>
      <w:numFmt w:val="decimal"/>
      <w:lvlText w:val="%2."/>
      <w:lvlJc w:val="left"/>
      <w:pPr>
        <w:ind w:left="133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2D6B086">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98250DE">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BA88BF6">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EDE1E18">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4561314">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6A0FA58">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8A0F698">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3312255"/>
    <w:multiLevelType w:val="hybridMultilevel"/>
    <w:tmpl w:val="7E307ED0"/>
    <w:lvl w:ilvl="0" w:tplc="5AC47CB4">
      <w:start w:val="1"/>
      <w:numFmt w:val="decimal"/>
      <w:pStyle w:val="ListParagraph"/>
      <w:suff w:val="space"/>
      <w:lvlText w:val="%1."/>
      <w:lvlJc w:val="left"/>
      <w:pPr>
        <w:ind w:left="4950" w:firstLine="0"/>
      </w:pPr>
      <w:rPr>
        <w:rFonts w:ascii="Source Sans Pro Semibold" w:hAnsi="Source Sans Pro Semibold"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2" w15:restartNumberingAfterBreak="0">
    <w:nsid w:val="6D5B044D"/>
    <w:multiLevelType w:val="hybridMultilevel"/>
    <w:tmpl w:val="4D9A7902"/>
    <w:lvl w:ilvl="0" w:tplc="83642C0A">
      <w:start w:val="1"/>
      <w:numFmt w:val="decimal"/>
      <w:lvlText w:val="%1."/>
      <w:lvlJc w:val="left"/>
      <w:pPr>
        <w:ind w:left="7740" w:hanging="360"/>
      </w:pPr>
      <w:rPr>
        <w:rFonts w:ascii="Source Sans Pro" w:hAnsi="Source Sans Pro" w:hint="default"/>
        <w:sz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3" w15:restartNumberingAfterBreak="0">
    <w:nsid w:val="6FFD1C1B"/>
    <w:multiLevelType w:val="hybridMultilevel"/>
    <w:tmpl w:val="B2A01C70"/>
    <w:lvl w:ilvl="0" w:tplc="5AB2FC50">
      <w:start w:val="1"/>
      <w:numFmt w:val="upperLetter"/>
      <w:pStyle w:val="Heading2"/>
      <w:suff w:val="space"/>
      <w:lvlText w:val="%1."/>
      <w:lvlJc w:val="left"/>
      <w:pPr>
        <w:ind w:left="-360" w:firstLine="360"/>
      </w:pPr>
      <w:rPr>
        <w:rFonts w:ascii="Source Sans Pro Semibold" w:hAnsi="Source Sans Pro Semibold" w:hint="default"/>
        <w:b w:val="0"/>
        <w:bC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5"/>
  </w:num>
  <w:num w:numId="3">
    <w:abstractNumId w:val="8"/>
  </w:num>
  <w:num w:numId="4">
    <w:abstractNumId w:val="13"/>
  </w:num>
  <w:num w:numId="5">
    <w:abstractNumId w:val="23"/>
  </w:num>
  <w:num w:numId="6">
    <w:abstractNumId w:val="21"/>
  </w:num>
  <w:num w:numId="7">
    <w:abstractNumId w:val="9"/>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7"/>
  </w:num>
  <w:num w:numId="17">
    <w:abstractNumId w:val="19"/>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10"/>
  </w:num>
  <w:num w:numId="21">
    <w:abstractNumId w:val="11"/>
  </w:num>
  <w:num w:numId="22">
    <w:abstractNumId w:val="16"/>
  </w:num>
  <w:num w:numId="23">
    <w:abstractNumId w:val="9"/>
    <w:lvlOverride w:ilvl="0">
      <w:startOverride w:val="1"/>
    </w:lvlOverride>
  </w:num>
  <w:num w:numId="24">
    <w:abstractNumId w:val="22"/>
  </w:num>
  <w:num w:numId="25">
    <w:abstractNumId w:val="12"/>
  </w:num>
  <w:num w:numId="26">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TrueTypeFonts/>
  <w:saveSubset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288"/>
  <w:drawingGridHorizontalSpacing w:val="120"/>
  <w:displayHorizontalDrawingGridEvery w:val="2"/>
  <w:noPunctuationKerning/>
  <w:characterSpacingControl w:val="doNotCompress"/>
  <w:hdrShapeDefaults>
    <o:shapedefaults v:ext="edit" spidmax="305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TYxNjQ2MDCwMLVQ0lEKTi0uzszPAykwqgUA+4QyHiwAAAA="/>
  </w:docVars>
  <w:rsids>
    <w:rsidRoot w:val="00C715DA"/>
    <w:rsid w:val="00002A50"/>
    <w:rsid w:val="00003E4E"/>
    <w:rsid w:val="000047AD"/>
    <w:rsid w:val="00006D0F"/>
    <w:rsid w:val="000070C7"/>
    <w:rsid w:val="00007582"/>
    <w:rsid w:val="00010AE0"/>
    <w:rsid w:val="000125BC"/>
    <w:rsid w:val="000127DB"/>
    <w:rsid w:val="00012EBC"/>
    <w:rsid w:val="00014DF2"/>
    <w:rsid w:val="000171E0"/>
    <w:rsid w:val="00017271"/>
    <w:rsid w:val="00017B46"/>
    <w:rsid w:val="00020035"/>
    <w:rsid w:val="000202EE"/>
    <w:rsid w:val="00020983"/>
    <w:rsid w:val="000216BE"/>
    <w:rsid w:val="00022285"/>
    <w:rsid w:val="00022523"/>
    <w:rsid w:val="00023865"/>
    <w:rsid w:val="00023E6D"/>
    <w:rsid w:val="00023FE7"/>
    <w:rsid w:val="000249CA"/>
    <w:rsid w:val="00025FA4"/>
    <w:rsid w:val="0002646B"/>
    <w:rsid w:val="00027AB5"/>
    <w:rsid w:val="00030DA0"/>
    <w:rsid w:val="0003369D"/>
    <w:rsid w:val="00034E70"/>
    <w:rsid w:val="00035904"/>
    <w:rsid w:val="0003658F"/>
    <w:rsid w:val="0003677A"/>
    <w:rsid w:val="000401A3"/>
    <w:rsid w:val="000409B1"/>
    <w:rsid w:val="00041776"/>
    <w:rsid w:val="00042B52"/>
    <w:rsid w:val="00042E1F"/>
    <w:rsid w:val="00043611"/>
    <w:rsid w:val="00044BE9"/>
    <w:rsid w:val="00044D45"/>
    <w:rsid w:val="00046970"/>
    <w:rsid w:val="00052185"/>
    <w:rsid w:val="000524F5"/>
    <w:rsid w:val="00053FD2"/>
    <w:rsid w:val="00055879"/>
    <w:rsid w:val="000560A9"/>
    <w:rsid w:val="000571F6"/>
    <w:rsid w:val="00060C2A"/>
    <w:rsid w:val="0006152E"/>
    <w:rsid w:val="00061B78"/>
    <w:rsid w:val="00063901"/>
    <w:rsid w:val="000651B4"/>
    <w:rsid w:val="0006574F"/>
    <w:rsid w:val="00067519"/>
    <w:rsid w:val="00067C72"/>
    <w:rsid w:val="000701FF"/>
    <w:rsid w:val="00070C58"/>
    <w:rsid w:val="000720DD"/>
    <w:rsid w:val="000729AC"/>
    <w:rsid w:val="000733ED"/>
    <w:rsid w:val="00074AB6"/>
    <w:rsid w:val="00075C7B"/>
    <w:rsid w:val="00077049"/>
    <w:rsid w:val="00080F66"/>
    <w:rsid w:val="000810AD"/>
    <w:rsid w:val="00081751"/>
    <w:rsid w:val="0008208B"/>
    <w:rsid w:val="00082DDF"/>
    <w:rsid w:val="00083CCC"/>
    <w:rsid w:val="00085BE0"/>
    <w:rsid w:val="000864A6"/>
    <w:rsid w:val="00090EDF"/>
    <w:rsid w:val="0009148E"/>
    <w:rsid w:val="000931AD"/>
    <w:rsid w:val="00094432"/>
    <w:rsid w:val="00094547"/>
    <w:rsid w:val="00094E96"/>
    <w:rsid w:val="00097A7C"/>
    <w:rsid w:val="000A0CFF"/>
    <w:rsid w:val="000A186B"/>
    <w:rsid w:val="000A1B65"/>
    <w:rsid w:val="000A2570"/>
    <w:rsid w:val="000A42F3"/>
    <w:rsid w:val="000A515E"/>
    <w:rsid w:val="000A6BA1"/>
    <w:rsid w:val="000A764B"/>
    <w:rsid w:val="000A7D1E"/>
    <w:rsid w:val="000B0331"/>
    <w:rsid w:val="000B1A90"/>
    <w:rsid w:val="000B60DD"/>
    <w:rsid w:val="000B6E3A"/>
    <w:rsid w:val="000C1918"/>
    <w:rsid w:val="000C2961"/>
    <w:rsid w:val="000C35C6"/>
    <w:rsid w:val="000C3AFD"/>
    <w:rsid w:val="000C3F95"/>
    <w:rsid w:val="000C4441"/>
    <w:rsid w:val="000C46F0"/>
    <w:rsid w:val="000C5152"/>
    <w:rsid w:val="000C6895"/>
    <w:rsid w:val="000D0B35"/>
    <w:rsid w:val="000D1145"/>
    <w:rsid w:val="000D2DB1"/>
    <w:rsid w:val="000D37FC"/>
    <w:rsid w:val="000D442D"/>
    <w:rsid w:val="000D5109"/>
    <w:rsid w:val="000D5C18"/>
    <w:rsid w:val="000E0E33"/>
    <w:rsid w:val="000E2161"/>
    <w:rsid w:val="000E27E8"/>
    <w:rsid w:val="000E3B16"/>
    <w:rsid w:val="000E4268"/>
    <w:rsid w:val="000E64EC"/>
    <w:rsid w:val="000E6908"/>
    <w:rsid w:val="000E7BFD"/>
    <w:rsid w:val="000E7C5C"/>
    <w:rsid w:val="000F0DC4"/>
    <w:rsid w:val="000F145F"/>
    <w:rsid w:val="000F1975"/>
    <w:rsid w:val="000F1E4E"/>
    <w:rsid w:val="000F6CBF"/>
    <w:rsid w:val="000F7067"/>
    <w:rsid w:val="000F725D"/>
    <w:rsid w:val="000F7CA6"/>
    <w:rsid w:val="00102583"/>
    <w:rsid w:val="00102EB4"/>
    <w:rsid w:val="0010356C"/>
    <w:rsid w:val="00103939"/>
    <w:rsid w:val="00103B24"/>
    <w:rsid w:val="00103FC7"/>
    <w:rsid w:val="00105D46"/>
    <w:rsid w:val="001107E9"/>
    <w:rsid w:val="00110C10"/>
    <w:rsid w:val="001113A0"/>
    <w:rsid w:val="00111B7F"/>
    <w:rsid w:val="00112DA2"/>
    <w:rsid w:val="00112E62"/>
    <w:rsid w:val="00114DAE"/>
    <w:rsid w:val="001158AA"/>
    <w:rsid w:val="00115A20"/>
    <w:rsid w:val="00115C52"/>
    <w:rsid w:val="0011742E"/>
    <w:rsid w:val="001175B1"/>
    <w:rsid w:val="001209B8"/>
    <w:rsid w:val="00121998"/>
    <w:rsid w:val="001239B9"/>
    <w:rsid w:val="00124513"/>
    <w:rsid w:val="00124AEB"/>
    <w:rsid w:val="0012561A"/>
    <w:rsid w:val="001259C7"/>
    <w:rsid w:val="00126F8B"/>
    <w:rsid w:val="0012701B"/>
    <w:rsid w:val="0013057D"/>
    <w:rsid w:val="00132311"/>
    <w:rsid w:val="00133EA8"/>
    <w:rsid w:val="001346DE"/>
    <w:rsid w:val="00134D99"/>
    <w:rsid w:val="00135CCE"/>
    <w:rsid w:val="00135E74"/>
    <w:rsid w:val="001360DB"/>
    <w:rsid w:val="001362C4"/>
    <w:rsid w:val="00140FE1"/>
    <w:rsid w:val="00143133"/>
    <w:rsid w:val="001433B2"/>
    <w:rsid w:val="00143BFE"/>
    <w:rsid w:val="0014598F"/>
    <w:rsid w:val="0014637B"/>
    <w:rsid w:val="001469B8"/>
    <w:rsid w:val="00146C46"/>
    <w:rsid w:val="00150B76"/>
    <w:rsid w:val="001517DE"/>
    <w:rsid w:val="00154796"/>
    <w:rsid w:val="001548D9"/>
    <w:rsid w:val="00155EBE"/>
    <w:rsid w:val="001576A7"/>
    <w:rsid w:val="00157AD7"/>
    <w:rsid w:val="00157D73"/>
    <w:rsid w:val="001609D0"/>
    <w:rsid w:val="001611D1"/>
    <w:rsid w:val="00161B96"/>
    <w:rsid w:val="00161E06"/>
    <w:rsid w:val="0016272C"/>
    <w:rsid w:val="00162D90"/>
    <w:rsid w:val="00165C58"/>
    <w:rsid w:val="00167FD4"/>
    <w:rsid w:val="00170CA1"/>
    <w:rsid w:val="001710B0"/>
    <w:rsid w:val="00171C69"/>
    <w:rsid w:val="0017444D"/>
    <w:rsid w:val="001761A4"/>
    <w:rsid w:val="00176629"/>
    <w:rsid w:val="001809ED"/>
    <w:rsid w:val="00180CFF"/>
    <w:rsid w:val="001826A8"/>
    <w:rsid w:val="00182A24"/>
    <w:rsid w:val="00182ECB"/>
    <w:rsid w:val="0018354D"/>
    <w:rsid w:val="00183E77"/>
    <w:rsid w:val="001844C5"/>
    <w:rsid w:val="0018535A"/>
    <w:rsid w:val="00185602"/>
    <w:rsid w:val="00185634"/>
    <w:rsid w:val="00187A55"/>
    <w:rsid w:val="0019074D"/>
    <w:rsid w:val="00190915"/>
    <w:rsid w:val="00193D62"/>
    <w:rsid w:val="00193DA1"/>
    <w:rsid w:val="00194DAF"/>
    <w:rsid w:val="00196ADE"/>
    <w:rsid w:val="0019763A"/>
    <w:rsid w:val="00197D1A"/>
    <w:rsid w:val="001A01C1"/>
    <w:rsid w:val="001A0744"/>
    <w:rsid w:val="001A0A24"/>
    <w:rsid w:val="001A104D"/>
    <w:rsid w:val="001A1092"/>
    <w:rsid w:val="001A1C1A"/>
    <w:rsid w:val="001A550F"/>
    <w:rsid w:val="001A6959"/>
    <w:rsid w:val="001A69BA"/>
    <w:rsid w:val="001A6CA3"/>
    <w:rsid w:val="001A70DE"/>
    <w:rsid w:val="001A790B"/>
    <w:rsid w:val="001B0CC3"/>
    <w:rsid w:val="001B1435"/>
    <w:rsid w:val="001B2257"/>
    <w:rsid w:val="001B3941"/>
    <w:rsid w:val="001C0BCD"/>
    <w:rsid w:val="001C16EA"/>
    <w:rsid w:val="001C30CD"/>
    <w:rsid w:val="001C38C0"/>
    <w:rsid w:val="001C394E"/>
    <w:rsid w:val="001C3E59"/>
    <w:rsid w:val="001C404B"/>
    <w:rsid w:val="001C4E8E"/>
    <w:rsid w:val="001D1795"/>
    <w:rsid w:val="001D1887"/>
    <w:rsid w:val="001D5D85"/>
    <w:rsid w:val="001D7EE6"/>
    <w:rsid w:val="001E0088"/>
    <w:rsid w:val="001E0EC4"/>
    <w:rsid w:val="001E0FF0"/>
    <w:rsid w:val="001E1539"/>
    <w:rsid w:val="001E33D9"/>
    <w:rsid w:val="001E3C20"/>
    <w:rsid w:val="001E40E0"/>
    <w:rsid w:val="001E45A8"/>
    <w:rsid w:val="001E490F"/>
    <w:rsid w:val="001E504E"/>
    <w:rsid w:val="001E5A65"/>
    <w:rsid w:val="001E75F0"/>
    <w:rsid w:val="001F0435"/>
    <w:rsid w:val="001F0BBB"/>
    <w:rsid w:val="001F160D"/>
    <w:rsid w:val="001F1629"/>
    <w:rsid w:val="001F448B"/>
    <w:rsid w:val="001F4EF9"/>
    <w:rsid w:val="001F56B7"/>
    <w:rsid w:val="001F594E"/>
    <w:rsid w:val="001F5A9E"/>
    <w:rsid w:val="001F5C8D"/>
    <w:rsid w:val="0020281C"/>
    <w:rsid w:val="0020348B"/>
    <w:rsid w:val="00203693"/>
    <w:rsid w:val="00203A63"/>
    <w:rsid w:val="0020447C"/>
    <w:rsid w:val="0020595A"/>
    <w:rsid w:val="00205FDB"/>
    <w:rsid w:val="00207A37"/>
    <w:rsid w:val="0021340C"/>
    <w:rsid w:val="002134C0"/>
    <w:rsid w:val="00213B0F"/>
    <w:rsid w:val="00215642"/>
    <w:rsid w:val="0021720F"/>
    <w:rsid w:val="00221CD4"/>
    <w:rsid w:val="00226B95"/>
    <w:rsid w:val="00226E2F"/>
    <w:rsid w:val="002270C4"/>
    <w:rsid w:val="00227EDB"/>
    <w:rsid w:val="0023120F"/>
    <w:rsid w:val="002312E8"/>
    <w:rsid w:val="002318D2"/>
    <w:rsid w:val="00231E92"/>
    <w:rsid w:val="002321A9"/>
    <w:rsid w:val="00232C7C"/>
    <w:rsid w:val="002338F6"/>
    <w:rsid w:val="00234189"/>
    <w:rsid w:val="002343E4"/>
    <w:rsid w:val="002352F0"/>
    <w:rsid w:val="002406BD"/>
    <w:rsid w:val="002416EE"/>
    <w:rsid w:val="0024225F"/>
    <w:rsid w:val="0024242E"/>
    <w:rsid w:val="00246452"/>
    <w:rsid w:val="00247986"/>
    <w:rsid w:val="00247D82"/>
    <w:rsid w:val="002531DC"/>
    <w:rsid w:val="00253DB2"/>
    <w:rsid w:val="00256557"/>
    <w:rsid w:val="00256C65"/>
    <w:rsid w:val="002571A3"/>
    <w:rsid w:val="00261DA8"/>
    <w:rsid w:val="00262143"/>
    <w:rsid w:val="00262178"/>
    <w:rsid w:val="00262B17"/>
    <w:rsid w:val="002645E4"/>
    <w:rsid w:val="00270FF1"/>
    <w:rsid w:val="002714E3"/>
    <w:rsid w:val="00271827"/>
    <w:rsid w:val="00273D7D"/>
    <w:rsid w:val="00277DBF"/>
    <w:rsid w:val="00280940"/>
    <w:rsid w:val="002813F6"/>
    <w:rsid w:val="002836B0"/>
    <w:rsid w:val="00284167"/>
    <w:rsid w:val="00285749"/>
    <w:rsid w:val="002857D5"/>
    <w:rsid w:val="00285ECC"/>
    <w:rsid w:val="002861FF"/>
    <w:rsid w:val="00286986"/>
    <w:rsid w:val="00286D34"/>
    <w:rsid w:val="002875F3"/>
    <w:rsid w:val="00287B90"/>
    <w:rsid w:val="00291CCE"/>
    <w:rsid w:val="002921F6"/>
    <w:rsid w:val="00292E4A"/>
    <w:rsid w:val="002932F8"/>
    <w:rsid w:val="002974A4"/>
    <w:rsid w:val="00297CD5"/>
    <w:rsid w:val="002A16BE"/>
    <w:rsid w:val="002A1EC5"/>
    <w:rsid w:val="002A24BC"/>
    <w:rsid w:val="002A2838"/>
    <w:rsid w:val="002A33D3"/>
    <w:rsid w:val="002A33E8"/>
    <w:rsid w:val="002A343B"/>
    <w:rsid w:val="002A47B3"/>
    <w:rsid w:val="002A4D79"/>
    <w:rsid w:val="002A56B1"/>
    <w:rsid w:val="002A5851"/>
    <w:rsid w:val="002B1304"/>
    <w:rsid w:val="002B20ED"/>
    <w:rsid w:val="002B23C0"/>
    <w:rsid w:val="002B2752"/>
    <w:rsid w:val="002B4A5A"/>
    <w:rsid w:val="002B5196"/>
    <w:rsid w:val="002B5ACC"/>
    <w:rsid w:val="002B6CD1"/>
    <w:rsid w:val="002C1EC7"/>
    <w:rsid w:val="002C240D"/>
    <w:rsid w:val="002C2584"/>
    <w:rsid w:val="002C33AA"/>
    <w:rsid w:val="002C388E"/>
    <w:rsid w:val="002C5E5C"/>
    <w:rsid w:val="002C5FF0"/>
    <w:rsid w:val="002C6A25"/>
    <w:rsid w:val="002C7058"/>
    <w:rsid w:val="002C70A5"/>
    <w:rsid w:val="002C7203"/>
    <w:rsid w:val="002D0097"/>
    <w:rsid w:val="002D2796"/>
    <w:rsid w:val="002D34AA"/>
    <w:rsid w:val="002D3770"/>
    <w:rsid w:val="002D37ED"/>
    <w:rsid w:val="002D420D"/>
    <w:rsid w:val="002D4443"/>
    <w:rsid w:val="002D4472"/>
    <w:rsid w:val="002D4D03"/>
    <w:rsid w:val="002D5432"/>
    <w:rsid w:val="002E0156"/>
    <w:rsid w:val="002E0B2D"/>
    <w:rsid w:val="002E0B79"/>
    <w:rsid w:val="002E1BFE"/>
    <w:rsid w:val="002E2AA7"/>
    <w:rsid w:val="002E3A08"/>
    <w:rsid w:val="002E3E5F"/>
    <w:rsid w:val="002E452A"/>
    <w:rsid w:val="002E4B07"/>
    <w:rsid w:val="002E53F2"/>
    <w:rsid w:val="002E5AA3"/>
    <w:rsid w:val="002E79A1"/>
    <w:rsid w:val="002E7B98"/>
    <w:rsid w:val="002F2815"/>
    <w:rsid w:val="002F2875"/>
    <w:rsid w:val="002F32AD"/>
    <w:rsid w:val="002F335A"/>
    <w:rsid w:val="002F3A73"/>
    <w:rsid w:val="002F3D79"/>
    <w:rsid w:val="002F4646"/>
    <w:rsid w:val="002F4FF0"/>
    <w:rsid w:val="002F5529"/>
    <w:rsid w:val="003001D5"/>
    <w:rsid w:val="00300F3D"/>
    <w:rsid w:val="00301EF4"/>
    <w:rsid w:val="003024A8"/>
    <w:rsid w:val="003027C1"/>
    <w:rsid w:val="00303DDE"/>
    <w:rsid w:val="00303FA6"/>
    <w:rsid w:val="0030414F"/>
    <w:rsid w:val="0030554B"/>
    <w:rsid w:val="0030674A"/>
    <w:rsid w:val="003068BA"/>
    <w:rsid w:val="00307145"/>
    <w:rsid w:val="00307E56"/>
    <w:rsid w:val="00310B77"/>
    <w:rsid w:val="00310BE8"/>
    <w:rsid w:val="00313844"/>
    <w:rsid w:val="003141D5"/>
    <w:rsid w:val="00314E6E"/>
    <w:rsid w:val="003156AF"/>
    <w:rsid w:val="00316C88"/>
    <w:rsid w:val="0031783E"/>
    <w:rsid w:val="003262A7"/>
    <w:rsid w:val="00326A2B"/>
    <w:rsid w:val="00326E22"/>
    <w:rsid w:val="00326E6E"/>
    <w:rsid w:val="00326F5C"/>
    <w:rsid w:val="003270DE"/>
    <w:rsid w:val="003311FA"/>
    <w:rsid w:val="003322DE"/>
    <w:rsid w:val="00332BD1"/>
    <w:rsid w:val="00332E13"/>
    <w:rsid w:val="003353F7"/>
    <w:rsid w:val="00335F3D"/>
    <w:rsid w:val="003400B7"/>
    <w:rsid w:val="00341001"/>
    <w:rsid w:val="00341150"/>
    <w:rsid w:val="00345ECD"/>
    <w:rsid w:val="003463F4"/>
    <w:rsid w:val="0034693F"/>
    <w:rsid w:val="00346DD6"/>
    <w:rsid w:val="00347EB1"/>
    <w:rsid w:val="0035007C"/>
    <w:rsid w:val="00352D44"/>
    <w:rsid w:val="003541E4"/>
    <w:rsid w:val="003544D9"/>
    <w:rsid w:val="00354728"/>
    <w:rsid w:val="00354B04"/>
    <w:rsid w:val="003562DE"/>
    <w:rsid w:val="00360C53"/>
    <w:rsid w:val="003610C5"/>
    <w:rsid w:val="00361850"/>
    <w:rsid w:val="00363742"/>
    <w:rsid w:val="003637A4"/>
    <w:rsid w:val="00363A82"/>
    <w:rsid w:val="00364EB6"/>
    <w:rsid w:val="003654A0"/>
    <w:rsid w:val="003705DC"/>
    <w:rsid w:val="00370C7D"/>
    <w:rsid w:val="00371D08"/>
    <w:rsid w:val="00372D76"/>
    <w:rsid w:val="00372F7D"/>
    <w:rsid w:val="0037385C"/>
    <w:rsid w:val="00373CFB"/>
    <w:rsid w:val="00373F2A"/>
    <w:rsid w:val="00375156"/>
    <w:rsid w:val="00375862"/>
    <w:rsid w:val="00376626"/>
    <w:rsid w:val="00380025"/>
    <w:rsid w:val="00380791"/>
    <w:rsid w:val="00380864"/>
    <w:rsid w:val="00381BA4"/>
    <w:rsid w:val="00383404"/>
    <w:rsid w:val="00384100"/>
    <w:rsid w:val="0038426F"/>
    <w:rsid w:val="003903A6"/>
    <w:rsid w:val="00390E0B"/>
    <w:rsid w:val="00391134"/>
    <w:rsid w:val="00391710"/>
    <w:rsid w:val="0039245F"/>
    <w:rsid w:val="00392A97"/>
    <w:rsid w:val="00392C95"/>
    <w:rsid w:val="00393A56"/>
    <w:rsid w:val="003940BB"/>
    <w:rsid w:val="00395BBB"/>
    <w:rsid w:val="00395C13"/>
    <w:rsid w:val="003960AE"/>
    <w:rsid w:val="00396A05"/>
    <w:rsid w:val="003A1935"/>
    <w:rsid w:val="003A2C5A"/>
    <w:rsid w:val="003A3446"/>
    <w:rsid w:val="003A3570"/>
    <w:rsid w:val="003A4006"/>
    <w:rsid w:val="003A4B5C"/>
    <w:rsid w:val="003A4F45"/>
    <w:rsid w:val="003A5EB7"/>
    <w:rsid w:val="003A6D65"/>
    <w:rsid w:val="003A7003"/>
    <w:rsid w:val="003A7213"/>
    <w:rsid w:val="003A7EF3"/>
    <w:rsid w:val="003B12A5"/>
    <w:rsid w:val="003B2289"/>
    <w:rsid w:val="003B2C57"/>
    <w:rsid w:val="003B3958"/>
    <w:rsid w:val="003B4114"/>
    <w:rsid w:val="003B4BAC"/>
    <w:rsid w:val="003B5D31"/>
    <w:rsid w:val="003B6641"/>
    <w:rsid w:val="003B6FF9"/>
    <w:rsid w:val="003B731E"/>
    <w:rsid w:val="003B7A05"/>
    <w:rsid w:val="003B7B79"/>
    <w:rsid w:val="003B7FB0"/>
    <w:rsid w:val="003C0A94"/>
    <w:rsid w:val="003C1214"/>
    <w:rsid w:val="003C26BB"/>
    <w:rsid w:val="003C3316"/>
    <w:rsid w:val="003C39BA"/>
    <w:rsid w:val="003C4B7B"/>
    <w:rsid w:val="003C635D"/>
    <w:rsid w:val="003C6E60"/>
    <w:rsid w:val="003C77DC"/>
    <w:rsid w:val="003D23DA"/>
    <w:rsid w:val="003D28C4"/>
    <w:rsid w:val="003D40D7"/>
    <w:rsid w:val="003D416D"/>
    <w:rsid w:val="003D42D7"/>
    <w:rsid w:val="003D43C6"/>
    <w:rsid w:val="003D4FC3"/>
    <w:rsid w:val="003D6083"/>
    <w:rsid w:val="003D633E"/>
    <w:rsid w:val="003D63AB"/>
    <w:rsid w:val="003D6983"/>
    <w:rsid w:val="003D6A2D"/>
    <w:rsid w:val="003D7112"/>
    <w:rsid w:val="003D7A06"/>
    <w:rsid w:val="003E09AD"/>
    <w:rsid w:val="003E11E8"/>
    <w:rsid w:val="003E2DCD"/>
    <w:rsid w:val="003E5293"/>
    <w:rsid w:val="003E5A7F"/>
    <w:rsid w:val="003E5B67"/>
    <w:rsid w:val="003E6F92"/>
    <w:rsid w:val="003F122F"/>
    <w:rsid w:val="003F1D7F"/>
    <w:rsid w:val="003F3C72"/>
    <w:rsid w:val="003F4574"/>
    <w:rsid w:val="003F4892"/>
    <w:rsid w:val="003F689C"/>
    <w:rsid w:val="003F7E1C"/>
    <w:rsid w:val="00400205"/>
    <w:rsid w:val="00400E23"/>
    <w:rsid w:val="00401BF4"/>
    <w:rsid w:val="00403511"/>
    <w:rsid w:val="0040367C"/>
    <w:rsid w:val="00403D39"/>
    <w:rsid w:val="00405188"/>
    <w:rsid w:val="00405E28"/>
    <w:rsid w:val="004063D7"/>
    <w:rsid w:val="00406E6E"/>
    <w:rsid w:val="0040703F"/>
    <w:rsid w:val="0040751E"/>
    <w:rsid w:val="00407E49"/>
    <w:rsid w:val="00407EC7"/>
    <w:rsid w:val="004105B8"/>
    <w:rsid w:val="004131FD"/>
    <w:rsid w:val="00413DB3"/>
    <w:rsid w:val="004148C0"/>
    <w:rsid w:val="00414E4C"/>
    <w:rsid w:val="00415743"/>
    <w:rsid w:val="0041714F"/>
    <w:rsid w:val="0041721C"/>
    <w:rsid w:val="00417980"/>
    <w:rsid w:val="00420100"/>
    <w:rsid w:val="00420C8E"/>
    <w:rsid w:val="0042231C"/>
    <w:rsid w:val="004253A2"/>
    <w:rsid w:val="004262D1"/>
    <w:rsid w:val="0042757F"/>
    <w:rsid w:val="00427A51"/>
    <w:rsid w:val="004300B1"/>
    <w:rsid w:val="0043044C"/>
    <w:rsid w:val="004330D6"/>
    <w:rsid w:val="00434AFC"/>
    <w:rsid w:val="00434EC5"/>
    <w:rsid w:val="00435004"/>
    <w:rsid w:val="004365B6"/>
    <w:rsid w:val="00436F52"/>
    <w:rsid w:val="00437037"/>
    <w:rsid w:val="004402C7"/>
    <w:rsid w:val="00440B10"/>
    <w:rsid w:val="004423E9"/>
    <w:rsid w:val="00444D8A"/>
    <w:rsid w:val="00445ADE"/>
    <w:rsid w:val="00447A2C"/>
    <w:rsid w:val="0045039A"/>
    <w:rsid w:val="00453D22"/>
    <w:rsid w:val="00460331"/>
    <w:rsid w:val="004610E0"/>
    <w:rsid w:val="00462213"/>
    <w:rsid w:val="00462413"/>
    <w:rsid w:val="004627DF"/>
    <w:rsid w:val="00462A3E"/>
    <w:rsid w:val="00462EF0"/>
    <w:rsid w:val="004650C2"/>
    <w:rsid w:val="00465396"/>
    <w:rsid w:val="0046708B"/>
    <w:rsid w:val="00467D35"/>
    <w:rsid w:val="004702A9"/>
    <w:rsid w:val="004707E0"/>
    <w:rsid w:val="00471684"/>
    <w:rsid w:val="00472733"/>
    <w:rsid w:val="004732D7"/>
    <w:rsid w:val="004738E9"/>
    <w:rsid w:val="00476596"/>
    <w:rsid w:val="0047771D"/>
    <w:rsid w:val="0048033F"/>
    <w:rsid w:val="00481F8C"/>
    <w:rsid w:val="004822EA"/>
    <w:rsid w:val="004823A6"/>
    <w:rsid w:val="00484B1F"/>
    <w:rsid w:val="00485564"/>
    <w:rsid w:val="004870FA"/>
    <w:rsid w:val="00487974"/>
    <w:rsid w:val="00490ECB"/>
    <w:rsid w:val="0049141F"/>
    <w:rsid w:val="00493831"/>
    <w:rsid w:val="00493B28"/>
    <w:rsid w:val="0049400D"/>
    <w:rsid w:val="00494E51"/>
    <w:rsid w:val="00495338"/>
    <w:rsid w:val="00495480"/>
    <w:rsid w:val="0049652B"/>
    <w:rsid w:val="004965B5"/>
    <w:rsid w:val="00497CE4"/>
    <w:rsid w:val="004A072D"/>
    <w:rsid w:val="004A0FD6"/>
    <w:rsid w:val="004A1B26"/>
    <w:rsid w:val="004A2261"/>
    <w:rsid w:val="004A239E"/>
    <w:rsid w:val="004A29BE"/>
    <w:rsid w:val="004A367E"/>
    <w:rsid w:val="004A3FA0"/>
    <w:rsid w:val="004A4D63"/>
    <w:rsid w:val="004A630D"/>
    <w:rsid w:val="004A669B"/>
    <w:rsid w:val="004A6F68"/>
    <w:rsid w:val="004A71FD"/>
    <w:rsid w:val="004B1468"/>
    <w:rsid w:val="004B1FA9"/>
    <w:rsid w:val="004B21F2"/>
    <w:rsid w:val="004B228E"/>
    <w:rsid w:val="004B26D3"/>
    <w:rsid w:val="004B5036"/>
    <w:rsid w:val="004B7056"/>
    <w:rsid w:val="004B7C83"/>
    <w:rsid w:val="004C013C"/>
    <w:rsid w:val="004C036E"/>
    <w:rsid w:val="004C10A5"/>
    <w:rsid w:val="004C27C5"/>
    <w:rsid w:val="004C441F"/>
    <w:rsid w:val="004C4941"/>
    <w:rsid w:val="004C52C8"/>
    <w:rsid w:val="004C570D"/>
    <w:rsid w:val="004C668D"/>
    <w:rsid w:val="004D0CBA"/>
    <w:rsid w:val="004D3AC6"/>
    <w:rsid w:val="004D5C6E"/>
    <w:rsid w:val="004D5CE0"/>
    <w:rsid w:val="004D5EA3"/>
    <w:rsid w:val="004D6987"/>
    <w:rsid w:val="004D7C55"/>
    <w:rsid w:val="004E0C47"/>
    <w:rsid w:val="004E0E16"/>
    <w:rsid w:val="004E1F5B"/>
    <w:rsid w:val="004E57B0"/>
    <w:rsid w:val="004E723E"/>
    <w:rsid w:val="004F051B"/>
    <w:rsid w:val="004F0BDF"/>
    <w:rsid w:val="004F11E1"/>
    <w:rsid w:val="004F1473"/>
    <w:rsid w:val="004F194C"/>
    <w:rsid w:val="004F26A1"/>
    <w:rsid w:val="004F29E4"/>
    <w:rsid w:val="004F29EB"/>
    <w:rsid w:val="004F32C6"/>
    <w:rsid w:val="004F372C"/>
    <w:rsid w:val="004F38B7"/>
    <w:rsid w:val="004F3A6D"/>
    <w:rsid w:val="004F5EE5"/>
    <w:rsid w:val="004F6077"/>
    <w:rsid w:val="004F62D0"/>
    <w:rsid w:val="004F6582"/>
    <w:rsid w:val="004F7653"/>
    <w:rsid w:val="004F7A0C"/>
    <w:rsid w:val="0050046B"/>
    <w:rsid w:val="00500D16"/>
    <w:rsid w:val="005030F6"/>
    <w:rsid w:val="0050336C"/>
    <w:rsid w:val="00504083"/>
    <w:rsid w:val="00504D74"/>
    <w:rsid w:val="005061B4"/>
    <w:rsid w:val="00510139"/>
    <w:rsid w:val="00510B20"/>
    <w:rsid w:val="00510F92"/>
    <w:rsid w:val="00511DFE"/>
    <w:rsid w:val="00512631"/>
    <w:rsid w:val="0051332E"/>
    <w:rsid w:val="00513538"/>
    <w:rsid w:val="00513622"/>
    <w:rsid w:val="00513CCE"/>
    <w:rsid w:val="005145D2"/>
    <w:rsid w:val="0051640B"/>
    <w:rsid w:val="005200B2"/>
    <w:rsid w:val="00521FA3"/>
    <w:rsid w:val="00527731"/>
    <w:rsid w:val="00527BA6"/>
    <w:rsid w:val="00530227"/>
    <w:rsid w:val="0053058D"/>
    <w:rsid w:val="00532092"/>
    <w:rsid w:val="00532708"/>
    <w:rsid w:val="0053543C"/>
    <w:rsid w:val="005360B8"/>
    <w:rsid w:val="005361D8"/>
    <w:rsid w:val="00540AD4"/>
    <w:rsid w:val="00540BF0"/>
    <w:rsid w:val="00541205"/>
    <w:rsid w:val="00543538"/>
    <w:rsid w:val="00543741"/>
    <w:rsid w:val="00543D45"/>
    <w:rsid w:val="00545EA6"/>
    <w:rsid w:val="00547017"/>
    <w:rsid w:val="005511A7"/>
    <w:rsid w:val="0055204C"/>
    <w:rsid w:val="0055227F"/>
    <w:rsid w:val="00552A75"/>
    <w:rsid w:val="00553530"/>
    <w:rsid w:val="005554CA"/>
    <w:rsid w:val="00556E0F"/>
    <w:rsid w:val="0055722E"/>
    <w:rsid w:val="005574DE"/>
    <w:rsid w:val="005576A7"/>
    <w:rsid w:val="005617A1"/>
    <w:rsid w:val="00562BD1"/>
    <w:rsid w:val="00563602"/>
    <w:rsid w:val="00563944"/>
    <w:rsid w:val="005643FA"/>
    <w:rsid w:val="00564EE3"/>
    <w:rsid w:val="0056616A"/>
    <w:rsid w:val="00566890"/>
    <w:rsid w:val="005722AF"/>
    <w:rsid w:val="00572849"/>
    <w:rsid w:val="00572C77"/>
    <w:rsid w:val="00573555"/>
    <w:rsid w:val="005742D0"/>
    <w:rsid w:val="0057662B"/>
    <w:rsid w:val="0057665F"/>
    <w:rsid w:val="00577301"/>
    <w:rsid w:val="005809DC"/>
    <w:rsid w:val="00582804"/>
    <w:rsid w:val="005828A9"/>
    <w:rsid w:val="00583B97"/>
    <w:rsid w:val="00584209"/>
    <w:rsid w:val="005866E1"/>
    <w:rsid w:val="00586EF5"/>
    <w:rsid w:val="00590C78"/>
    <w:rsid w:val="005917EB"/>
    <w:rsid w:val="00591865"/>
    <w:rsid w:val="00591873"/>
    <w:rsid w:val="005930AC"/>
    <w:rsid w:val="005945ED"/>
    <w:rsid w:val="00594F9E"/>
    <w:rsid w:val="005958A3"/>
    <w:rsid w:val="005962A6"/>
    <w:rsid w:val="005966A2"/>
    <w:rsid w:val="005A0BB7"/>
    <w:rsid w:val="005A198F"/>
    <w:rsid w:val="005A4E08"/>
    <w:rsid w:val="005A53B9"/>
    <w:rsid w:val="005A5AB8"/>
    <w:rsid w:val="005A5C37"/>
    <w:rsid w:val="005A698A"/>
    <w:rsid w:val="005B096C"/>
    <w:rsid w:val="005B0D90"/>
    <w:rsid w:val="005B37E7"/>
    <w:rsid w:val="005B3F7F"/>
    <w:rsid w:val="005B44CC"/>
    <w:rsid w:val="005B552F"/>
    <w:rsid w:val="005B63AA"/>
    <w:rsid w:val="005B6A1F"/>
    <w:rsid w:val="005B6C01"/>
    <w:rsid w:val="005C0A1B"/>
    <w:rsid w:val="005C0F47"/>
    <w:rsid w:val="005C11C3"/>
    <w:rsid w:val="005C1574"/>
    <w:rsid w:val="005C24B5"/>
    <w:rsid w:val="005C282C"/>
    <w:rsid w:val="005C29B1"/>
    <w:rsid w:val="005C3689"/>
    <w:rsid w:val="005C50BF"/>
    <w:rsid w:val="005C5E12"/>
    <w:rsid w:val="005C5EBB"/>
    <w:rsid w:val="005C630C"/>
    <w:rsid w:val="005C7789"/>
    <w:rsid w:val="005D1AD7"/>
    <w:rsid w:val="005D2165"/>
    <w:rsid w:val="005D2948"/>
    <w:rsid w:val="005D298D"/>
    <w:rsid w:val="005D2C62"/>
    <w:rsid w:val="005D2DD2"/>
    <w:rsid w:val="005D3879"/>
    <w:rsid w:val="005D3CF1"/>
    <w:rsid w:val="005D48C0"/>
    <w:rsid w:val="005D4ED2"/>
    <w:rsid w:val="005D5880"/>
    <w:rsid w:val="005D7D8B"/>
    <w:rsid w:val="005D7DC1"/>
    <w:rsid w:val="005E26CE"/>
    <w:rsid w:val="005E2833"/>
    <w:rsid w:val="005E2893"/>
    <w:rsid w:val="005E3380"/>
    <w:rsid w:val="005E5222"/>
    <w:rsid w:val="005E7EAA"/>
    <w:rsid w:val="005F1720"/>
    <w:rsid w:val="005F19EF"/>
    <w:rsid w:val="005F1E0E"/>
    <w:rsid w:val="005F2514"/>
    <w:rsid w:val="005F3332"/>
    <w:rsid w:val="005F3BC1"/>
    <w:rsid w:val="005F4A76"/>
    <w:rsid w:val="005F5878"/>
    <w:rsid w:val="005F60FD"/>
    <w:rsid w:val="005F6519"/>
    <w:rsid w:val="005F654E"/>
    <w:rsid w:val="005F7627"/>
    <w:rsid w:val="00601C08"/>
    <w:rsid w:val="00602A79"/>
    <w:rsid w:val="0060352D"/>
    <w:rsid w:val="00603DC9"/>
    <w:rsid w:val="006045D5"/>
    <w:rsid w:val="00606334"/>
    <w:rsid w:val="00606D36"/>
    <w:rsid w:val="0060719B"/>
    <w:rsid w:val="00611F0B"/>
    <w:rsid w:val="00613261"/>
    <w:rsid w:val="006134FB"/>
    <w:rsid w:val="00616594"/>
    <w:rsid w:val="0061688E"/>
    <w:rsid w:val="00616B5E"/>
    <w:rsid w:val="00617DA8"/>
    <w:rsid w:val="00620039"/>
    <w:rsid w:val="00620E83"/>
    <w:rsid w:val="00622A6D"/>
    <w:rsid w:val="00623E76"/>
    <w:rsid w:val="0062405F"/>
    <w:rsid w:val="00624BAC"/>
    <w:rsid w:val="00625F3C"/>
    <w:rsid w:val="0062712B"/>
    <w:rsid w:val="006315CC"/>
    <w:rsid w:val="006315F0"/>
    <w:rsid w:val="00632839"/>
    <w:rsid w:val="00632BDB"/>
    <w:rsid w:val="0063320D"/>
    <w:rsid w:val="0063401E"/>
    <w:rsid w:val="0063475D"/>
    <w:rsid w:val="00635508"/>
    <w:rsid w:val="0063593A"/>
    <w:rsid w:val="00635E09"/>
    <w:rsid w:val="0063629C"/>
    <w:rsid w:val="00636DAD"/>
    <w:rsid w:val="00640409"/>
    <w:rsid w:val="00640A90"/>
    <w:rsid w:val="00640DCC"/>
    <w:rsid w:val="00647770"/>
    <w:rsid w:val="00651469"/>
    <w:rsid w:val="00651D06"/>
    <w:rsid w:val="006542DC"/>
    <w:rsid w:val="00655893"/>
    <w:rsid w:val="00655B2D"/>
    <w:rsid w:val="00656602"/>
    <w:rsid w:val="006605E7"/>
    <w:rsid w:val="0066271F"/>
    <w:rsid w:val="0066534E"/>
    <w:rsid w:val="0066542F"/>
    <w:rsid w:val="00665716"/>
    <w:rsid w:val="0066609D"/>
    <w:rsid w:val="006666A3"/>
    <w:rsid w:val="006704E2"/>
    <w:rsid w:val="00670AF4"/>
    <w:rsid w:val="00671338"/>
    <w:rsid w:val="006720E8"/>
    <w:rsid w:val="00672D61"/>
    <w:rsid w:val="00673E2B"/>
    <w:rsid w:val="00676A07"/>
    <w:rsid w:val="00677138"/>
    <w:rsid w:val="006800A6"/>
    <w:rsid w:val="00681180"/>
    <w:rsid w:val="0068145A"/>
    <w:rsid w:val="00681CCC"/>
    <w:rsid w:val="006828FB"/>
    <w:rsid w:val="00683EF3"/>
    <w:rsid w:val="00684500"/>
    <w:rsid w:val="00684708"/>
    <w:rsid w:val="00684FEA"/>
    <w:rsid w:val="00685DD7"/>
    <w:rsid w:val="00687AAD"/>
    <w:rsid w:val="00692DFA"/>
    <w:rsid w:val="00693EFD"/>
    <w:rsid w:val="006943CB"/>
    <w:rsid w:val="00694920"/>
    <w:rsid w:val="006A029F"/>
    <w:rsid w:val="006A0ACB"/>
    <w:rsid w:val="006A0B2A"/>
    <w:rsid w:val="006A1155"/>
    <w:rsid w:val="006A158A"/>
    <w:rsid w:val="006A1FCC"/>
    <w:rsid w:val="006A2FC0"/>
    <w:rsid w:val="006A323D"/>
    <w:rsid w:val="006A4E7D"/>
    <w:rsid w:val="006A56EC"/>
    <w:rsid w:val="006A75DD"/>
    <w:rsid w:val="006B180C"/>
    <w:rsid w:val="006B1BE8"/>
    <w:rsid w:val="006B2504"/>
    <w:rsid w:val="006B5F90"/>
    <w:rsid w:val="006B68FF"/>
    <w:rsid w:val="006C05FF"/>
    <w:rsid w:val="006C114C"/>
    <w:rsid w:val="006C38E0"/>
    <w:rsid w:val="006C41C1"/>
    <w:rsid w:val="006C43D2"/>
    <w:rsid w:val="006C4855"/>
    <w:rsid w:val="006C51D5"/>
    <w:rsid w:val="006C5387"/>
    <w:rsid w:val="006C5F54"/>
    <w:rsid w:val="006C6BD2"/>
    <w:rsid w:val="006D02EA"/>
    <w:rsid w:val="006D0627"/>
    <w:rsid w:val="006D0A1B"/>
    <w:rsid w:val="006D0F38"/>
    <w:rsid w:val="006D29DB"/>
    <w:rsid w:val="006D3B14"/>
    <w:rsid w:val="006D49E5"/>
    <w:rsid w:val="006D5211"/>
    <w:rsid w:val="006D55DA"/>
    <w:rsid w:val="006D67EC"/>
    <w:rsid w:val="006D6B27"/>
    <w:rsid w:val="006D7E7D"/>
    <w:rsid w:val="006E0DCC"/>
    <w:rsid w:val="006E1CC3"/>
    <w:rsid w:val="006E36D1"/>
    <w:rsid w:val="006E5131"/>
    <w:rsid w:val="006E7904"/>
    <w:rsid w:val="006E7EE3"/>
    <w:rsid w:val="006F0A0D"/>
    <w:rsid w:val="006F0EC2"/>
    <w:rsid w:val="006F19F2"/>
    <w:rsid w:val="006F2583"/>
    <w:rsid w:val="006F2915"/>
    <w:rsid w:val="006F32D0"/>
    <w:rsid w:val="006F5B03"/>
    <w:rsid w:val="006F7B7C"/>
    <w:rsid w:val="0070164F"/>
    <w:rsid w:val="007018CA"/>
    <w:rsid w:val="00704751"/>
    <w:rsid w:val="00705697"/>
    <w:rsid w:val="00706162"/>
    <w:rsid w:val="007069DD"/>
    <w:rsid w:val="00706D3C"/>
    <w:rsid w:val="00707D42"/>
    <w:rsid w:val="0071338F"/>
    <w:rsid w:val="00713C86"/>
    <w:rsid w:val="00713E22"/>
    <w:rsid w:val="00714CF4"/>
    <w:rsid w:val="007153BE"/>
    <w:rsid w:val="00715EC0"/>
    <w:rsid w:val="00717C1A"/>
    <w:rsid w:val="00720BDB"/>
    <w:rsid w:val="007222EE"/>
    <w:rsid w:val="007234D6"/>
    <w:rsid w:val="00725101"/>
    <w:rsid w:val="00725119"/>
    <w:rsid w:val="00726836"/>
    <w:rsid w:val="0072724C"/>
    <w:rsid w:val="00727930"/>
    <w:rsid w:val="007279AC"/>
    <w:rsid w:val="007304C0"/>
    <w:rsid w:val="007328E3"/>
    <w:rsid w:val="0073317F"/>
    <w:rsid w:val="00741951"/>
    <w:rsid w:val="007419A7"/>
    <w:rsid w:val="00742AD3"/>
    <w:rsid w:val="007435A2"/>
    <w:rsid w:val="00745406"/>
    <w:rsid w:val="0074739A"/>
    <w:rsid w:val="007506E8"/>
    <w:rsid w:val="00750708"/>
    <w:rsid w:val="00750958"/>
    <w:rsid w:val="00751E87"/>
    <w:rsid w:val="007529F9"/>
    <w:rsid w:val="00752E5D"/>
    <w:rsid w:val="00752FE2"/>
    <w:rsid w:val="007534B5"/>
    <w:rsid w:val="0075619C"/>
    <w:rsid w:val="00757896"/>
    <w:rsid w:val="0075794C"/>
    <w:rsid w:val="00760CC1"/>
    <w:rsid w:val="007615EC"/>
    <w:rsid w:val="00761ACB"/>
    <w:rsid w:val="00762259"/>
    <w:rsid w:val="007674BC"/>
    <w:rsid w:val="0077025F"/>
    <w:rsid w:val="0077332B"/>
    <w:rsid w:val="007736DB"/>
    <w:rsid w:val="00775A1D"/>
    <w:rsid w:val="00775BC4"/>
    <w:rsid w:val="007777E0"/>
    <w:rsid w:val="00777F61"/>
    <w:rsid w:val="0078028B"/>
    <w:rsid w:val="007812A3"/>
    <w:rsid w:val="00781541"/>
    <w:rsid w:val="007818B6"/>
    <w:rsid w:val="00782571"/>
    <w:rsid w:val="00782574"/>
    <w:rsid w:val="00783A56"/>
    <w:rsid w:val="00784440"/>
    <w:rsid w:val="00784AB3"/>
    <w:rsid w:val="00784E69"/>
    <w:rsid w:val="00785250"/>
    <w:rsid w:val="00790459"/>
    <w:rsid w:val="007911F0"/>
    <w:rsid w:val="007929C0"/>
    <w:rsid w:val="00792A24"/>
    <w:rsid w:val="00792AAD"/>
    <w:rsid w:val="00793A47"/>
    <w:rsid w:val="00793F1C"/>
    <w:rsid w:val="00793FE2"/>
    <w:rsid w:val="00794293"/>
    <w:rsid w:val="00795817"/>
    <w:rsid w:val="00796BB8"/>
    <w:rsid w:val="00797137"/>
    <w:rsid w:val="007974BB"/>
    <w:rsid w:val="007A054D"/>
    <w:rsid w:val="007A08BB"/>
    <w:rsid w:val="007A17BC"/>
    <w:rsid w:val="007A2653"/>
    <w:rsid w:val="007A3949"/>
    <w:rsid w:val="007A3F5C"/>
    <w:rsid w:val="007A46A4"/>
    <w:rsid w:val="007A471C"/>
    <w:rsid w:val="007A5109"/>
    <w:rsid w:val="007A6E7E"/>
    <w:rsid w:val="007A7B9C"/>
    <w:rsid w:val="007B007F"/>
    <w:rsid w:val="007B03EA"/>
    <w:rsid w:val="007B0C56"/>
    <w:rsid w:val="007B124E"/>
    <w:rsid w:val="007B1EF0"/>
    <w:rsid w:val="007B278B"/>
    <w:rsid w:val="007B480A"/>
    <w:rsid w:val="007B4BDD"/>
    <w:rsid w:val="007B54B9"/>
    <w:rsid w:val="007B5F36"/>
    <w:rsid w:val="007B6326"/>
    <w:rsid w:val="007B6A11"/>
    <w:rsid w:val="007B7BC4"/>
    <w:rsid w:val="007C02CD"/>
    <w:rsid w:val="007C21D0"/>
    <w:rsid w:val="007C2656"/>
    <w:rsid w:val="007C269A"/>
    <w:rsid w:val="007C2C0B"/>
    <w:rsid w:val="007C3D85"/>
    <w:rsid w:val="007C3E2C"/>
    <w:rsid w:val="007C51A8"/>
    <w:rsid w:val="007C53E1"/>
    <w:rsid w:val="007C7645"/>
    <w:rsid w:val="007C76B3"/>
    <w:rsid w:val="007D0649"/>
    <w:rsid w:val="007D1150"/>
    <w:rsid w:val="007D2EA3"/>
    <w:rsid w:val="007D2FBE"/>
    <w:rsid w:val="007D312E"/>
    <w:rsid w:val="007D333E"/>
    <w:rsid w:val="007D374A"/>
    <w:rsid w:val="007D3DCA"/>
    <w:rsid w:val="007D4C34"/>
    <w:rsid w:val="007D514E"/>
    <w:rsid w:val="007D69BA"/>
    <w:rsid w:val="007D77CC"/>
    <w:rsid w:val="007E24B1"/>
    <w:rsid w:val="007E3F50"/>
    <w:rsid w:val="007E4AEB"/>
    <w:rsid w:val="007E509F"/>
    <w:rsid w:val="007E57DE"/>
    <w:rsid w:val="007E57FB"/>
    <w:rsid w:val="007E7560"/>
    <w:rsid w:val="007E7A82"/>
    <w:rsid w:val="007F0CB4"/>
    <w:rsid w:val="007F0CD1"/>
    <w:rsid w:val="007F111E"/>
    <w:rsid w:val="007F2419"/>
    <w:rsid w:val="007F2C4C"/>
    <w:rsid w:val="007F3B01"/>
    <w:rsid w:val="007F4E2F"/>
    <w:rsid w:val="007F52A3"/>
    <w:rsid w:val="008001D7"/>
    <w:rsid w:val="00801005"/>
    <w:rsid w:val="00805987"/>
    <w:rsid w:val="00805CC2"/>
    <w:rsid w:val="00805DE5"/>
    <w:rsid w:val="00807E93"/>
    <w:rsid w:val="008129D6"/>
    <w:rsid w:val="00812A8F"/>
    <w:rsid w:val="008143B8"/>
    <w:rsid w:val="008148DC"/>
    <w:rsid w:val="008156E7"/>
    <w:rsid w:val="00815B7E"/>
    <w:rsid w:val="00817CED"/>
    <w:rsid w:val="008205C9"/>
    <w:rsid w:val="008221C6"/>
    <w:rsid w:val="008233CF"/>
    <w:rsid w:val="00823C24"/>
    <w:rsid w:val="0082439B"/>
    <w:rsid w:val="00826734"/>
    <w:rsid w:val="008311B3"/>
    <w:rsid w:val="00833F3A"/>
    <w:rsid w:val="00835544"/>
    <w:rsid w:val="0083557F"/>
    <w:rsid w:val="00835618"/>
    <w:rsid w:val="00835AFC"/>
    <w:rsid w:val="0083692B"/>
    <w:rsid w:val="00836B62"/>
    <w:rsid w:val="008403D2"/>
    <w:rsid w:val="008405B6"/>
    <w:rsid w:val="00841BAB"/>
    <w:rsid w:val="008424B9"/>
    <w:rsid w:val="008426EE"/>
    <w:rsid w:val="00842BB7"/>
    <w:rsid w:val="00842FEA"/>
    <w:rsid w:val="008440E0"/>
    <w:rsid w:val="008441F6"/>
    <w:rsid w:val="008442C3"/>
    <w:rsid w:val="00846601"/>
    <w:rsid w:val="00847232"/>
    <w:rsid w:val="008508DE"/>
    <w:rsid w:val="00851B07"/>
    <w:rsid w:val="00853853"/>
    <w:rsid w:val="00853DD6"/>
    <w:rsid w:val="00855CB9"/>
    <w:rsid w:val="00856B31"/>
    <w:rsid w:val="008578BD"/>
    <w:rsid w:val="00860E73"/>
    <w:rsid w:val="00861134"/>
    <w:rsid w:val="008633B3"/>
    <w:rsid w:val="00863BF8"/>
    <w:rsid w:val="00864A15"/>
    <w:rsid w:val="00865A13"/>
    <w:rsid w:val="0086685F"/>
    <w:rsid w:val="00866D29"/>
    <w:rsid w:val="00866D77"/>
    <w:rsid w:val="00867BFA"/>
    <w:rsid w:val="008717A6"/>
    <w:rsid w:val="008718AD"/>
    <w:rsid w:val="00872951"/>
    <w:rsid w:val="00872E3F"/>
    <w:rsid w:val="00873878"/>
    <w:rsid w:val="00873CC2"/>
    <w:rsid w:val="0087480E"/>
    <w:rsid w:val="00876D2B"/>
    <w:rsid w:val="0087721D"/>
    <w:rsid w:val="008775D7"/>
    <w:rsid w:val="0087766E"/>
    <w:rsid w:val="00877839"/>
    <w:rsid w:val="00877881"/>
    <w:rsid w:val="00877882"/>
    <w:rsid w:val="00877B62"/>
    <w:rsid w:val="00880229"/>
    <w:rsid w:val="00881FC9"/>
    <w:rsid w:val="00882AE7"/>
    <w:rsid w:val="00883E6B"/>
    <w:rsid w:val="008842AC"/>
    <w:rsid w:val="00884796"/>
    <w:rsid w:val="008853CE"/>
    <w:rsid w:val="0088568D"/>
    <w:rsid w:val="00890727"/>
    <w:rsid w:val="00890D6F"/>
    <w:rsid w:val="0089122C"/>
    <w:rsid w:val="008912B6"/>
    <w:rsid w:val="0089140D"/>
    <w:rsid w:val="008919E9"/>
    <w:rsid w:val="00891C74"/>
    <w:rsid w:val="00891EA5"/>
    <w:rsid w:val="008920E0"/>
    <w:rsid w:val="0089214E"/>
    <w:rsid w:val="008A1963"/>
    <w:rsid w:val="008A1F3C"/>
    <w:rsid w:val="008A205B"/>
    <w:rsid w:val="008A221C"/>
    <w:rsid w:val="008A241F"/>
    <w:rsid w:val="008A336B"/>
    <w:rsid w:val="008A3915"/>
    <w:rsid w:val="008A3ACB"/>
    <w:rsid w:val="008A3D6D"/>
    <w:rsid w:val="008A4179"/>
    <w:rsid w:val="008A60A6"/>
    <w:rsid w:val="008A7260"/>
    <w:rsid w:val="008A753D"/>
    <w:rsid w:val="008B1C74"/>
    <w:rsid w:val="008B1E03"/>
    <w:rsid w:val="008B2B12"/>
    <w:rsid w:val="008B30ED"/>
    <w:rsid w:val="008B31B2"/>
    <w:rsid w:val="008B3875"/>
    <w:rsid w:val="008B3B3C"/>
    <w:rsid w:val="008B496B"/>
    <w:rsid w:val="008B6DAE"/>
    <w:rsid w:val="008B7599"/>
    <w:rsid w:val="008C13D7"/>
    <w:rsid w:val="008C18B7"/>
    <w:rsid w:val="008C1A6F"/>
    <w:rsid w:val="008C3392"/>
    <w:rsid w:val="008C4020"/>
    <w:rsid w:val="008C6A1E"/>
    <w:rsid w:val="008C6DF3"/>
    <w:rsid w:val="008D0F1C"/>
    <w:rsid w:val="008D443E"/>
    <w:rsid w:val="008D626A"/>
    <w:rsid w:val="008D72ED"/>
    <w:rsid w:val="008E129E"/>
    <w:rsid w:val="008E4C9F"/>
    <w:rsid w:val="008E58E4"/>
    <w:rsid w:val="008F0811"/>
    <w:rsid w:val="008F2B34"/>
    <w:rsid w:val="008F3B9D"/>
    <w:rsid w:val="008F3F07"/>
    <w:rsid w:val="008F48BF"/>
    <w:rsid w:val="008F4F9B"/>
    <w:rsid w:val="008F51A0"/>
    <w:rsid w:val="008F7B99"/>
    <w:rsid w:val="009005FF"/>
    <w:rsid w:val="00901374"/>
    <w:rsid w:val="00903A57"/>
    <w:rsid w:val="009047D4"/>
    <w:rsid w:val="00905726"/>
    <w:rsid w:val="00906E27"/>
    <w:rsid w:val="00910BA3"/>
    <w:rsid w:val="009111A1"/>
    <w:rsid w:val="00911736"/>
    <w:rsid w:val="00911A89"/>
    <w:rsid w:val="0091480A"/>
    <w:rsid w:val="00915984"/>
    <w:rsid w:val="00916094"/>
    <w:rsid w:val="009164AD"/>
    <w:rsid w:val="00916D91"/>
    <w:rsid w:val="009175C6"/>
    <w:rsid w:val="0092126A"/>
    <w:rsid w:val="00921D35"/>
    <w:rsid w:val="00922C92"/>
    <w:rsid w:val="0092505B"/>
    <w:rsid w:val="00925C33"/>
    <w:rsid w:val="00925EF5"/>
    <w:rsid w:val="009265B4"/>
    <w:rsid w:val="0092743B"/>
    <w:rsid w:val="00930114"/>
    <w:rsid w:val="0093012C"/>
    <w:rsid w:val="00930553"/>
    <w:rsid w:val="00930F3C"/>
    <w:rsid w:val="00931E07"/>
    <w:rsid w:val="00932FD0"/>
    <w:rsid w:val="00933BE2"/>
    <w:rsid w:val="00935874"/>
    <w:rsid w:val="00936D80"/>
    <w:rsid w:val="0093763B"/>
    <w:rsid w:val="009407E6"/>
    <w:rsid w:val="009408D3"/>
    <w:rsid w:val="0094123D"/>
    <w:rsid w:val="00941A81"/>
    <w:rsid w:val="00942582"/>
    <w:rsid w:val="00942D10"/>
    <w:rsid w:val="009435C6"/>
    <w:rsid w:val="00944A0F"/>
    <w:rsid w:val="00944F9F"/>
    <w:rsid w:val="009456CB"/>
    <w:rsid w:val="009457DD"/>
    <w:rsid w:val="00946B46"/>
    <w:rsid w:val="009474CE"/>
    <w:rsid w:val="00947723"/>
    <w:rsid w:val="0095180A"/>
    <w:rsid w:val="0095227B"/>
    <w:rsid w:val="00952795"/>
    <w:rsid w:val="00954CCA"/>
    <w:rsid w:val="0095546B"/>
    <w:rsid w:val="00955BA7"/>
    <w:rsid w:val="00956265"/>
    <w:rsid w:val="00960F83"/>
    <w:rsid w:val="00961176"/>
    <w:rsid w:val="00961E06"/>
    <w:rsid w:val="00962008"/>
    <w:rsid w:val="009631F8"/>
    <w:rsid w:val="009632A7"/>
    <w:rsid w:val="00963AB6"/>
    <w:rsid w:val="00965ACD"/>
    <w:rsid w:val="00966068"/>
    <w:rsid w:val="00967492"/>
    <w:rsid w:val="00970CDC"/>
    <w:rsid w:val="00970E85"/>
    <w:rsid w:val="009735F2"/>
    <w:rsid w:val="00973EF8"/>
    <w:rsid w:val="0097408B"/>
    <w:rsid w:val="009744DD"/>
    <w:rsid w:val="009747AD"/>
    <w:rsid w:val="009811FF"/>
    <w:rsid w:val="00981452"/>
    <w:rsid w:val="00983491"/>
    <w:rsid w:val="009835A6"/>
    <w:rsid w:val="009849AF"/>
    <w:rsid w:val="00985311"/>
    <w:rsid w:val="009853C3"/>
    <w:rsid w:val="00985F84"/>
    <w:rsid w:val="00985FCA"/>
    <w:rsid w:val="0098634C"/>
    <w:rsid w:val="00986A7B"/>
    <w:rsid w:val="00990A5F"/>
    <w:rsid w:val="00990E00"/>
    <w:rsid w:val="0099119A"/>
    <w:rsid w:val="00991330"/>
    <w:rsid w:val="00991DB2"/>
    <w:rsid w:val="0099208B"/>
    <w:rsid w:val="009926F5"/>
    <w:rsid w:val="00992712"/>
    <w:rsid w:val="009941AE"/>
    <w:rsid w:val="009946AA"/>
    <w:rsid w:val="00994C04"/>
    <w:rsid w:val="0099541F"/>
    <w:rsid w:val="00997338"/>
    <w:rsid w:val="0099762B"/>
    <w:rsid w:val="009979F3"/>
    <w:rsid w:val="009A0030"/>
    <w:rsid w:val="009A2F8E"/>
    <w:rsid w:val="009A372C"/>
    <w:rsid w:val="009A39A0"/>
    <w:rsid w:val="009A542E"/>
    <w:rsid w:val="009A5690"/>
    <w:rsid w:val="009A5EA0"/>
    <w:rsid w:val="009A62D9"/>
    <w:rsid w:val="009A7244"/>
    <w:rsid w:val="009B07A4"/>
    <w:rsid w:val="009B40A6"/>
    <w:rsid w:val="009B46E2"/>
    <w:rsid w:val="009B59DB"/>
    <w:rsid w:val="009B6414"/>
    <w:rsid w:val="009B75AC"/>
    <w:rsid w:val="009C0D58"/>
    <w:rsid w:val="009C1549"/>
    <w:rsid w:val="009C309B"/>
    <w:rsid w:val="009C426C"/>
    <w:rsid w:val="009C4EFB"/>
    <w:rsid w:val="009C5441"/>
    <w:rsid w:val="009C5471"/>
    <w:rsid w:val="009C65C7"/>
    <w:rsid w:val="009C6BDB"/>
    <w:rsid w:val="009C791C"/>
    <w:rsid w:val="009C79C2"/>
    <w:rsid w:val="009D0AE9"/>
    <w:rsid w:val="009D1972"/>
    <w:rsid w:val="009D3936"/>
    <w:rsid w:val="009D42DA"/>
    <w:rsid w:val="009D5256"/>
    <w:rsid w:val="009D7A66"/>
    <w:rsid w:val="009E26C8"/>
    <w:rsid w:val="009E6510"/>
    <w:rsid w:val="009E693A"/>
    <w:rsid w:val="009E74CA"/>
    <w:rsid w:val="009F04DF"/>
    <w:rsid w:val="009F15D2"/>
    <w:rsid w:val="009F2A0A"/>
    <w:rsid w:val="009F2BC5"/>
    <w:rsid w:val="009F406E"/>
    <w:rsid w:val="009F76E6"/>
    <w:rsid w:val="00A00C46"/>
    <w:rsid w:val="00A0120B"/>
    <w:rsid w:val="00A02C0B"/>
    <w:rsid w:val="00A04DA4"/>
    <w:rsid w:val="00A0696F"/>
    <w:rsid w:val="00A07C0F"/>
    <w:rsid w:val="00A11AE3"/>
    <w:rsid w:val="00A1247E"/>
    <w:rsid w:val="00A14473"/>
    <w:rsid w:val="00A149AE"/>
    <w:rsid w:val="00A14A42"/>
    <w:rsid w:val="00A14E90"/>
    <w:rsid w:val="00A157FA"/>
    <w:rsid w:val="00A15F6A"/>
    <w:rsid w:val="00A17F44"/>
    <w:rsid w:val="00A224F2"/>
    <w:rsid w:val="00A23E67"/>
    <w:rsid w:val="00A249AC"/>
    <w:rsid w:val="00A2643D"/>
    <w:rsid w:val="00A3047C"/>
    <w:rsid w:val="00A306B1"/>
    <w:rsid w:val="00A33774"/>
    <w:rsid w:val="00A3413D"/>
    <w:rsid w:val="00A34FCB"/>
    <w:rsid w:val="00A35F53"/>
    <w:rsid w:val="00A36139"/>
    <w:rsid w:val="00A37096"/>
    <w:rsid w:val="00A423C8"/>
    <w:rsid w:val="00A433D1"/>
    <w:rsid w:val="00A44A45"/>
    <w:rsid w:val="00A473EA"/>
    <w:rsid w:val="00A47B3D"/>
    <w:rsid w:val="00A47F39"/>
    <w:rsid w:val="00A503B4"/>
    <w:rsid w:val="00A52384"/>
    <w:rsid w:val="00A53DE7"/>
    <w:rsid w:val="00A54566"/>
    <w:rsid w:val="00A54FE0"/>
    <w:rsid w:val="00A55CFB"/>
    <w:rsid w:val="00A564E5"/>
    <w:rsid w:val="00A56AAC"/>
    <w:rsid w:val="00A6035A"/>
    <w:rsid w:val="00A606D6"/>
    <w:rsid w:val="00A60C26"/>
    <w:rsid w:val="00A62A10"/>
    <w:rsid w:val="00A62D06"/>
    <w:rsid w:val="00A6342E"/>
    <w:rsid w:val="00A640A6"/>
    <w:rsid w:val="00A64B0F"/>
    <w:rsid w:val="00A6565A"/>
    <w:rsid w:val="00A66163"/>
    <w:rsid w:val="00A66ED0"/>
    <w:rsid w:val="00A671F8"/>
    <w:rsid w:val="00A728D3"/>
    <w:rsid w:val="00A73D8B"/>
    <w:rsid w:val="00A741CE"/>
    <w:rsid w:val="00A74589"/>
    <w:rsid w:val="00A757B8"/>
    <w:rsid w:val="00A76916"/>
    <w:rsid w:val="00A76CF7"/>
    <w:rsid w:val="00A774D9"/>
    <w:rsid w:val="00A806AA"/>
    <w:rsid w:val="00A8078A"/>
    <w:rsid w:val="00A818A9"/>
    <w:rsid w:val="00A81A94"/>
    <w:rsid w:val="00A81E86"/>
    <w:rsid w:val="00A848DC"/>
    <w:rsid w:val="00A84B46"/>
    <w:rsid w:val="00A84DE0"/>
    <w:rsid w:val="00A85274"/>
    <w:rsid w:val="00A870F9"/>
    <w:rsid w:val="00A903CC"/>
    <w:rsid w:val="00A909FE"/>
    <w:rsid w:val="00A911BC"/>
    <w:rsid w:val="00A913EE"/>
    <w:rsid w:val="00A91ABD"/>
    <w:rsid w:val="00A93191"/>
    <w:rsid w:val="00A94360"/>
    <w:rsid w:val="00A9469D"/>
    <w:rsid w:val="00A95334"/>
    <w:rsid w:val="00A959D4"/>
    <w:rsid w:val="00AA0006"/>
    <w:rsid w:val="00AA19AC"/>
    <w:rsid w:val="00AA3BAD"/>
    <w:rsid w:val="00AA529A"/>
    <w:rsid w:val="00AA5A12"/>
    <w:rsid w:val="00AA6F90"/>
    <w:rsid w:val="00AB1270"/>
    <w:rsid w:val="00AB1A08"/>
    <w:rsid w:val="00AB22B4"/>
    <w:rsid w:val="00AB2913"/>
    <w:rsid w:val="00AB306D"/>
    <w:rsid w:val="00AB34AF"/>
    <w:rsid w:val="00AB3DE0"/>
    <w:rsid w:val="00AB3F1D"/>
    <w:rsid w:val="00AB6CF6"/>
    <w:rsid w:val="00AC16B3"/>
    <w:rsid w:val="00AC3EE7"/>
    <w:rsid w:val="00AC419C"/>
    <w:rsid w:val="00AC6CA3"/>
    <w:rsid w:val="00AC6F33"/>
    <w:rsid w:val="00AC71E1"/>
    <w:rsid w:val="00AD2BB1"/>
    <w:rsid w:val="00AD3307"/>
    <w:rsid w:val="00AD3309"/>
    <w:rsid w:val="00AD3337"/>
    <w:rsid w:val="00AD421E"/>
    <w:rsid w:val="00AD536B"/>
    <w:rsid w:val="00AE0C1B"/>
    <w:rsid w:val="00AE1E6D"/>
    <w:rsid w:val="00AE2582"/>
    <w:rsid w:val="00AE3BCF"/>
    <w:rsid w:val="00AE3BD7"/>
    <w:rsid w:val="00AE4A2E"/>
    <w:rsid w:val="00AE4F18"/>
    <w:rsid w:val="00AE506A"/>
    <w:rsid w:val="00AE5BD3"/>
    <w:rsid w:val="00AE67F2"/>
    <w:rsid w:val="00AE6FFA"/>
    <w:rsid w:val="00AE7DB7"/>
    <w:rsid w:val="00AE7EE7"/>
    <w:rsid w:val="00AF0246"/>
    <w:rsid w:val="00AF0332"/>
    <w:rsid w:val="00AF0338"/>
    <w:rsid w:val="00AF0F43"/>
    <w:rsid w:val="00AF1791"/>
    <w:rsid w:val="00AF4075"/>
    <w:rsid w:val="00AF411E"/>
    <w:rsid w:val="00AF419F"/>
    <w:rsid w:val="00AF4894"/>
    <w:rsid w:val="00AF6A60"/>
    <w:rsid w:val="00AF72E2"/>
    <w:rsid w:val="00B00A34"/>
    <w:rsid w:val="00B028EC"/>
    <w:rsid w:val="00B047DB"/>
    <w:rsid w:val="00B04ED5"/>
    <w:rsid w:val="00B0501B"/>
    <w:rsid w:val="00B05162"/>
    <w:rsid w:val="00B06BC1"/>
    <w:rsid w:val="00B06D3A"/>
    <w:rsid w:val="00B06EF5"/>
    <w:rsid w:val="00B111E9"/>
    <w:rsid w:val="00B115DA"/>
    <w:rsid w:val="00B11A26"/>
    <w:rsid w:val="00B11BE6"/>
    <w:rsid w:val="00B12F50"/>
    <w:rsid w:val="00B1409E"/>
    <w:rsid w:val="00B16B7A"/>
    <w:rsid w:val="00B17659"/>
    <w:rsid w:val="00B178A1"/>
    <w:rsid w:val="00B21382"/>
    <w:rsid w:val="00B228CE"/>
    <w:rsid w:val="00B22DA6"/>
    <w:rsid w:val="00B2347F"/>
    <w:rsid w:val="00B236B6"/>
    <w:rsid w:val="00B24936"/>
    <w:rsid w:val="00B2693B"/>
    <w:rsid w:val="00B26970"/>
    <w:rsid w:val="00B2761C"/>
    <w:rsid w:val="00B27670"/>
    <w:rsid w:val="00B31ACA"/>
    <w:rsid w:val="00B32223"/>
    <w:rsid w:val="00B32561"/>
    <w:rsid w:val="00B344C9"/>
    <w:rsid w:val="00B34557"/>
    <w:rsid w:val="00B3590E"/>
    <w:rsid w:val="00B35D97"/>
    <w:rsid w:val="00B36F2E"/>
    <w:rsid w:val="00B401EF"/>
    <w:rsid w:val="00B40993"/>
    <w:rsid w:val="00B42BD7"/>
    <w:rsid w:val="00B44506"/>
    <w:rsid w:val="00B44F2A"/>
    <w:rsid w:val="00B455C1"/>
    <w:rsid w:val="00B458CC"/>
    <w:rsid w:val="00B45933"/>
    <w:rsid w:val="00B47014"/>
    <w:rsid w:val="00B47720"/>
    <w:rsid w:val="00B50713"/>
    <w:rsid w:val="00B50E29"/>
    <w:rsid w:val="00B521CF"/>
    <w:rsid w:val="00B52AD7"/>
    <w:rsid w:val="00B52B7C"/>
    <w:rsid w:val="00B534AB"/>
    <w:rsid w:val="00B537CA"/>
    <w:rsid w:val="00B542A9"/>
    <w:rsid w:val="00B557C7"/>
    <w:rsid w:val="00B63687"/>
    <w:rsid w:val="00B66ACB"/>
    <w:rsid w:val="00B67116"/>
    <w:rsid w:val="00B6778E"/>
    <w:rsid w:val="00B73308"/>
    <w:rsid w:val="00B7491F"/>
    <w:rsid w:val="00B771B5"/>
    <w:rsid w:val="00B804DA"/>
    <w:rsid w:val="00B8115D"/>
    <w:rsid w:val="00B81B49"/>
    <w:rsid w:val="00B825CD"/>
    <w:rsid w:val="00B839F1"/>
    <w:rsid w:val="00B83B6C"/>
    <w:rsid w:val="00B83C52"/>
    <w:rsid w:val="00B83E67"/>
    <w:rsid w:val="00B849CC"/>
    <w:rsid w:val="00B8504E"/>
    <w:rsid w:val="00B86B95"/>
    <w:rsid w:val="00B8774D"/>
    <w:rsid w:val="00B87CDB"/>
    <w:rsid w:val="00B91274"/>
    <w:rsid w:val="00B93F60"/>
    <w:rsid w:val="00B94044"/>
    <w:rsid w:val="00B941FD"/>
    <w:rsid w:val="00B945EA"/>
    <w:rsid w:val="00B94C50"/>
    <w:rsid w:val="00B94F02"/>
    <w:rsid w:val="00B94F2D"/>
    <w:rsid w:val="00B96445"/>
    <w:rsid w:val="00B96D7E"/>
    <w:rsid w:val="00BA2141"/>
    <w:rsid w:val="00BA3CF9"/>
    <w:rsid w:val="00BA3DAF"/>
    <w:rsid w:val="00BA3DE4"/>
    <w:rsid w:val="00BA4FF5"/>
    <w:rsid w:val="00BB5203"/>
    <w:rsid w:val="00BB6EA2"/>
    <w:rsid w:val="00BB7344"/>
    <w:rsid w:val="00BC0802"/>
    <w:rsid w:val="00BC1D5B"/>
    <w:rsid w:val="00BC26AB"/>
    <w:rsid w:val="00BC279F"/>
    <w:rsid w:val="00BC2B73"/>
    <w:rsid w:val="00BC2C6A"/>
    <w:rsid w:val="00BC2EF6"/>
    <w:rsid w:val="00BC42B2"/>
    <w:rsid w:val="00BC5CDF"/>
    <w:rsid w:val="00BC62B4"/>
    <w:rsid w:val="00BC655E"/>
    <w:rsid w:val="00BC67B2"/>
    <w:rsid w:val="00BC68D7"/>
    <w:rsid w:val="00BC757A"/>
    <w:rsid w:val="00BC7657"/>
    <w:rsid w:val="00BC7733"/>
    <w:rsid w:val="00BD2CF1"/>
    <w:rsid w:val="00BD4BE4"/>
    <w:rsid w:val="00BD4E41"/>
    <w:rsid w:val="00BD5197"/>
    <w:rsid w:val="00BD57D7"/>
    <w:rsid w:val="00BD7475"/>
    <w:rsid w:val="00BD767A"/>
    <w:rsid w:val="00BE03E0"/>
    <w:rsid w:val="00BE0890"/>
    <w:rsid w:val="00BE08D1"/>
    <w:rsid w:val="00BE0A38"/>
    <w:rsid w:val="00BE39E5"/>
    <w:rsid w:val="00BE5638"/>
    <w:rsid w:val="00BE5906"/>
    <w:rsid w:val="00BE5B8D"/>
    <w:rsid w:val="00BE5D34"/>
    <w:rsid w:val="00BE6AE2"/>
    <w:rsid w:val="00BE77D6"/>
    <w:rsid w:val="00BE7EEA"/>
    <w:rsid w:val="00BF028D"/>
    <w:rsid w:val="00BF0EAE"/>
    <w:rsid w:val="00BF10EC"/>
    <w:rsid w:val="00BF284A"/>
    <w:rsid w:val="00BF2E3B"/>
    <w:rsid w:val="00BF44B2"/>
    <w:rsid w:val="00BF59D5"/>
    <w:rsid w:val="00C00EF2"/>
    <w:rsid w:val="00C01DF9"/>
    <w:rsid w:val="00C0228F"/>
    <w:rsid w:val="00C02F61"/>
    <w:rsid w:val="00C03B73"/>
    <w:rsid w:val="00C05B69"/>
    <w:rsid w:val="00C0726A"/>
    <w:rsid w:val="00C12938"/>
    <w:rsid w:val="00C12CD0"/>
    <w:rsid w:val="00C13DBD"/>
    <w:rsid w:val="00C13E3C"/>
    <w:rsid w:val="00C1438A"/>
    <w:rsid w:val="00C14BBD"/>
    <w:rsid w:val="00C15447"/>
    <w:rsid w:val="00C15CD6"/>
    <w:rsid w:val="00C20528"/>
    <w:rsid w:val="00C2470F"/>
    <w:rsid w:val="00C2654A"/>
    <w:rsid w:val="00C2666C"/>
    <w:rsid w:val="00C26CB6"/>
    <w:rsid w:val="00C26E02"/>
    <w:rsid w:val="00C26E7F"/>
    <w:rsid w:val="00C306E0"/>
    <w:rsid w:val="00C30756"/>
    <w:rsid w:val="00C335CA"/>
    <w:rsid w:val="00C33DFD"/>
    <w:rsid w:val="00C35711"/>
    <w:rsid w:val="00C3674E"/>
    <w:rsid w:val="00C37546"/>
    <w:rsid w:val="00C37FFD"/>
    <w:rsid w:val="00C41BDE"/>
    <w:rsid w:val="00C4237C"/>
    <w:rsid w:val="00C428E9"/>
    <w:rsid w:val="00C45A47"/>
    <w:rsid w:val="00C45E58"/>
    <w:rsid w:val="00C463E1"/>
    <w:rsid w:val="00C46433"/>
    <w:rsid w:val="00C46EE9"/>
    <w:rsid w:val="00C47BC1"/>
    <w:rsid w:val="00C51252"/>
    <w:rsid w:val="00C512BB"/>
    <w:rsid w:val="00C54777"/>
    <w:rsid w:val="00C54A2D"/>
    <w:rsid w:val="00C551DD"/>
    <w:rsid w:val="00C55550"/>
    <w:rsid w:val="00C60A1D"/>
    <w:rsid w:val="00C62C53"/>
    <w:rsid w:val="00C640F9"/>
    <w:rsid w:val="00C65C17"/>
    <w:rsid w:val="00C661AB"/>
    <w:rsid w:val="00C66311"/>
    <w:rsid w:val="00C66F66"/>
    <w:rsid w:val="00C704B5"/>
    <w:rsid w:val="00C715DA"/>
    <w:rsid w:val="00C733BB"/>
    <w:rsid w:val="00C73439"/>
    <w:rsid w:val="00C73508"/>
    <w:rsid w:val="00C7555A"/>
    <w:rsid w:val="00C76A04"/>
    <w:rsid w:val="00C8073E"/>
    <w:rsid w:val="00C81795"/>
    <w:rsid w:val="00C826E9"/>
    <w:rsid w:val="00C85E12"/>
    <w:rsid w:val="00C87DA9"/>
    <w:rsid w:val="00C900F4"/>
    <w:rsid w:val="00C90418"/>
    <w:rsid w:val="00C91A15"/>
    <w:rsid w:val="00C923D6"/>
    <w:rsid w:val="00C938B3"/>
    <w:rsid w:val="00C943A3"/>
    <w:rsid w:val="00C94D72"/>
    <w:rsid w:val="00C94F0A"/>
    <w:rsid w:val="00C97908"/>
    <w:rsid w:val="00CA0EE1"/>
    <w:rsid w:val="00CA18B7"/>
    <w:rsid w:val="00CA18D7"/>
    <w:rsid w:val="00CA2C05"/>
    <w:rsid w:val="00CA3556"/>
    <w:rsid w:val="00CA37E1"/>
    <w:rsid w:val="00CA4C37"/>
    <w:rsid w:val="00CA5E71"/>
    <w:rsid w:val="00CA7D49"/>
    <w:rsid w:val="00CB0223"/>
    <w:rsid w:val="00CB248C"/>
    <w:rsid w:val="00CB5B4F"/>
    <w:rsid w:val="00CB6119"/>
    <w:rsid w:val="00CC26CB"/>
    <w:rsid w:val="00CC2EC6"/>
    <w:rsid w:val="00CC34D7"/>
    <w:rsid w:val="00CC4E77"/>
    <w:rsid w:val="00CC534B"/>
    <w:rsid w:val="00CC54AC"/>
    <w:rsid w:val="00CC5AA2"/>
    <w:rsid w:val="00CC5DA6"/>
    <w:rsid w:val="00CC665E"/>
    <w:rsid w:val="00CC673E"/>
    <w:rsid w:val="00CC7E4E"/>
    <w:rsid w:val="00CD27D6"/>
    <w:rsid w:val="00CD4265"/>
    <w:rsid w:val="00CE116C"/>
    <w:rsid w:val="00CE13A3"/>
    <w:rsid w:val="00CE25CD"/>
    <w:rsid w:val="00CE3B33"/>
    <w:rsid w:val="00CE46F8"/>
    <w:rsid w:val="00CE4CD1"/>
    <w:rsid w:val="00CE56DA"/>
    <w:rsid w:val="00CE5D53"/>
    <w:rsid w:val="00CE7578"/>
    <w:rsid w:val="00CF0D15"/>
    <w:rsid w:val="00CF149A"/>
    <w:rsid w:val="00CF2EA6"/>
    <w:rsid w:val="00CF2FE3"/>
    <w:rsid w:val="00CF4061"/>
    <w:rsid w:val="00CF4512"/>
    <w:rsid w:val="00CF698A"/>
    <w:rsid w:val="00CF6DA3"/>
    <w:rsid w:val="00CF73ED"/>
    <w:rsid w:val="00CF7651"/>
    <w:rsid w:val="00D00105"/>
    <w:rsid w:val="00D0108F"/>
    <w:rsid w:val="00D032F2"/>
    <w:rsid w:val="00D03FE0"/>
    <w:rsid w:val="00D0576B"/>
    <w:rsid w:val="00D05A24"/>
    <w:rsid w:val="00D06917"/>
    <w:rsid w:val="00D11696"/>
    <w:rsid w:val="00D11B1F"/>
    <w:rsid w:val="00D12450"/>
    <w:rsid w:val="00D1501E"/>
    <w:rsid w:val="00D171B5"/>
    <w:rsid w:val="00D210BA"/>
    <w:rsid w:val="00D21201"/>
    <w:rsid w:val="00D2137E"/>
    <w:rsid w:val="00D222AB"/>
    <w:rsid w:val="00D2269A"/>
    <w:rsid w:val="00D245C6"/>
    <w:rsid w:val="00D250E4"/>
    <w:rsid w:val="00D263B3"/>
    <w:rsid w:val="00D26ED2"/>
    <w:rsid w:val="00D27A2A"/>
    <w:rsid w:val="00D30628"/>
    <w:rsid w:val="00D31CB9"/>
    <w:rsid w:val="00D32CDB"/>
    <w:rsid w:val="00D332C7"/>
    <w:rsid w:val="00D34776"/>
    <w:rsid w:val="00D34909"/>
    <w:rsid w:val="00D35375"/>
    <w:rsid w:val="00D356D6"/>
    <w:rsid w:val="00D40BC3"/>
    <w:rsid w:val="00D4188A"/>
    <w:rsid w:val="00D434C9"/>
    <w:rsid w:val="00D4420D"/>
    <w:rsid w:val="00D4594C"/>
    <w:rsid w:val="00D45ABF"/>
    <w:rsid w:val="00D45BC4"/>
    <w:rsid w:val="00D460F1"/>
    <w:rsid w:val="00D461C4"/>
    <w:rsid w:val="00D46711"/>
    <w:rsid w:val="00D5002D"/>
    <w:rsid w:val="00D503D4"/>
    <w:rsid w:val="00D514D3"/>
    <w:rsid w:val="00D5430F"/>
    <w:rsid w:val="00D5643B"/>
    <w:rsid w:val="00D56D2C"/>
    <w:rsid w:val="00D57C4B"/>
    <w:rsid w:val="00D6088F"/>
    <w:rsid w:val="00D60FD0"/>
    <w:rsid w:val="00D6108E"/>
    <w:rsid w:val="00D6157E"/>
    <w:rsid w:val="00D62607"/>
    <w:rsid w:val="00D64EE1"/>
    <w:rsid w:val="00D6541F"/>
    <w:rsid w:val="00D6688C"/>
    <w:rsid w:val="00D66D49"/>
    <w:rsid w:val="00D67108"/>
    <w:rsid w:val="00D71615"/>
    <w:rsid w:val="00D72831"/>
    <w:rsid w:val="00D73AC9"/>
    <w:rsid w:val="00D74832"/>
    <w:rsid w:val="00D76EBC"/>
    <w:rsid w:val="00D77606"/>
    <w:rsid w:val="00D77FB0"/>
    <w:rsid w:val="00D811DE"/>
    <w:rsid w:val="00D82EB5"/>
    <w:rsid w:val="00D82F26"/>
    <w:rsid w:val="00D84706"/>
    <w:rsid w:val="00D8565A"/>
    <w:rsid w:val="00D856A3"/>
    <w:rsid w:val="00D86CB6"/>
    <w:rsid w:val="00D8713F"/>
    <w:rsid w:val="00D8783A"/>
    <w:rsid w:val="00D87AF2"/>
    <w:rsid w:val="00D9008D"/>
    <w:rsid w:val="00D90C67"/>
    <w:rsid w:val="00D91720"/>
    <w:rsid w:val="00D92065"/>
    <w:rsid w:val="00D92A8B"/>
    <w:rsid w:val="00D93AE2"/>
    <w:rsid w:val="00D94324"/>
    <w:rsid w:val="00D965D0"/>
    <w:rsid w:val="00D96AA7"/>
    <w:rsid w:val="00D96B1D"/>
    <w:rsid w:val="00D96DB6"/>
    <w:rsid w:val="00DA029A"/>
    <w:rsid w:val="00DA0A12"/>
    <w:rsid w:val="00DA0EBA"/>
    <w:rsid w:val="00DA0F1D"/>
    <w:rsid w:val="00DA411A"/>
    <w:rsid w:val="00DA43A6"/>
    <w:rsid w:val="00DA451A"/>
    <w:rsid w:val="00DA616A"/>
    <w:rsid w:val="00DB051A"/>
    <w:rsid w:val="00DB08FE"/>
    <w:rsid w:val="00DB0C05"/>
    <w:rsid w:val="00DB112A"/>
    <w:rsid w:val="00DB1268"/>
    <w:rsid w:val="00DB4066"/>
    <w:rsid w:val="00DB4295"/>
    <w:rsid w:val="00DB5EA8"/>
    <w:rsid w:val="00DB60DB"/>
    <w:rsid w:val="00DB64D6"/>
    <w:rsid w:val="00DC119D"/>
    <w:rsid w:val="00DC28DD"/>
    <w:rsid w:val="00DC2EAA"/>
    <w:rsid w:val="00DC3AD2"/>
    <w:rsid w:val="00DC41E6"/>
    <w:rsid w:val="00DC425A"/>
    <w:rsid w:val="00DD0782"/>
    <w:rsid w:val="00DD0801"/>
    <w:rsid w:val="00DD0A65"/>
    <w:rsid w:val="00DD1748"/>
    <w:rsid w:val="00DD2939"/>
    <w:rsid w:val="00DD2F41"/>
    <w:rsid w:val="00DD66B0"/>
    <w:rsid w:val="00DD7457"/>
    <w:rsid w:val="00DD7D9F"/>
    <w:rsid w:val="00DE12C4"/>
    <w:rsid w:val="00DE1BB8"/>
    <w:rsid w:val="00DE244B"/>
    <w:rsid w:val="00DE297E"/>
    <w:rsid w:val="00DE2B43"/>
    <w:rsid w:val="00DE315F"/>
    <w:rsid w:val="00DE4C21"/>
    <w:rsid w:val="00DE5F80"/>
    <w:rsid w:val="00DE64D4"/>
    <w:rsid w:val="00DF197B"/>
    <w:rsid w:val="00DF22BD"/>
    <w:rsid w:val="00DF4BAD"/>
    <w:rsid w:val="00DF6B67"/>
    <w:rsid w:val="00DF7658"/>
    <w:rsid w:val="00E032C1"/>
    <w:rsid w:val="00E03C7B"/>
    <w:rsid w:val="00E04C80"/>
    <w:rsid w:val="00E07DC4"/>
    <w:rsid w:val="00E10217"/>
    <w:rsid w:val="00E104EE"/>
    <w:rsid w:val="00E10700"/>
    <w:rsid w:val="00E10E06"/>
    <w:rsid w:val="00E13CD9"/>
    <w:rsid w:val="00E154C6"/>
    <w:rsid w:val="00E23C18"/>
    <w:rsid w:val="00E24899"/>
    <w:rsid w:val="00E25283"/>
    <w:rsid w:val="00E26E4C"/>
    <w:rsid w:val="00E27C00"/>
    <w:rsid w:val="00E32F2F"/>
    <w:rsid w:val="00E3410B"/>
    <w:rsid w:val="00E35989"/>
    <w:rsid w:val="00E369B8"/>
    <w:rsid w:val="00E42EF7"/>
    <w:rsid w:val="00E433E4"/>
    <w:rsid w:val="00E43436"/>
    <w:rsid w:val="00E44EB4"/>
    <w:rsid w:val="00E45803"/>
    <w:rsid w:val="00E46A6B"/>
    <w:rsid w:val="00E46CF1"/>
    <w:rsid w:val="00E473C4"/>
    <w:rsid w:val="00E47699"/>
    <w:rsid w:val="00E47D78"/>
    <w:rsid w:val="00E47E54"/>
    <w:rsid w:val="00E546EF"/>
    <w:rsid w:val="00E56E76"/>
    <w:rsid w:val="00E6076A"/>
    <w:rsid w:val="00E61701"/>
    <w:rsid w:val="00E6197F"/>
    <w:rsid w:val="00E62D88"/>
    <w:rsid w:val="00E63214"/>
    <w:rsid w:val="00E63E93"/>
    <w:rsid w:val="00E64736"/>
    <w:rsid w:val="00E64BB6"/>
    <w:rsid w:val="00E64E4F"/>
    <w:rsid w:val="00E661F8"/>
    <w:rsid w:val="00E66216"/>
    <w:rsid w:val="00E667C3"/>
    <w:rsid w:val="00E675B9"/>
    <w:rsid w:val="00E70D9A"/>
    <w:rsid w:val="00E71D3F"/>
    <w:rsid w:val="00E72D87"/>
    <w:rsid w:val="00E72D9C"/>
    <w:rsid w:val="00E74D71"/>
    <w:rsid w:val="00E75341"/>
    <w:rsid w:val="00E75AA4"/>
    <w:rsid w:val="00E75D2B"/>
    <w:rsid w:val="00E76A38"/>
    <w:rsid w:val="00E8047A"/>
    <w:rsid w:val="00E80897"/>
    <w:rsid w:val="00E81317"/>
    <w:rsid w:val="00E8159E"/>
    <w:rsid w:val="00E82D65"/>
    <w:rsid w:val="00E8630F"/>
    <w:rsid w:val="00E91137"/>
    <w:rsid w:val="00E9376F"/>
    <w:rsid w:val="00E93E7A"/>
    <w:rsid w:val="00E94063"/>
    <w:rsid w:val="00E94179"/>
    <w:rsid w:val="00E95C31"/>
    <w:rsid w:val="00E9759D"/>
    <w:rsid w:val="00E975BB"/>
    <w:rsid w:val="00EA0B47"/>
    <w:rsid w:val="00EA4913"/>
    <w:rsid w:val="00EA4B4A"/>
    <w:rsid w:val="00EA5B27"/>
    <w:rsid w:val="00EA6D0D"/>
    <w:rsid w:val="00EA7347"/>
    <w:rsid w:val="00EB027A"/>
    <w:rsid w:val="00EB099A"/>
    <w:rsid w:val="00EB10ED"/>
    <w:rsid w:val="00EB20FD"/>
    <w:rsid w:val="00EB2456"/>
    <w:rsid w:val="00EB2BD7"/>
    <w:rsid w:val="00EB3392"/>
    <w:rsid w:val="00EB4538"/>
    <w:rsid w:val="00EB512E"/>
    <w:rsid w:val="00EB605F"/>
    <w:rsid w:val="00EB62D4"/>
    <w:rsid w:val="00EB7F2B"/>
    <w:rsid w:val="00EC0E81"/>
    <w:rsid w:val="00EC11C5"/>
    <w:rsid w:val="00EC157B"/>
    <w:rsid w:val="00EC2AAB"/>
    <w:rsid w:val="00EC33C1"/>
    <w:rsid w:val="00EC4C29"/>
    <w:rsid w:val="00EC56B1"/>
    <w:rsid w:val="00EC6754"/>
    <w:rsid w:val="00EC6D11"/>
    <w:rsid w:val="00EC6D25"/>
    <w:rsid w:val="00EC7208"/>
    <w:rsid w:val="00ED0C1A"/>
    <w:rsid w:val="00ED1B76"/>
    <w:rsid w:val="00ED1E85"/>
    <w:rsid w:val="00ED218B"/>
    <w:rsid w:val="00ED28DD"/>
    <w:rsid w:val="00ED3378"/>
    <w:rsid w:val="00ED4322"/>
    <w:rsid w:val="00ED7565"/>
    <w:rsid w:val="00ED7748"/>
    <w:rsid w:val="00ED781D"/>
    <w:rsid w:val="00EE13E1"/>
    <w:rsid w:val="00EE17AC"/>
    <w:rsid w:val="00EE1D19"/>
    <w:rsid w:val="00EE1D9C"/>
    <w:rsid w:val="00EE3444"/>
    <w:rsid w:val="00EE3A23"/>
    <w:rsid w:val="00EE4203"/>
    <w:rsid w:val="00EE48D8"/>
    <w:rsid w:val="00EE4FE8"/>
    <w:rsid w:val="00EE5498"/>
    <w:rsid w:val="00EE5B90"/>
    <w:rsid w:val="00EF0E8F"/>
    <w:rsid w:val="00EF2611"/>
    <w:rsid w:val="00EF2FC4"/>
    <w:rsid w:val="00EF3446"/>
    <w:rsid w:val="00F01445"/>
    <w:rsid w:val="00F01CEC"/>
    <w:rsid w:val="00F02957"/>
    <w:rsid w:val="00F02FAE"/>
    <w:rsid w:val="00F070AD"/>
    <w:rsid w:val="00F10A89"/>
    <w:rsid w:val="00F1153A"/>
    <w:rsid w:val="00F15FE6"/>
    <w:rsid w:val="00F20E19"/>
    <w:rsid w:val="00F24FAF"/>
    <w:rsid w:val="00F26D49"/>
    <w:rsid w:val="00F27788"/>
    <w:rsid w:val="00F27A70"/>
    <w:rsid w:val="00F27AE1"/>
    <w:rsid w:val="00F27F22"/>
    <w:rsid w:val="00F33EC3"/>
    <w:rsid w:val="00F3436A"/>
    <w:rsid w:val="00F34784"/>
    <w:rsid w:val="00F3638F"/>
    <w:rsid w:val="00F407B6"/>
    <w:rsid w:val="00F409FD"/>
    <w:rsid w:val="00F41F1E"/>
    <w:rsid w:val="00F43E0F"/>
    <w:rsid w:val="00F46B9C"/>
    <w:rsid w:val="00F47423"/>
    <w:rsid w:val="00F4761B"/>
    <w:rsid w:val="00F529B1"/>
    <w:rsid w:val="00F55592"/>
    <w:rsid w:val="00F57F31"/>
    <w:rsid w:val="00F61123"/>
    <w:rsid w:val="00F62947"/>
    <w:rsid w:val="00F62E62"/>
    <w:rsid w:val="00F63483"/>
    <w:rsid w:val="00F63830"/>
    <w:rsid w:val="00F64445"/>
    <w:rsid w:val="00F65E5A"/>
    <w:rsid w:val="00F66655"/>
    <w:rsid w:val="00F700F8"/>
    <w:rsid w:val="00F72D45"/>
    <w:rsid w:val="00F73113"/>
    <w:rsid w:val="00F734D1"/>
    <w:rsid w:val="00F73844"/>
    <w:rsid w:val="00F74D18"/>
    <w:rsid w:val="00F74FD0"/>
    <w:rsid w:val="00F75205"/>
    <w:rsid w:val="00F773A3"/>
    <w:rsid w:val="00F77970"/>
    <w:rsid w:val="00F808FD"/>
    <w:rsid w:val="00F81E44"/>
    <w:rsid w:val="00F86251"/>
    <w:rsid w:val="00F86689"/>
    <w:rsid w:val="00F86ADB"/>
    <w:rsid w:val="00F87FF2"/>
    <w:rsid w:val="00F90A26"/>
    <w:rsid w:val="00F9371D"/>
    <w:rsid w:val="00F947E8"/>
    <w:rsid w:val="00F96188"/>
    <w:rsid w:val="00F965DB"/>
    <w:rsid w:val="00F97406"/>
    <w:rsid w:val="00FA1143"/>
    <w:rsid w:val="00FA180A"/>
    <w:rsid w:val="00FA1BC4"/>
    <w:rsid w:val="00FA3968"/>
    <w:rsid w:val="00FA39F6"/>
    <w:rsid w:val="00FA3EFF"/>
    <w:rsid w:val="00FA4D37"/>
    <w:rsid w:val="00FB0464"/>
    <w:rsid w:val="00FB04FE"/>
    <w:rsid w:val="00FB1784"/>
    <w:rsid w:val="00FB1D3D"/>
    <w:rsid w:val="00FB23BD"/>
    <w:rsid w:val="00FB3644"/>
    <w:rsid w:val="00FB61C6"/>
    <w:rsid w:val="00FB74D5"/>
    <w:rsid w:val="00FC15E7"/>
    <w:rsid w:val="00FC2247"/>
    <w:rsid w:val="00FC31A1"/>
    <w:rsid w:val="00FC3873"/>
    <w:rsid w:val="00FC421E"/>
    <w:rsid w:val="00FC7B2B"/>
    <w:rsid w:val="00FD02A3"/>
    <w:rsid w:val="00FD0D43"/>
    <w:rsid w:val="00FD133A"/>
    <w:rsid w:val="00FD1F36"/>
    <w:rsid w:val="00FD24A0"/>
    <w:rsid w:val="00FD496B"/>
    <w:rsid w:val="00FD4D45"/>
    <w:rsid w:val="00FD5EDA"/>
    <w:rsid w:val="00FD688D"/>
    <w:rsid w:val="00FD78DB"/>
    <w:rsid w:val="00FE180A"/>
    <w:rsid w:val="00FE1F92"/>
    <w:rsid w:val="00FE2329"/>
    <w:rsid w:val="00FE2983"/>
    <w:rsid w:val="00FE2ED8"/>
    <w:rsid w:val="00FE7F08"/>
    <w:rsid w:val="00FF0483"/>
    <w:rsid w:val="00FF0703"/>
    <w:rsid w:val="00FF1346"/>
    <w:rsid w:val="00FF188F"/>
    <w:rsid w:val="00FF3C74"/>
    <w:rsid w:val="00FF6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5153"/>
    <o:shapelayout v:ext="edit">
      <o:idmap v:ext="edit" data="1"/>
    </o:shapelayout>
  </w:shapeDefaults>
  <w:decimalSymbol w:val="."/>
  <w:listSeparator w:val=","/>
  <w14:docId w14:val="755C829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B73"/>
    <w:pPr>
      <w:spacing w:before="120" w:line="300" w:lineRule="auto"/>
    </w:pPr>
    <w:rPr>
      <w:rFonts w:ascii="Source Sans Pro" w:hAnsi="Source Sans Pro"/>
      <w:sz w:val="24"/>
      <w:szCs w:val="24"/>
    </w:rPr>
  </w:style>
  <w:style w:type="paragraph" w:styleId="Heading1">
    <w:name w:val="heading 1"/>
    <w:basedOn w:val="Normal"/>
    <w:next w:val="Normal"/>
    <w:qFormat/>
    <w:pPr>
      <w:keepNext/>
      <w:numPr>
        <w:numId w:val="1"/>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pPr>
    <w:rPr>
      <w:b/>
      <w:bCs/>
      <w:sz w:val="22"/>
      <w:szCs w:val="20"/>
    </w:rPr>
  </w:style>
  <w:style w:type="paragraph" w:styleId="Heading2">
    <w:name w:val="heading 2"/>
    <w:next w:val="BodyText"/>
    <w:link w:val="Heading2Char"/>
    <w:autoRedefine/>
    <w:qFormat/>
    <w:rsid w:val="0038426F"/>
    <w:pPr>
      <w:numPr>
        <w:numId w:val="5"/>
      </w:numPr>
      <w:spacing w:before="120" w:line="300" w:lineRule="auto"/>
      <w:ind w:left="0" w:firstLine="0"/>
      <w:outlineLvl w:val="1"/>
    </w:pPr>
    <w:rPr>
      <w:rFonts w:ascii="Source Sans Pro Semibold" w:hAnsi="Source Sans Pro Semibold"/>
      <w:bCs/>
      <w:sz w:val="24"/>
      <w:szCs w:val="24"/>
    </w:rPr>
  </w:style>
  <w:style w:type="paragraph" w:styleId="Heading3">
    <w:name w:val="heading 3"/>
    <w:basedOn w:val="Heading2"/>
    <w:next w:val="Normal"/>
    <w:link w:val="Heading3Char"/>
    <w:uiPriority w:val="9"/>
    <w:qFormat/>
    <w:rsid w:val="00B67116"/>
    <w:pPr>
      <w:numPr>
        <w:numId w:val="4"/>
      </w:numPr>
      <w:spacing w:before="240"/>
      <w:ind w:left="0"/>
      <w:outlineLvl w:val="2"/>
    </w:pPr>
  </w:style>
  <w:style w:type="paragraph" w:styleId="Heading4">
    <w:name w:val="heading 4"/>
    <w:basedOn w:val="Normal"/>
    <w:next w:val="Normal"/>
    <w:qFormat/>
    <w:pPr>
      <w:keepNext/>
      <w:tabs>
        <w:tab w:val="left" w:pos="0"/>
        <w:tab w:val="left" w:pos="36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pPr>
    <w:rPr>
      <w:b/>
      <w:bCs/>
      <w:i/>
      <w:iCs/>
    </w:rPr>
  </w:style>
  <w:style w:type="paragraph" w:styleId="Heading5">
    <w:name w:val="heading 5"/>
    <w:basedOn w:val="Normal"/>
    <w:next w:val="Normal"/>
    <w:qFormat/>
    <w:pPr>
      <w:keepNext/>
      <w:tabs>
        <w:tab w:val="left" w:pos="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outlineLvl w:val="4"/>
    </w:pPr>
    <w:rPr>
      <w:b/>
      <w:bCs/>
    </w:rPr>
  </w:style>
  <w:style w:type="paragraph" w:styleId="Heading6">
    <w:name w:val="heading 6"/>
    <w:basedOn w:val="Normal"/>
    <w:next w:val="Normal"/>
    <w:link w:val="Heading6Char"/>
    <w:qFormat/>
    <w:pPr>
      <w:keepNext/>
      <w:tabs>
        <w:tab w:val="left" w:pos="720"/>
      </w:tabs>
      <w:jc w:val="both"/>
      <w:outlineLvl w:val="5"/>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8"/>
    <w:rsid w:val="00326A2B"/>
    <w:pPr>
      <w:tabs>
        <w:tab w:val="center" w:pos="4320"/>
        <w:tab w:val="right" w:pos="8640"/>
      </w:tabs>
    </w:pPr>
    <w:rPr>
      <w:rFonts w:ascii="Source Sans Pro" w:hAnsi="Source Sans Pro"/>
      <w:szCs w:val="24"/>
    </w:rPr>
  </w:style>
  <w:style w:type="character" w:styleId="PageNumber">
    <w:name w:val="page number"/>
    <w:basedOn w:val="DefaultParagraphFont"/>
    <w:semiHidden/>
  </w:style>
  <w:style w:type="paragraph" w:styleId="BodyText">
    <w:name w:val="Body Text"/>
    <w:link w:val="BodyTextChar"/>
    <w:semiHidden/>
    <w:qFormat/>
    <w:rsid w:val="0038426F"/>
    <w:pPr>
      <w:spacing w:before="120" w:line="300" w:lineRule="auto"/>
    </w:pPr>
    <w:rPr>
      <w:rFonts w:ascii="Source Sans Pro" w:hAnsi="Source Sans Pro"/>
      <w:sz w:val="24"/>
      <w:szCs w:val="24"/>
    </w:rPr>
  </w:style>
  <w:style w:type="paragraph" w:customStyle="1" w:styleId="1AutoList1">
    <w:name w:val="1AutoList1"/>
    <w:pPr>
      <w:tabs>
        <w:tab w:val="left" w:pos="720"/>
      </w:tabs>
      <w:autoSpaceDE w:val="0"/>
      <w:autoSpaceDN w:val="0"/>
      <w:adjustRightInd w:val="0"/>
      <w:ind w:left="720" w:hanging="720"/>
    </w:pPr>
    <w:rPr>
      <w:szCs w:val="24"/>
    </w:rPr>
  </w:style>
  <w:style w:type="paragraph" w:styleId="BodyTextIndent3">
    <w:name w:val="Body Text Indent 3"/>
    <w:basedOn w:val="Normal"/>
    <w:link w:val="BodyTextIndent3Char"/>
    <w:semiHidden/>
    <w:p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rPr>
      <w:rFonts w:cs="Arial"/>
      <w:szCs w:val="22"/>
    </w:rPr>
  </w:style>
  <w:style w:type="paragraph" w:styleId="BodyText2">
    <w:name w:val="Body Text 2"/>
    <w:basedOn w:val="Normal"/>
    <w:link w:val="BodyText2Char"/>
    <w:semiHidden/>
    <w:rsid w:val="00FB73C6"/>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outlineLvl w:val="0"/>
    </w:pPr>
    <w:rPr>
      <w:rFonts w:cs="Arial"/>
      <w:bCs/>
      <w:iCs/>
    </w:rPr>
  </w:style>
  <w:style w:type="paragraph" w:styleId="BodyText3">
    <w:name w:val="Body Text 3"/>
    <w:basedOn w:val="Normal"/>
    <w:semiHidden/>
    <w:pPr>
      <w:tabs>
        <w:tab w:val="left" w:pos="0"/>
        <w:tab w:val="left" w:pos="720"/>
      </w:tabs>
    </w:pPr>
    <w:rPr>
      <w:b/>
      <w:bCs/>
      <w:i/>
      <w:iCs/>
    </w:rPr>
  </w:style>
  <w:style w:type="paragraph" w:styleId="BodyTextIndent">
    <w:name w:val="Body Text Indent"/>
    <w:basedOn w:val="Normal"/>
    <w:link w:val="BodyTextIndentChar"/>
    <w:pPr>
      <w:ind w:left="3600" w:firstLine="720"/>
    </w:pPr>
    <w:rPr>
      <w:sz w:val="22"/>
    </w:rPr>
  </w:style>
  <w:style w:type="character" w:styleId="Hyperlink">
    <w:name w:val="Hyperlink"/>
    <w:uiPriority w:val="99"/>
    <w:rPr>
      <w:color w:val="0000FF"/>
      <w:u w:val="single"/>
    </w:rPr>
  </w:style>
  <w:style w:type="paragraph" w:styleId="Title">
    <w:name w:val="Title"/>
    <w:basedOn w:val="Heading1"/>
    <w:link w:val="TitleChar"/>
    <w:qFormat/>
    <w:rsid w:val="0038426F"/>
    <w:pPr>
      <w:tabs>
        <w:tab w:val="clear" w:pos="0"/>
        <w:tab w:val="clear" w:pos="36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before="0" w:line="240" w:lineRule="auto"/>
      <w:ind w:left="0" w:firstLine="0"/>
      <w:jc w:val="center"/>
    </w:pPr>
    <w:rPr>
      <w:rFonts w:ascii="Source Sans Pro Semibold" w:hAnsi="Source Sans Pro Semibold"/>
      <w:b w:val="0"/>
      <w:bCs w:val="0"/>
      <w:sz w:val="32"/>
      <w:szCs w:val="32"/>
    </w:rPr>
  </w:style>
  <w:style w:type="paragraph" w:styleId="BodyTextIndent2">
    <w:name w:val="Body Text Indent 2"/>
    <w:basedOn w:val="Normal"/>
    <w:semiHidden/>
    <w:pPr>
      <w:tabs>
        <w:tab w:val="left" w:pos="0"/>
        <w:tab w:val="left" w:pos="360"/>
        <w:tab w:val="left" w:pos="720"/>
        <w:tab w:val="left" w:pos="2880"/>
        <w:tab w:val="left" w:pos="3600"/>
        <w:tab w:val="left" w:pos="4320"/>
        <w:tab w:val="left" w:pos="5040"/>
        <w:tab w:val="left" w:pos="5760"/>
        <w:tab w:val="left" w:pos="6480"/>
        <w:tab w:val="left" w:pos="7200"/>
        <w:tab w:val="left" w:pos="7920"/>
        <w:tab w:val="left" w:pos="8640"/>
        <w:tab w:val="left" w:pos="9360"/>
      </w:tabs>
      <w:ind w:left="360" w:hanging="360"/>
      <w:jc w:val="both"/>
    </w:pPr>
  </w:style>
  <w:style w:type="paragraph" w:customStyle="1" w:styleId="1autolist10">
    <w:name w:val="1autolist1"/>
    <w:basedOn w:val="Normal"/>
    <w:pPr>
      <w:spacing w:before="100" w:beforeAutospacing="1" w:after="100" w:afterAutospacing="1"/>
    </w:pPr>
    <w:rPr>
      <w:rFonts w:ascii="Arial Unicode MS" w:eastAsia="Arial Unicode MS" w:hAnsi="Arial Unicode MS" w:cs="Arial Unicode M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Header">
    <w:name w:val="header"/>
    <w:semiHidden/>
    <w:rsid w:val="0038426F"/>
    <w:pPr>
      <w:tabs>
        <w:tab w:val="center" w:pos="4320"/>
        <w:tab w:val="right" w:pos="8640"/>
      </w:tabs>
    </w:pPr>
    <w:rPr>
      <w:rFonts w:ascii="Source Sans Pro" w:hAnsi="Source Sans Pro"/>
      <w:szCs w:val="24"/>
    </w:rPr>
  </w:style>
  <w:style w:type="character" w:styleId="FollowedHyperlink">
    <w:name w:val="FollowedHyperlink"/>
    <w:semiHidden/>
    <w:rPr>
      <w:color w:val="800080"/>
      <w:u w:val="single"/>
    </w:rPr>
  </w:style>
  <w:style w:type="character" w:styleId="Strong">
    <w:name w:val="Strong"/>
    <w:uiPriority w:val="22"/>
    <w:qFormat/>
    <w:rPr>
      <w:b/>
      <w:bCs/>
    </w:rPr>
  </w:style>
  <w:style w:type="paragraph" w:styleId="ListParagraph">
    <w:name w:val="List Paragraph"/>
    <w:link w:val="ListParagraphChar"/>
    <w:uiPriority w:val="1"/>
    <w:qFormat/>
    <w:rsid w:val="0099208B"/>
    <w:pPr>
      <w:numPr>
        <w:numId w:val="6"/>
      </w:numPr>
      <w:spacing w:before="120" w:line="300" w:lineRule="auto"/>
      <w:ind w:left="0"/>
    </w:pPr>
    <w:rPr>
      <w:rFonts w:ascii="Source Sans Pro Semibold" w:hAnsi="Source Sans Pro Semibold"/>
      <w:sz w:val="24"/>
      <w:szCs w:val="24"/>
    </w:rPr>
  </w:style>
  <w:style w:type="character" w:customStyle="1" w:styleId="FooterChar">
    <w:name w:val="Footer Char"/>
    <w:link w:val="Footer"/>
    <w:uiPriority w:val="8"/>
    <w:rsid w:val="00326A2B"/>
    <w:rPr>
      <w:rFonts w:ascii="Source Sans Pro" w:hAnsi="Source Sans Pro"/>
      <w:szCs w:val="24"/>
    </w:rPr>
  </w:style>
  <w:style w:type="character" w:customStyle="1" w:styleId="BodyTextIndent3Char">
    <w:name w:val="Body Text Indent 3 Char"/>
    <w:link w:val="BodyTextIndent3"/>
    <w:semiHidden/>
    <w:rsid w:val="00EA4A8C"/>
    <w:rPr>
      <w:rFonts w:cs="Arial"/>
      <w:sz w:val="24"/>
      <w:szCs w:val="22"/>
    </w:rPr>
  </w:style>
  <w:style w:type="character" w:styleId="FootnoteReference">
    <w:name w:val="footnote reference"/>
    <w:uiPriority w:val="99"/>
    <w:semiHidden/>
    <w:rsid w:val="00B81117"/>
  </w:style>
  <w:style w:type="paragraph" w:styleId="FootnoteText">
    <w:name w:val="footnote text"/>
    <w:basedOn w:val="Normal"/>
    <w:link w:val="FootnoteTextChar"/>
    <w:uiPriority w:val="99"/>
    <w:semiHidden/>
    <w:unhideWhenUsed/>
    <w:rsid w:val="00B81117"/>
    <w:pPr>
      <w:widowControl w:val="0"/>
    </w:pPr>
    <w:rPr>
      <w:rFonts w:ascii="CG Times" w:hAnsi="CG Times"/>
      <w:snapToGrid w:val="0"/>
      <w:sz w:val="20"/>
      <w:szCs w:val="20"/>
    </w:rPr>
  </w:style>
  <w:style w:type="character" w:customStyle="1" w:styleId="FootnoteTextChar">
    <w:name w:val="Footnote Text Char"/>
    <w:link w:val="FootnoteText"/>
    <w:uiPriority w:val="99"/>
    <w:semiHidden/>
    <w:rsid w:val="00B81117"/>
    <w:rPr>
      <w:rFonts w:ascii="CG Times" w:hAnsi="CG Times"/>
      <w:snapToGrid w:val="0"/>
    </w:rPr>
  </w:style>
  <w:style w:type="paragraph" w:styleId="EndnoteText">
    <w:name w:val="endnote text"/>
    <w:basedOn w:val="Normal"/>
    <w:link w:val="EndnoteTextChar"/>
    <w:uiPriority w:val="99"/>
    <w:semiHidden/>
    <w:unhideWhenUsed/>
    <w:rsid w:val="00EF6FF0"/>
    <w:rPr>
      <w:sz w:val="20"/>
      <w:szCs w:val="20"/>
    </w:rPr>
  </w:style>
  <w:style w:type="character" w:customStyle="1" w:styleId="EndnoteTextChar">
    <w:name w:val="Endnote Text Char"/>
    <w:basedOn w:val="DefaultParagraphFont"/>
    <w:link w:val="EndnoteText"/>
    <w:uiPriority w:val="99"/>
    <w:semiHidden/>
    <w:rsid w:val="00EF6FF0"/>
  </w:style>
  <w:style w:type="character" w:styleId="EndnoteReference">
    <w:name w:val="endnote reference"/>
    <w:uiPriority w:val="99"/>
    <w:semiHidden/>
    <w:unhideWhenUsed/>
    <w:rsid w:val="00EF6FF0"/>
    <w:rPr>
      <w:vertAlign w:val="superscript"/>
    </w:rPr>
  </w:style>
  <w:style w:type="paragraph" w:styleId="DocumentMap">
    <w:name w:val="Document Map"/>
    <w:basedOn w:val="Normal"/>
    <w:link w:val="DocumentMapChar"/>
    <w:uiPriority w:val="99"/>
    <w:semiHidden/>
    <w:unhideWhenUsed/>
    <w:rsid w:val="000451C1"/>
    <w:rPr>
      <w:rFonts w:ascii="Tahoma" w:hAnsi="Tahoma" w:cs="Tahoma"/>
      <w:sz w:val="16"/>
      <w:szCs w:val="16"/>
    </w:rPr>
  </w:style>
  <w:style w:type="character" w:customStyle="1" w:styleId="DocumentMapChar">
    <w:name w:val="Document Map Char"/>
    <w:link w:val="DocumentMap"/>
    <w:uiPriority w:val="99"/>
    <w:semiHidden/>
    <w:rsid w:val="000451C1"/>
    <w:rPr>
      <w:rFonts w:ascii="Tahoma" w:hAnsi="Tahoma" w:cs="Tahoma"/>
      <w:sz w:val="16"/>
      <w:szCs w:val="16"/>
    </w:rPr>
  </w:style>
  <w:style w:type="character" w:styleId="LineNumber">
    <w:name w:val="line number"/>
    <w:basedOn w:val="DefaultParagraphFont"/>
    <w:uiPriority w:val="99"/>
    <w:semiHidden/>
    <w:unhideWhenUsed/>
    <w:rsid w:val="008426EE"/>
    <w:rPr>
      <w:rFonts w:ascii="Source Sans Pro" w:hAnsi="Source Sans Pro"/>
      <w:sz w:val="20"/>
    </w:rPr>
  </w:style>
  <w:style w:type="character" w:customStyle="1" w:styleId="TitleChar">
    <w:name w:val="Title Char"/>
    <w:link w:val="Title"/>
    <w:rsid w:val="0038426F"/>
    <w:rPr>
      <w:rFonts w:ascii="Source Sans Pro Semibold" w:hAnsi="Source Sans Pro Semibold"/>
      <w:sz w:val="32"/>
      <w:szCs w:val="32"/>
    </w:rPr>
  </w:style>
  <w:style w:type="paragraph" w:customStyle="1" w:styleId="Default">
    <w:name w:val="Default"/>
    <w:rsid w:val="00951720"/>
    <w:pPr>
      <w:autoSpaceDE w:val="0"/>
      <w:autoSpaceDN w:val="0"/>
      <w:adjustRightInd w:val="0"/>
    </w:pPr>
    <w:rPr>
      <w:rFonts w:ascii="Arial" w:hAnsi="Arial" w:cs="Arial"/>
      <w:color w:val="000000"/>
      <w:sz w:val="24"/>
      <w:szCs w:val="24"/>
    </w:rPr>
  </w:style>
  <w:style w:type="character" w:customStyle="1" w:styleId="BodyTextIndentChar">
    <w:name w:val="Body Text Indent Char"/>
    <w:link w:val="BodyTextIndent"/>
    <w:rsid w:val="00C31D2B"/>
    <w:rPr>
      <w:sz w:val="22"/>
      <w:szCs w:val="24"/>
    </w:rPr>
  </w:style>
  <w:style w:type="character" w:customStyle="1" w:styleId="BodyText2Char">
    <w:name w:val="Body Text 2 Char"/>
    <w:link w:val="BodyText2"/>
    <w:semiHidden/>
    <w:rsid w:val="00FB73C6"/>
    <w:rPr>
      <w:rFonts w:cs="Arial"/>
      <w:bCs/>
      <w:iCs/>
      <w:sz w:val="24"/>
      <w:szCs w:val="24"/>
    </w:rPr>
  </w:style>
  <w:style w:type="character" w:customStyle="1" w:styleId="Heading6Char">
    <w:name w:val="Heading 6 Char"/>
    <w:link w:val="Heading6"/>
    <w:rsid w:val="00CB3EEA"/>
    <w:rPr>
      <w:sz w:val="24"/>
      <w:szCs w:val="24"/>
      <w:u w:val="single"/>
    </w:rPr>
  </w:style>
  <w:style w:type="character" w:customStyle="1" w:styleId="BodyTextChar">
    <w:name w:val="Body Text Char"/>
    <w:link w:val="BodyText"/>
    <w:rsid w:val="0038426F"/>
    <w:rPr>
      <w:rFonts w:ascii="Source Sans Pro" w:hAnsi="Source Sans Pro"/>
      <w:sz w:val="24"/>
      <w:szCs w:val="24"/>
    </w:rPr>
  </w:style>
  <w:style w:type="paragraph" w:styleId="BlockText">
    <w:name w:val="Block Text"/>
    <w:basedOn w:val="Normal"/>
    <w:semiHidden/>
    <w:rsid w:val="007C6B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ight="720"/>
      <w:jc w:val="both"/>
    </w:pPr>
    <w:rPr>
      <w:rFonts w:ascii="Arial" w:hAnsi="Arial"/>
      <w:bCs/>
    </w:rPr>
  </w:style>
  <w:style w:type="paragraph" w:styleId="BalloonText">
    <w:name w:val="Balloon Text"/>
    <w:basedOn w:val="Normal"/>
    <w:link w:val="BalloonTextChar"/>
    <w:uiPriority w:val="99"/>
    <w:semiHidden/>
    <w:unhideWhenUsed/>
    <w:rsid w:val="002C4C8A"/>
    <w:rPr>
      <w:rFonts w:ascii="Tahoma" w:hAnsi="Tahoma" w:cs="Tahoma"/>
      <w:sz w:val="16"/>
      <w:szCs w:val="16"/>
    </w:rPr>
  </w:style>
  <w:style w:type="character" w:customStyle="1" w:styleId="BalloonTextChar">
    <w:name w:val="Balloon Text Char"/>
    <w:link w:val="BalloonText"/>
    <w:uiPriority w:val="99"/>
    <w:semiHidden/>
    <w:rsid w:val="002C4C8A"/>
    <w:rPr>
      <w:rFonts w:ascii="Tahoma" w:hAnsi="Tahoma" w:cs="Tahoma"/>
      <w:sz w:val="16"/>
      <w:szCs w:val="16"/>
    </w:rPr>
  </w:style>
  <w:style w:type="paragraph" w:customStyle="1" w:styleId="BodyText2List">
    <w:name w:val="Body Text 2 List"/>
    <w:basedOn w:val="BodyText2"/>
    <w:rsid w:val="00D16E9C"/>
    <w:pPr>
      <w:numPr>
        <w:ilvl w:val="1"/>
        <w:numId w:val="2"/>
      </w:numPr>
      <w:tabs>
        <w:tab w:val="clear" w:pos="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after="120"/>
      <w:outlineLvl w:val="9"/>
    </w:pPr>
    <w:rPr>
      <w:rFonts w:ascii="Garamond" w:hAnsi="Garamond" w:cs="Times New Roman"/>
      <w:bCs w:val="0"/>
      <w:iCs w:val="0"/>
      <w:u w:val="single"/>
    </w:rPr>
  </w:style>
  <w:style w:type="character" w:styleId="HTMLAcronym">
    <w:name w:val="HTML Acronym"/>
    <w:basedOn w:val="DefaultParagraphFont"/>
    <w:uiPriority w:val="99"/>
    <w:semiHidden/>
    <w:unhideWhenUsed/>
    <w:rsid w:val="00772F94"/>
  </w:style>
  <w:style w:type="paragraph" w:styleId="EnvelopeAddress">
    <w:name w:val="envelope address"/>
    <w:basedOn w:val="Normal"/>
    <w:uiPriority w:val="99"/>
    <w:unhideWhenUsed/>
    <w:rsid w:val="00E31902"/>
    <w:pPr>
      <w:framePr w:w="7920" w:h="1980" w:hRule="exact" w:hSpace="180" w:wrap="auto" w:hAnchor="page" w:xAlign="center" w:yAlign="bottom"/>
      <w:ind w:left="2880"/>
    </w:pPr>
    <w:rPr>
      <w:rFonts w:ascii="Cambria" w:hAnsi="Cambria"/>
    </w:rPr>
  </w:style>
  <w:style w:type="paragraph" w:styleId="EnvelopeReturn">
    <w:name w:val="envelope return"/>
    <w:basedOn w:val="Normal"/>
    <w:uiPriority w:val="99"/>
    <w:unhideWhenUsed/>
    <w:rsid w:val="00E31902"/>
    <w:rPr>
      <w:rFonts w:ascii="Cambria" w:hAnsi="Cambria"/>
      <w:sz w:val="20"/>
      <w:szCs w:val="20"/>
    </w:rPr>
  </w:style>
  <w:style w:type="character" w:customStyle="1" w:styleId="text">
    <w:name w:val="text"/>
    <w:basedOn w:val="DefaultParagraphFont"/>
    <w:rsid w:val="00522678"/>
  </w:style>
  <w:style w:type="paragraph" w:styleId="NoSpacing">
    <w:name w:val="No Spacing"/>
    <w:uiPriority w:val="1"/>
    <w:qFormat/>
    <w:rsid w:val="001F0FA1"/>
    <w:rPr>
      <w:rFonts w:ascii="Calibri" w:eastAsia="Calibri" w:hAnsi="Calibri"/>
      <w:sz w:val="22"/>
      <w:szCs w:val="22"/>
    </w:rPr>
  </w:style>
  <w:style w:type="character" w:styleId="IntenseReference">
    <w:name w:val="Intense Reference"/>
    <w:uiPriority w:val="32"/>
    <w:qFormat/>
    <w:rsid w:val="000117D8"/>
    <w:rPr>
      <w:b/>
      <w:bCs/>
      <w:smallCaps/>
      <w:color w:val="C0504D"/>
      <w:spacing w:val="5"/>
      <w:u w:val="single"/>
    </w:rPr>
  </w:style>
  <w:style w:type="paragraph" w:customStyle="1" w:styleId="SenderAddress">
    <w:name w:val="Sender Address"/>
    <w:basedOn w:val="Normal"/>
    <w:rsid w:val="006613D8"/>
  </w:style>
  <w:style w:type="paragraph" w:customStyle="1" w:styleId="Level1">
    <w:name w:val="Level 1"/>
    <w:uiPriority w:val="99"/>
    <w:rsid w:val="000D446D"/>
    <w:pPr>
      <w:autoSpaceDE w:val="0"/>
      <w:autoSpaceDN w:val="0"/>
      <w:adjustRightInd w:val="0"/>
      <w:ind w:left="720"/>
    </w:pPr>
    <w:rPr>
      <w:rFonts w:ascii="CG Times" w:hAnsi="CG Times"/>
      <w:sz w:val="24"/>
      <w:szCs w:val="24"/>
    </w:rPr>
  </w:style>
  <w:style w:type="character" w:customStyle="1" w:styleId="number">
    <w:name w:val="number"/>
    <w:basedOn w:val="DefaultParagraphFont"/>
    <w:rsid w:val="000541E0"/>
  </w:style>
  <w:style w:type="character" w:customStyle="1" w:styleId="st">
    <w:name w:val="st"/>
    <w:rsid w:val="00400065"/>
  </w:style>
  <w:style w:type="character" w:styleId="Emphasis">
    <w:name w:val="Emphasis"/>
    <w:uiPriority w:val="20"/>
    <w:qFormat/>
    <w:rsid w:val="00400065"/>
    <w:rPr>
      <w:i/>
      <w:iCs/>
    </w:rPr>
  </w:style>
  <w:style w:type="table" w:styleId="TableGrid">
    <w:name w:val="Table Grid"/>
    <w:basedOn w:val="TableNormal"/>
    <w:uiPriority w:val="39"/>
    <w:rsid w:val="006022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2">
    <w:name w:val="list2"/>
    <w:basedOn w:val="Normal"/>
    <w:qFormat/>
    <w:rsid w:val="00430854"/>
    <w:pPr>
      <w:spacing w:after="120"/>
      <w:ind w:left="1296" w:hanging="432"/>
      <w:jc w:val="both"/>
    </w:pPr>
    <w:rPr>
      <w:rFonts w:ascii="Arial" w:eastAsia="Calibri" w:hAnsi="Arial" w:cs="Arial"/>
      <w:sz w:val="20"/>
      <w:szCs w:val="20"/>
    </w:rPr>
  </w:style>
  <w:style w:type="paragraph" w:customStyle="1" w:styleId="list3">
    <w:name w:val="list3"/>
    <w:basedOn w:val="list2"/>
    <w:qFormat/>
    <w:rsid w:val="00430854"/>
    <w:pPr>
      <w:ind w:left="1728"/>
    </w:pPr>
  </w:style>
  <w:style w:type="paragraph" w:styleId="PlainText">
    <w:name w:val="Plain Text"/>
    <w:basedOn w:val="Normal"/>
    <w:link w:val="PlainTextChar"/>
    <w:uiPriority w:val="99"/>
    <w:unhideWhenUsed/>
    <w:rsid w:val="004453FD"/>
    <w:rPr>
      <w:rFonts w:ascii="Calibri" w:eastAsia="Calibri" w:hAnsi="Calibri"/>
      <w:sz w:val="22"/>
      <w:szCs w:val="21"/>
    </w:rPr>
  </w:style>
  <w:style w:type="character" w:customStyle="1" w:styleId="PlainTextChar">
    <w:name w:val="Plain Text Char"/>
    <w:link w:val="PlainText"/>
    <w:uiPriority w:val="99"/>
    <w:rsid w:val="004453FD"/>
    <w:rPr>
      <w:rFonts w:ascii="Calibri" w:eastAsia="Calibri" w:hAnsi="Calibri"/>
      <w:sz w:val="22"/>
      <w:szCs w:val="21"/>
    </w:rPr>
  </w:style>
  <w:style w:type="paragraph" w:customStyle="1" w:styleId="StandSSCont1">
    <w:name w:val="StandSS Cont 1"/>
    <w:basedOn w:val="Normal"/>
    <w:rsid w:val="00100234"/>
    <w:pPr>
      <w:spacing w:after="240"/>
    </w:pPr>
    <w:rPr>
      <w:rFonts w:eastAsia="Calibri"/>
    </w:rPr>
  </w:style>
  <w:style w:type="character" w:customStyle="1" w:styleId="apple-converted-space">
    <w:name w:val="apple-converted-space"/>
    <w:rsid w:val="00CD4CD8"/>
  </w:style>
  <w:style w:type="paragraph" w:customStyle="1" w:styleId="incr1">
    <w:name w:val="incr1"/>
    <w:basedOn w:val="Normal"/>
    <w:rsid w:val="00751381"/>
    <w:pPr>
      <w:spacing w:before="100" w:beforeAutospacing="1" w:after="100" w:afterAutospacing="1"/>
    </w:pPr>
  </w:style>
  <w:style w:type="character" w:customStyle="1" w:styleId="ital">
    <w:name w:val="ital"/>
    <w:rsid w:val="00751381"/>
  </w:style>
  <w:style w:type="paragraph" w:customStyle="1" w:styleId="incr2">
    <w:name w:val="incr2"/>
    <w:basedOn w:val="Normal"/>
    <w:rsid w:val="00751381"/>
    <w:pPr>
      <w:spacing w:before="100" w:beforeAutospacing="1" w:after="100" w:afterAutospacing="1"/>
    </w:pPr>
  </w:style>
  <w:style w:type="paragraph" w:customStyle="1" w:styleId="incr3">
    <w:name w:val="incr3"/>
    <w:basedOn w:val="Normal"/>
    <w:rsid w:val="00751381"/>
    <w:pPr>
      <w:spacing w:before="100" w:beforeAutospacing="1" w:after="100" w:afterAutospacing="1"/>
    </w:pPr>
  </w:style>
  <w:style w:type="paragraph" w:customStyle="1" w:styleId="content2">
    <w:name w:val="content2"/>
    <w:basedOn w:val="Normal"/>
    <w:rsid w:val="00443BA0"/>
    <w:pPr>
      <w:spacing w:before="100" w:beforeAutospacing="1" w:after="100" w:afterAutospacing="1"/>
    </w:pPr>
  </w:style>
  <w:style w:type="paragraph" w:customStyle="1" w:styleId="content3">
    <w:name w:val="content3"/>
    <w:basedOn w:val="Normal"/>
    <w:rsid w:val="00605A57"/>
    <w:pPr>
      <w:spacing w:before="100" w:beforeAutospacing="1" w:after="100" w:afterAutospacing="1"/>
    </w:pPr>
  </w:style>
  <w:style w:type="paragraph" w:customStyle="1" w:styleId="incr4">
    <w:name w:val="incr4"/>
    <w:basedOn w:val="Normal"/>
    <w:rsid w:val="00605A57"/>
    <w:pPr>
      <w:spacing w:before="100" w:beforeAutospacing="1" w:after="100" w:afterAutospacing="1"/>
    </w:pPr>
  </w:style>
  <w:style w:type="paragraph" w:customStyle="1" w:styleId="TableHeader">
    <w:name w:val="Table Header"/>
    <w:uiPriority w:val="9"/>
    <w:rsid w:val="00916094"/>
    <w:pPr>
      <w:keepNext/>
      <w:keepLines/>
      <w:spacing w:before="120" w:line="276" w:lineRule="auto"/>
    </w:pPr>
    <w:rPr>
      <w:rFonts w:ascii="Source Sans Pro Semibold" w:eastAsia="Calibri" w:hAnsi="Source Sans Pro Semibold"/>
      <w:sz w:val="24"/>
      <w:szCs w:val="24"/>
    </w:rPr>
  </w:style>
  <w:style w:type="paragraph" w:styleId="Subtitle">
    <w:name w:val="Subtitle"/>
    <w:next w:val="BodyText"/>
    <w:link w:val="SubtitleChar"/>
    <w:uiPriority w:val="11"/>
    <w:qFormat/>
    <w:rsid w:val="0038426F"/>
    <w:pPr>
      <w:jc w:val="center"/>
    </w:pPr>
    <w:rPr>
      <w:rFonts w:ascii="Source Sans Pro Semibold" w:hAnsi="Source Sans Pro Semibold"/>
      <w:sz w:val="32"/>
      <w:szCs w:val="32"/>
    </w:rPr>
  </w:style>
  <w:style w:type="character" w:customStyle="1" w:styleId="SubtitleChar">
    <w:name w:val="Subtitle Char"/>
    <w:link w:val="Subtitle"/>
    <w:uiPriority w:val="11"/>
    <w:rsid w:val="0038426F"/>
    <w:rPr>
      <w:rFonts w:ascii="Source Sans Pro Semibold" w:hAnsi="Source Sans Pro Semibold"/>
      <w:sz w:val="32"/>
      <w:szCs w:val="32"/>
    </w:rPr>
  </w:style>
  <w:style w:type="paragraph" w:customStyle="1" w:styleId="AltBodyText">
    <w:name w:val="Alt Body Text"/>
    <w:basedOn w:val="BodyTextIndent"/>
    <w:link w:val="AltBodyTextChar"/>
    <w:autoRedefine/>
    <w:qFormat/>
    <w:rsid w:val="00936D80"/>
    <w:pPr>
      <w:ind w:left="0" w:firstLine="0"/>
    </w:pPr>
    <w:rPr>
      <w:rFonts w:ascii="Source Sans Pro Semibold" w:hAnsi="Source Sans Pro Semibold"/>
      <w:bCs/>
      <w:sz w:val="24"/>
    </w:rPr>
  </w:style>
  <w:style w:type="character" w:customStyle="1" w:styleId="AltBodyTextChar">
    <w:name w:val="Alt Body Text Char"/>
    <w:basedOn w:val="BodyTextChar"/>
    <w:link w:val="AltBodyText"/>
    <w:rsid w:val="00936D80"/>
    <w:rPr>
      <w:rFonts w:ascii="Source Sans Pro Semibold" w:hAnsi="Source Sans Pro Semibold"/>
      <w:bCs/>
      <w:sz w:val="24"/>
      <w:szCs w:val="24"/>
    </w:rPr>
  </w:style>
  <w:style w:type="paragraph" w:customStyle="1" w:styleId="AgendaCommentsList">
    <w:name w:val="Agenda Comments List"/>
    <w:basedOn w:val="Normal"/>
    <w:link w:val="AgendaCommentsListChar"/>
    <w:uiPriority w:val="9"/>
    <w:qFormat/>
    <w:rsid w:val="00ED1E85"/>
    <w:pPr>
      <w:spacing w:line="276" w:lineRule="auto"/>
      <w:ind w:left="1440" w:hanging="360"/>
    </w:pPr>
    <w:rPr>
      <w:rFonts w:eastAsiaTheme="minorHAnsi"/>
    </w:rPr>
  </w:style>
  <w:style w:type="character" w:customStyle="1" w:styleId="AgendaCommentsListChar">
    <w:name w:val="Agenda Comments List Char"/>
    <w:basedOn w:val="DefaultParagraphFont"/>
    <w:link w:val="AgendaCommentsList"/>
    <w:uiPriority w:val="9"/>
    <w:rsid w:val="00ED1E85"/>
    <w:rPr>
      <w:rFonts w:ascii="Source Sans Pro" w:eastAsiaTheme="minorHAnsi" w:hAnsi="Source Sans Pro"/>
      <w:sz w:val="24"/>
      <w:szCs w:val="24"/>
    </w:rPr>
  </w:style>
  <w:style w:type="paragraph" w:styleId="ListNumber">
    <w:name w:val="List Number"/>
    <w:basedOn w:val="Normal"/>
    <w:uiPriority w:val="99"/>
    <w:semiHidden/>
    <w:unhideWhenUsed/>
    <w:rsid w:val="00751E87"/>
    <w:pPr>
      <w:numPr>
        <w:numId w:val="3"/>
      </w:numPr>
      <w:contextualSpacing/>
    </w:pPr>
    <w:rPr>
      <w:sz w:val="20"/>
    </w:rPr>
  </w:style>
  <w:style w:type="character" w:customStyle="1" w:styleId="Heading3Char">
    <w:name w:val="Heading 3 Char"/>
    <w:basedOn w:val="DefaultParagraphFont"/>
    <w:link w:val="Heading3"/>
    <w:uiPriority w:val="9"/>
    <w:rsid w:val="003E11E8"/>
    <w:rPr>
      <w:rFonts w:ascii="Source Sans Pro Semibold" w:hAnsi="Source Sans Pro Semibold"/>
      <w:bCs/>
      <w:sz w:val="24"/>
      <w:szCs w:val="24"/>
    </w:rPr>
  </w:style>
  <w:style w:type="character" w:customStyle="1" w:styleId="ListParagraphChar">
    <w:name w:val="List Paragraph Char"/>
    <w:basedOn w:val="DefaultParagraphFont"/>
    <w:link w:val="ListParagraph"/>
    <w:uiPriority w:val="1"/>
    <w:rsid w:val="0099208B"/>
    <w:rPr>
      <w:rFonts w:ascii="Source Sans Pro Semibold" w:hAnsi="Source Sans Pro Semibold"/>
      <w:sz w:val="24"/>
      <w:szCs w:val="24"/>
    </w:rPr>
  </w:style>
  <w:style w:type="paragraph" w:styleId="Date">
    <w:name w:val="Date"/>
    <w:basedOn w:val="Subtitle"/>
    <w:next w:val="BodyText"/>
    <w:link w:val="DateChar"/>
    <w:uiPriority w:val="99"/>
    <w:unhideWhenUsed/>
    <w:rsid w:val="0038426F"/>
    <w:pPr>
      <w:spacing w:before="240" w:after="240" w:line="300" w:lineRule="auto"/>
    </w:pPr>
  </w:style>
  <w:style w:type="character" w:customStyle="1" w:styleId="DateChar">
    <w:name w:val="Date Char"/>
    <w:basedOn w:val="DefaultParagraphFont"/>
    <w:link w:val="Date"/>
    <w:uiPriority w:val="99"/>
    <w:rsid w:val="0038426F"/>
    <w:rPr>
      <w:rFonts w:ascii="Source Sans Pro Semibold" w:hAnsi="Source Sans Pro Semibold"/>
      <w:sz w:val="32"/>
      <w:szCs w:val="32"/>
    </w:rPr>
  </w:style>
  <w:style w:type="paragraph" w:customStyle="1" w:styleId="Heading2List">
    <w:name w:val="Heading 2 List"/>
    <w:basedOn w:val="Heading2"/>
    <w:next w:val="BodyText"/>
    <w:link w:val="Heading2ListChar"/>
    <w:qFormat/>
    <w:rsid w:val="00880229"/>
  </w:style>
  <w:style w:type="paragraph" w:customStyle="1" w:styleId="Heading2ListBeforeTable">
    <w:name w:val="Heading 2 List Before Table"/>
    <w:basedOn w:val="Heading2"/>
    <w:next w:val="BodyText"/>
    <w:qFormat/>
    <w:rsid w:val="00936D80"/>
  </w:style>
  <w:style w:type="character" w:customStyle="1" w:styleId="Heading2Char">
    <w:name w:val="Heading 2 Char"/>
    <w:basedOn w:val="DefaultParagraphFont"/>
    <w:link w:val="Heading2"/>
    <w:rsid w:val="0038426F"/>
    <w:rPr>
      <w:rFonts w:ascii="Source Sans Pro Semibold" w:hAnsi="Source Sans Pro Semibold"/>
      <w:bCs/>
      <w:sz w:val="24"/>
      <w:szCs w:val="24"/>
    </w:rPr>
  </w:style>
  <w:style w:type="character" w:customStyle="1" w:styleId="Heading2ListChar">
    <w:name w:val="Heading 2 List Char"/>
    <w:basedOn w:val="Heading2Char"/>
    <w:link w:val="Heading2List"/>
    <w:rsid w:val="00880229"/>
    <w:rPr>
      <w:rFonts w:ascii="Source Sans Pro Semibold" w:hAnsi="Source Sans Pro Semibold"/>
      <w:bCs/>
      <w:sz w:val="24"/>
      <w:szCs w:val="24"/>
    </w:rPr>
  </w:style>
  <w:style w:type="paragraph" w:customStyle="1" w:styleId="Heading2NoNavigation">
    <w:name w:val="Heading 2 (No Navigation)"/>
    <w:next w:val="BodyText"/>
    <w:link w:val="Heading2NoNavigationChar"/>
    <w:qFormat/>
    <w:rsid w:val="00936D80"/>
    <w:pPr>
      <w:keepNext/>
      <w:keepLines/>
      <w:spacing w:before="120" w:line="300" w:lineRule="auto"/>
    </w:pPr>
    <w:rPr>
      <w:rFonts w:ascii="Source Sans Pro Semibold" w:hAnsi="Source Sans Pro Semibold"/>
      <w:bCs/>
      <w:sz w:val="24"/>
      <w:szCs w:val="24"/>
    </w:rPr>
  </w:style>
  <w:style w:type="paragraph" w:customStyle="1" w:styleId="BodyTextSemibold">
    <w:name w:val="Body Text Semibold"/>
    <w:next w:val="BodyText"/>
    <w:link w:val="BodyTextSemiboldChar"/>
    <w:qFormat/>
    <w:rsid w:val="00F86251"/>
    <w:pPr>
      <w:spacing w:before="120" w:line="300" w:lineRule="auto"/>
    </w:pPr>
    <w:rPr>
      <w:rFonts w:ascii="Source Sans Pro Semibold" w:hAnsi="Source Sans Pro Semibold"/>
      <w:sz w:val="24"/>
      <w:szCs w:val="24"/>
    </w:rPr>
  </w:style>
  <w:style w:type="character" w:customStyle="1" w:styleId="Heading2NoNavigationChar">
    <w:name w:val="Heading 2 (No Navigation) Char"/>
    <w:basedOn w:val="DefaultParagraphFont"/>
    <w:link w:val="Heading2NoNavigation"/>
    <w:rsid w:val="00936D80"/>
    <w:rPr>
      <w:rFonts w:ascii="Source Sans Pro Semibold" w:hAnsi="Source Sans Pro Semibold"/>
      <w:bCs/>
      <w:sz w:val="24"/>
      <w:szCs w:val="24"/>
    </w:rPr>
  </w:style>
  <w:style w:type="paragraph" w:customStyle="1" w:styleId="SignatureBlock">
    <w:name w:val="Signature Block"/>
    <w:link w:val="SignatureBlockChar"/>
    <w:qFormat/>
    <w:rsid w:val="00326A2B"/>
    <w:pPr>
      <w:spacing w:before="360"/>
    </w:pPr>
    <w:rPr>
      <w:rFonts w:ascii="Source Sans Pro" w:eastAsia="Arial Unicode MS" w:hAnsi="Source Sans Pro"/>
      <w:sz w:val="24"/>
      <w:szCs w:val="24"/>
      <w:u w:val="single"/>
    </w:rPr>
  </w:style>
  <w:style w:type="character" w:customStyle="1" w:styleId="BodyTextSemiboldChar">
    <w:name w:val="Body Text Semibold Char"/>
    <w:basedOn w:val="BodyTextChar"/>
    <w:link w:val="BodyTextSemibold"/>
    <w:rsid w:val="00F86251"/>
    <w:rPr>
      <w:rFonts w:ascii="Source Sans Pro Semibold" w:hAnsi="Source Sans Pro Semibold"/>
      <w:sz w:val="24"/>
      <w:szCs w:val="24"/>
    </w:rPr>
  </w:style>
  <w:style w:type="paragraph" w:customStyle="1" w:styleId="SignatureName">
    <w:name w:val="Signature Name"/>
    <w:link w:val="SignatureNameChar"/>
    <w:qFormat/>
    <w:rsid w:val="00326A2B"/>
    <w:rPr>
      <w:rFonts w:ascii="Source Sans Pro" w:eastAsia="Arial Unicode MS" w:hAnsi="Source Sans Pro"/>
      <w:sz w:val="24"/>
      <w:szCs w:val="24"/>
    </w:rPr>
  </w:style>
  <w:style w:type="character" w:customStyle="1" w:styleId="SignatureBlockChar">
    <w:name w:val="Signature Block Char"/>
    <w:basedOn w:val="DefaultParagraphFont"/>
    <w:link w:val="SignatureBlock"/>
    <w:rsid w:val="00326A2B"/>
    <w:rPr>
      <w:rFonts w:ascii="Source Sans Pro" w:eastAsia="Arial Unicode MS" w:hAnsi="Source Sans Pro"/>
      <w:sz w:val="24"/>
      <w:szCs w:val="24"/>
      <w:u w:val="single"/>
    </w:rPr>
  </w:style>
  <w:style w:type="paragraph" w:customStyle="1" w:styleId="TranscribedBy">
    <w:name w:val="Transcribed By"/>
    <w:basedOn w:val="BodyText"/>
    <w:link w:val="TranscribedByChar"/>
    <w:qFormat/>
    <w:rsid w:val="00326A2B"/>
    <w:pPr>
      <w:spacing w:before="360"/>
    </w:pPr>
    <w:rPr>
      <w:rFonts w:eastAsia="Arial Unicode MS"/>
    </w:rPr>
  </w:style>
  <w:style w:type="character" w:customStyle="1" w:styleId="SignatureNameChar">
    <w:name w:val="Signature Name Char"/>
    <w:basedOn w:val="DefaultParagraphFont"/>
    <w:link w:val="SignatureName"/>
    <w:rsid w:val="00326A2B"/>
    <w:rPr>
      <w:rFonts w:ascii="Source Sans Pro" w:eastAsia="Arial Unicode MS" w:hAnsi="Source Sans Pro"/>
      <w:sz w:val="24"/>
      <w:szCs w:val="24"/>
    </w:rPr>
  </w:style>
  <w:style w:type="table" w:styleId="TableGridLight">
    <w:name w:val="Grid Table Light"/>
    <w:basedOn w:val="TableNormal"/>
    <w:uiPriority w:val="40"/>
    <w:rsid w:val="00326A2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ranscribedByChar">
    <w:name w:val="Transcribed By Char"/>
    <w:basedOn w:val="BodyTextChar"/>
    <w:link w:val="TranscribedBy"/>
    <w:rsid w:val="00326A2B"/>
    <w:rPr>
      <w:rFonts w:ascii="Source Sans Pro" w:eastAsia="Arial Unicode MS" w:hAnsi="Source Sans Pro"/>
      <w:sz w:val="24"/>
      <w:szCs w:val="24"/>
    </w:rPr>
  </w:style>
  <w:style w:type="paragraph" w:styleId="List">
    <w:name w:val="List"/>
    <w:basedOn w:val="BodyText"/>
    <w:uiPriority w:val="99"/>
    <w:unhideWhenUsed/>
    <w:qFormat/>
    <w:rsid w:val="00B50E29"/>
    <w:pPr>
      <w:numPr>
        <w:numId w:val="19"/>
      </w:numPr>
      <w:ind w:left="360"/>
    </w:pPr>
  </w:style>
  <w:style w:type="paragraph" w:styleId="ListBullet">
    <w:name w:val="List Bullet"/>
    <w:basedOn w:val="BodyText"/>
    <w:uiPriority w:val="99"/>
    <w:unhideWhenUsed/>
    <w:qFormat/>
    <w:rsid w:val="00C03B73"/>
    <w:pPr>
      <w:numPr>
        <w:numId w:val="7"/>
      </w:numPr>
    </w:pPr>
  </w:style>
  <w:style w:type="paragraph" w:customStyle="1" w:styleId="BodyTextIndented">
    <w:name w:val="Body Text Indented"/>
    <w:basedOn w:val="BodyText"/>
    <w:link w:val="BodyTextIndentedChar"/>
    <w:qFormat/>
    <w:rsid w:val="00215642"/>
    <w:rPr>
      <w:rFonts w:eastAsia="Calibri" w:cs="Calibri"/>
      <w:color w:val="000000"/>
    </w:rPr>
  </w:style>
  <w:style w:type="character" w:customStyle="1" w:styleId="BodyTextIndentedChar">
    <w:name w:val="Body Text Indented Char"/>
    <w:basedOn w:val="BodyTextChar"/>
    <w:link w:val="BodyTextIndented"/>
    <w:rsid w:val="00215642"/>
    <w:rPr>
      <w:rFonts w:ascii="Source Sans Pro" w:eastAsia="Calibri" w:hAnsi="Source Sans Pro"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016787">
      <w:bodyDiv w:val="1"/>
      <w:marLeft w:val="0"/>
      <w:marRight w:val="0"/>
      <w:marTop w:val="0"/>
      <w:marBottom w:val="0"/>
      <w:divBdr>
        <w:top w:val="none" w:sz="0" w:space="0" w:color="auto"/>
        <w:left w:val="none" w:sz="0" w:space="0" w:color="auto"/>
        <w:bottom w:val="none" w:sz="0" w:space="0" w:color="auto"/>
        <w:right w:val="none" w:sz="0" w:space="0" w:color="auto"/>
      </w:divBdr>
      <w:divsChild>
        <w:div w:id="2117674334">
          <w:marLeft w:val="446"/>
          <w:marRight w:val="0"/>
          <w:marTop w:val="0"/>
          <w:marBottom w:val="0"/>
          <w:divBdr>
            <w:top w:val="none" w:sz="0" w:space="0" w:color="auto"/>
            <w:left w:val="none" w:sz="0" w:space="0" w:color="auto"/>
            <w:bottom w:val="none" w:sz="0" w:space="0" w:color="auto"/>
            <w:right w:val="none" w:sz="0" w:space="0" w:color="auto"/>
          </w:divBdr>
        </w:div>
      </w:divsChild>
    </w:div>
    <w:div w:id="185682688">
      <w:bodyDiv w:val="1"/>
      <w:marLeft w:val="0"/>
      <w:marRight w:val="0"/>
      <w:marTop w:val="0"/>
      <w:marBottom w:val="0"/>
      <w:divBdr>
        <w:top w:val="none" w:sz="0" w:space="0" w:color="auto"/>
        <w:left w:val="none" w:sz="0" w:space="0" w:color="auto"/>
        <w:bottom w:val="none" w:sz="0" w:space="0" w:color="auto"/>
        <w:right w:val="none" w:sz="0" w:space="0" w:color="auto"/>
      </w:divBdr>
    </w:div>
    <w:div w:id="191311553">
      <w:bodyDiv w:val="1"/>
      <w:marLeft w:val="0"/>
      <w:marRight w:val="0"/>
      <w:marTop w:val="0"/>
      <w:marBottom w:val="0"/>
      <w:divBdr>
        <w:top w:val="none" w:sz="0" w:space="0" w:color="auto"/>
        <w:left w:val="none" w:sz="0" w:space="0" w:color="auto"/>
        <w:bottom w:val="none" w:sz="0" w:space="0" w:color="auto"/>
        <w:right w:val="none" w:sz="0" w:space="0" w:color="auto"/>
      </w:divBdr>
      <w:divsChild>
        <w:div w:id="1458403440">
          <w:marLeft w:val="547"/>
          <w:marRight w:val="0"/>
          <w:marTop w:val="0"/>
          <w:marBottom w:val="0"/>
          <w:divBdr>
            <w:top w:val="none" w:sz="0" w:space="0" w:color="auto"/>
            <w:left w:val="none" w:sz="0" w:space="0" w:color="auto"/>
            <w:bottom w:val="none" w:sz="0" w:space="0" w:color="auto"/>
            <w:right w:val="none" w:sz="0" w:space="0" w:color="auto"/>
          </w:divBdr>
        </w:div>
        <w:div w:id="1895433077">
          <w:marLeft w:val="547"/>
          <w:marRight w:val="0"/>
          <w:marTop w:val="0"/>
          <w:marBottom w:val="0"/>
          <w:divBdr>
            <w:top w:val="none" w:sz="0" w:space="0" w:color="auto"/>
            <w:left w:val="none" w:sz="0" w:space="0" w:color="auto"/>
            <w:bottom w:val="none" w:sz="0" w:space="0" w:color="auto"/>
            <w:right w:val="none" w:sz="0" w:space="0" w:color="auto"/>
          </w:divBdr>
        </w:div>
        <w:div w:id="2142720970">
          <w:marLeft w:val="547"/>
          <w:marRight w:val="0"/>
          <w:marTop w:val="0"/>
          <w:marBottom w:val="0"/>
          <w:divBdr>
            <w:top w:val="none" w:sz="0" w:space="0" w:color="auto"/>
            <w:left w:val="none" w:sz="0" w:space="0" w:color="auto"/>
            <w:bottom w:val="none" w:sz="0" w:space="0" w:color="auto"/>
            <w:right w:val="none" w:sz="0" w:space="0" w:color="auto"/>
          </w:divBdr>
        </w:div>
      </w:divsChild>
    </w:div>
    <w:div w:id="195122626">
      <w:bodyDiv w:val="1"/>
      <w:marLeft w:val="0"/>
      <w:marRight w:val="0"/>
      <w:marTop w:val="0"/>
      <w:marBottom w:val="0"/>
      <w:divBdr>
        <w:top w:val="none" w:sz="0" w:space="0" w:color="auto"/>
        <w:left w:val="none" w:sz="0" w:space="0" w:color="auto"/>
        <w:bottom w:val="none" w:sz="0" w:space="0" w:color="auto"/>
        <w:right w:val="none" w:sz="0" w:space="0" w:color="auto"/>
      </w:divBdr>
    </w:div>
    <w:div w:id="235752114">
      <w:bodyDiv w:val="1"/>
      <w:marLeft w:val="0"/>
      <w:marRight w:val="0"/>
      <w:marTop w:val="0"/>
      <w:marBottom w:val="0"/>
      <w:divBdr>
        <w:top w:val="none" w:sz="0" w:space="0" w:color="auto"/>
        <w:left w:val="none" w:sz="0" w:space="0" w:color="auto"/>
        <w:bottom w:val="none" w:sz="0" w:space="0" w:color="auto"/>
        <w:right w:val="none" w:sz="0" w:space="0" w:color="auto"/>
      </w:divBdr>
    </w:div>
    <w:div w:id="237056671">
      <w:bodyDiv w:val="1"/>
      <w:marLeft w:val="0"/>
      <w:marRight w:val="0"/>
      <w:marTop w:val="0"/>
      <w:marBottom w:val="0"/>
      <w:divBdr>
        <w:top w:val="none" w:sz="0" w:space="0" w:color="auto"/>
        <w:left w:val="none" w:sz="0" w:space="0" w:color="auto"/>
        <w:bottom w:val="none" w:sz="0" w:space="0" w:color="auto"/>
        <w:right w:val="none" w:sz="0" w:space="0" w:color="auto"/>
      </w:divBdr>
    </w:div>
    <w:div w:id="281889659">
      <w:bodyDiv w:val="1"/>
      <w:marLeft w:val="0"/>
      <w:marRight w:val="0"/>
      <w:marTop w:val="0"/>
      <w:marBottom w:val="0"/>
      <w:divBdr>
        <w:top w:val="none" w:sz="0" w:space="0" w:color="auto"/>
        <w:left w:val="none" w:sz="0" w:space="0" w:color="auto"/>
        <w:bottom w:val="none" w:sz="0" w:space="0" w:color="auto"/>
        <w:right w:val="none" w:sz="0" w:space="0" w:color="auto"/>
      </w:divBdr>
    </w:div>
    <w:div w:id="290593286">
      <w:bodyDiv w:val="1"/>
      <w:marLeft w:val="0"/>
      <w:marRight w:val="0"/>
      <w:marTop w:val="0"/>
      <w:marBottom w:val="0"/>
      <w:divBdr>
        <w:top w:val="none" w:sz="0" w:space="0" w:color="auto"/>
        <w:left w:val="none" w:sz="0" w:space="0" w:color="auto"/>
        <w:bottom w:val="none" w:sz="0" w:space="0" w:color="auto"/>
        <w:right w:val="none" w:sz="0" w:space="0" w:color="auto"/>
      </w:divBdr>
      <w:divsChild>
        <w:div w:id="280429234">
          <w:marLeft w:val="547"/>
          <w:marRight w:val="0"/>
          <w:marTop w:val="0"/>
          <w:marBottom w:val="0"/>
          <w:divBdr>
            <w:top w:val="none" w:sz="0" w:space="0" w:color="auto"/>
            <w:left w:val="none" w:sz="0" w:space="0" w:color="auto"/>
            <w:bottom w:val="none" w:sz="0" w:space="0" w:color="auto"/>
            <w:right w:val="none" w:sz="0" w:space="0" w:color="auto"/>
          </w:divBdr>
        </w:div>
        <w:div w:id="440804248">
          <w:marLeft w:val="547"/>
          <w:marRight w:val="0"/>
          <w:marTop w:val="0"/>
          <w:marBottom w:val="0"/>
          <w:divBdr>
            <w:top w:val="none" w:sz="0" w:space="0" w:color="auto"/>
            <w:left w:val="none" w:sz="0" w:space="0" w:color="auto"/>
            <w:bottom w:val="none" w:sz="0" w:space="0" w:color="auto"/>
            <w:right w:val="none" w:sz="0" w:space="0" w:color="auto"/>
          </w:divBdr>
        </w:div>
        <w:div w:id="657344896">
          <w:marLeft w:val="547"/>
          <w:marRight w:val="0"/>
          <w:marTop w:val="0"/>
          <w:marBottom w:val="0"/>
          <w:divBdr>
            <w:top w:val="none" w:sz="0" w:space="0" w:color="auto"/>
            <w:left w:val="none" w:sz="0" w:space="0" w:color="auto"/>
            <w:bottom w:val="none" w:sz="0" w:space="0" w:color="auto"/>
            <w:right w:val="none" w:sz="0" w:space="0" w:color="auto"/>
          </w:divBdr>
        </w:div>
        <w:div w:id="695816735">
          <w:marLeft w:val="547"/>
          <w:marRight w:val="0"/>
          <w:marTop w:val="0"/>
          <w:marBottom w:val="0"/>
          <w:divBdr>
            <w:top w:val="none" w:sz="0" w:space="0" w:color="auto"/>
            <w:left w:val="none" w:sz="0" w:space="0" w:color="auto"/>
            <w:bottom w:val="none" w:sz="0" w:space="0" w:color="auto"/>
            <w:right w:val="none" w:sz="0" w:space="0" w:color="auto"/>
          </w:divBdr>
        </w:div>
        <w:div w:id="818769438">
          <w:marLeft w:val="547"/>
          <w:marRight w:val="0"/>
          <w:marTop w:val="0"/>
          <w:marBottom w:val="0"/>
          <w:divBdr>
            <w:top w:val="none" w:sz="0" w:space="0" w:color="auto"/>
            <w:left w:val="none" w:sz="0" w:space="0" w:color="auto"/>
            <w:bottom w:val="none" w:sz="0" w:space="0" w:color="auto"/>
            <w:right w:val="none" w:sz="0" w:space="0" w:color="auto"/>
          </w:divBdr>
        </w:div>
        <w:div w:id="1220941631">
          <w:marLeft w:val="547"/>
          <w:marRight w:val="0"/>
          <w:marTop w:val="0"/>
          <w:marBottom w:val="0"/>
          <w:divBdr>
            <w:top w:val="none" w:sz="0" w:space="0" w:color="auto"/>
            <w:left w:val="none" w:sz="0" w:space="0" w:color="auto"/>
            <w:bottom w:val="none" w:sz="0" w:space="0" w:color="auto"/>
            <w:right w:val="none" w:sz="0" w:space="0" w:color="auto"/>
          </w:divBdr>
        </w:div>
        <w:div w:id="1840538898">
          <w:marLeft w:val="547"/>
          <w:marRight w:val="0"/>
          <w:marTop w:val="0"/>
          <w:marBottom w:val="0"/>
          <w:divBdr>
            <w:top w:val="none" w:sz="0" w:space="0" w:color="auto"/>
            <w:left w:val="none" w:sz="0" w:space="0" w:color="auto"/>
            <w:bottom w:val="none" w:sz="0" w:space="0" w:color="auto"/>
            <w:right w:val="none" w:sz="0" w:space="0" w:color="auto"/>
          </w:divBdr>
        </w:div>
      </w:divsChild>
    </w:div>
    <w:div w:id="298729638">
      <w:bodyDiv w:val="1"/>
      <w:marLeft w:val="0"/>
      <w:marRight w:val="0"/>
      <w:marTop w:val="0"/>
      <w:marBottom w:val="0"/>
      <w:divBdr>
        <w:top w:val="none" w:sz="0" w:space="0" w:color="auto"/>
        <w:left w:val="none" w:sz="0" w:space="0" w:color="auto"/>
        <w:bottom w:val="none" w:sz="0" w:space="0" w:color="auto"/>
        <w:right w:val="none" w:sz="0" w:space="0" w:color="auto"/>
      </w:divBdr>
    </w:div>
    <w:div w:id="316037234">
      <w:bodyDiv w:val="1"/>
      <w:marLeft w:val="0"/>
      <w:marRight w:val="0"/>
      <w:marTop w:val="0"/>
      <w:marBottom w:val="0"/>
      <w:divBdr>
        <w:top w:val="none" w:sz="0" w:space="0" w:color="auto"/>
        <w:left w:val="none" w:sz="0" w:space="0" w:color="auto"/>
        <w:bottom w:val="none" w:sz="0" w:space="0" w:color="auto"/>
        <w:right w:val="none" w:sz="0" w:space="0" w:color="auto"/>
      </w:divBdr>
    </w:div>
    <w:div w:id="323779106">
      <w:bodyDiv w:val="1"/>
      <w:marLeft w:val="0"/>
      <w:marRight w:val="0"/>
      <w:marTop w:val="0"/>
      <w:marBottom w:val="0"/>
      <w:divBdr>
        <w:top w:val="none" w:sz="0" w:space="0" w:color="auto"/>
        <w:left w:val="none" w:sz="0" w:space="0" w:color="auto"/>
        <w:bottom w:val="none" w:sz="0" w:space="0" w:color="auto"/>
        <w:right w:val="none" w:sz="0" w:space="0" w:color="auto"/>
      </w:divBdr>
    </w:div>
    <w:div w:id="360201924">
      <w:bodyDiv w:val="1"/>
      <w:marLeft w:val="0"/>
      <w:marRight w:val="0"/>
      <w:marTop w:val="0"/>
      <w:marBottom w:val="0"/>
      <w:divBdr>
        <w:top w:val="none" w:sz="0" w:space="0" w:color="auto"/>
        <w:left w:val="none" w:sz="0" w:space="0" w:color="auto"/>
        <w:bottom w:val="none" w:sz="0" w:space="0" w:color="auto"/>
        <w:right w:val="none" w:sz="0" w:space="0" w:color="auto"/>
      </w:divBdr>
    </w:div>
    <w:div w:id="414400676">
      <w:bodyDiv w:val="1"/>
      <w:marLeft w:val="0"/>
      <w:marRight w:val="0"/>
      <w:marTop w:val="0"/>
      <w:marBottom w:val="0"/>
      <w:divBdr>
        <w:top w:val="none" w:sz="0" w:space="0" w:color="auto"/>
        <w:left w:val="none" w:sz="0" w:space="0" w:color="auto"/>
        <w:bottom w:val="none" w:sz="0" w:space="0" w:color="auto"/>
        <w:right w:val="none" w:sz="0" w:space="0" w:color="auto"/>
      </w:divBdr>
    </w:div>
    <w:div w:id="415829166">
      <w:bodyDiv w:val="1"/>
      <w:marLeft w:val="0"/>
      <w:marRight w:val="0"/>
      <w:marTop w:val="0"/>
      <w:marBottom w:val="0"/>
      <w:divBdr>
        <w:top w:val="none" w:sz="0" w:space="0" w:color="auto"/>
        <w:left w:val="none" w:sz="0" w:space="0" w:color="auto"/>
        <w:bottom w:val="none" w:sz="0" w:space="0" w:color="auto"/>
        <w:right w:val="none" w:sz="0" w:space="0" w:color="auto"/>
      </w:divBdr>
    </w:div>
    <w:div w:id="423959719">
      <w:bodyDiv w:val="1"/>
      <w:marLeft w:val="0"/>
      <w:marRight w:val="0"/>
      <w:marTop w:val="0"/>
      <w:marBottom w:val="0"/>
      <w:divBdr>
        <w:top w:val="none" w:sz="0" w:space="0" w:color="auto"/>
        <w:left w:val="none" w:sz="0" w:space="0" w:color="auto"/>
        <w:bottom w:val="none" w:sz="0" w:space="0" w:color="auto"/>
        <w:right w:val="none" w:sz="0" w:space="0" w:color="auto"/>
      </w:divBdr>
    </w:div>
    <w:div w:id="425153966">
      <w:bodyDiv w:val="1"/>
      <w:marLeft w:val="0"/>
      <w:marRight w:val="0"/>
      <w:marTop w:val="0"/>
      <w:marBottom w:val="0"/>
      <w:divBdr>
        <w:top w:val="none" w:sz="0" w:space="0" w:color="auto"/>
        <w:left w:val="none" w:sz="0" w:space="0" w:color="auto"/>
        <w:bottom w:val="none" w:sz="0" w:space="0" w:color="auto"/>
        <w:right w:val="none" w:sz="0" w:space="0" w:color="auto"/>
      </w:divBdr>
      <w:divsChild>
        <w:div w:id="1691952855">
          <w:marLeft w:val="446"/>
          <w:marRight w:val="0"/>
          <w:marTop w:val="0"/>
          <w:marBottom w:val="0"/>
          <w:divBdr>
            <w:top w:val="none" w:sz="0" w:space="0" w:color="auto"/>
            <w:left w:val="none" w:sz="0" w:space="0" w:color="auto"/>
            <w:bottom w:val="none" w:sz="0" w:space="0" w:color="auto"/>
            <w:right w:val="none" w:sz="0" w:space="0" w:color="auto"/>
          </w:divBdr>
        </w:div>
      </w:divsChild>
    </w:div>
    <w:div w:id="455831881">
      <w:bodyDiv w:val="1"/>
      <w:marLeft w:val="0"/>
      <w:marRight w:val="0"/>
      <w:marTop w:val="0"/>
      <w:marBottom w:val="0"/>
      <w:divBdr>
        <w:top w:val="none" w:sz="0" w:space="0" w:color="auto"/>
        <w:left w:val="none" w:sz="0" w:space="0" w:color="auto"/>
        <w:bottom w:val="none" w:sz="0" w:space="0" w:color="auto"/>
        <w:right w:val="none" w:sz="0" w:space="0" w:color="auto"/>
      </w:divBdr>
    </w:div>
    <w:div w:id="484517246">
      <w:bodyDiv w:val="1"/>
      <w:marLeft w:val="0"/>
      <w:marRight w:val="0"/>
      <w:marTop w:val="0"/>
      <w:marBottom w:val="0"/>
      <w:divBdr>
        <w:top w:val="none" w:sz="0" w:space="0" w:color="auto"/>
        <w:left w:val="none" w:sz="0" w:space="0" w:color="auto"/>
        <w:bottom w:val="none" w:sz="0" w:space="0" w:color="auto"/>
        <w:right w:val="none" w:sz="0" w:space="0" w:color="auto"/>
      </w:divBdr>
    </w:div>
    <w:div w:id="583800111">
      <w:bodyDiv w:val="1"/>
      <w:marLeft w:val="0"/>
      <w:marRight w:val="0"/>
      <w:marTop w:val="0"/>
      <w:marBottom w:val="0"/>
      <w:divBdr>
        <w:top w:val="none" w:sz="0" w:space="0" w:color="auto"/>
        <w:left w:val="none" w:sz="0" w:space="0" w:color="auto"/>
        <w:bottom w:val="none" w:sz="0" w:space="0" w:color="auto"/>
        <w:right w:val="none" w:sz="0" w:space="0" w:color="auto"/>
      </w:divBdr>
    </w:div>
    <w:div w:id="590431345">
      <w:bodyDiv w:val="1"/>
      <w:marLeft w:val="0"/>
      <w:marRight w:val="0"/>
      <w:marTop w:val="0"/>
      <w:marBottom w:val="0"/>
      <w:divBdr>
        <w:top w:val="none" w:sz="0" w:space="0" w:color="auto"/>
        <w:left w:val="none" w:sz="0" w:space="0" w:color="auto"/>
        <w:bottom w:val="none" w:sz="0" w:space="0" w:color="auto"/>
        <w:right w:val="none" w:sz="0" w:space="0" w:color="auto"/>
      </w:divBdr>
    </w:div>
    <w:div w:id="636491844">
      <w:bodyDiv w:val="1"/>
      <w:marLeft w:val="0"/>
      <w:marRight w:val="0"/>
      <w:marTop w:val="0"/>
      <w:marBottom w:val="0"/>
      <w:divBdr>
        <w:top w:val="none" w:sz="0" w:space="0" w:color="auto"/>
        <w:left w:val="none" w:sz="0" w:space="0" w:color="auto"/>
        <w:bottom w:val="none" w:sz="0" w:space="0" w:color="auto"/>
        <w:right w:val="none" w:sz="0" w:space="0" w:color="auto"/>
      </w:divBdr>
    </w:div>
    <w:div w:id="664629769">
      <w:bodyDiv w:val="1"/>
      <w:marLeft w:val="0"/>
      <w:marRight w:val="0"/>
      <w:marTop w:val="0"/>
      <w:marBottom w:val="0"/>
      <w:divBdr>
        <w:top w:val="none" w:sz="0" w:space="0" w:color="auto"/>
        <w:left w:val="none" w:sz="0" w:space="0" w:color="auto"/>
        <w:bottom w:val="none" w:sz="0" w:space="0" w:color="auto"/>
        <w:right w:val="none" w:sz="0" w:space="0" w:color="auto"/>
      </w:divBdr>
    </w:div>
    <w:div w:id="704602300">
      <w:bodyDiv w:val="1"/>
      <w:marLeft w:val="0"/>
      <w:marRight w:val="0"/>
      <w:marTop w:val="0"/>
      <w:marBottom w:val="0"/>
      <w:divBdr>
        <w:top w:val="none" w:sz="0" w:space="0" w:color="auto"/>
        <w:left w:val="none" w:sz="0" w:space="0" w:color="auto"/>
        <w:bottom w:val="none" w:sz="0" w:space="0" w:color="auto"/>
        <w:right w:val="none" w:sz="0" w:space="0" w:color="auto"/>
      </w:divBdr>
      <w:divsChild>
        <w:div w:id="381759784">
          <w:marLeft w:val="547"/>
          <w:marRight w:val="0"/>
          <w:marTop w:val="0"/>
          <w:marBottom w:val="0"/>
          <w:divBdr>
            <w:top w:val="none" w:sz="0" w:space="0" w:color="auto"/>
            <w:left w:val="none" w:sz="0" w:space="0" w:color="auto"/>
            <w:bottom w:val="none" w:sz="0" w:space="0" w:color="auto"/>
            <w:right w:val="none" w:sz="0" w:space="0" w:color="auto"/>
          </w:divBdr>
        </w:div>
        <w:div w:id="1312978126">
          <w:marLeft w:val="547"/>
          <w:marRight w:val="0"/>
          <w:marTop w:val="0"/>
          <w:marBottom w:val="0"/>
          <w:divBdr>
            <w:top w:val="none" w:sz="0" w:space="0" w:color="auto"/>
            <w:left w:val="none" w:sz="0" w:space="0" w:color="auto"/>
            <w:bottom w:val="none" w:sz="0" w:space="0" w:color="auto"/>
            <w:right w:val="none" w:sz="0" w:space="0" w:color="auto"/>
          </w:divBdr>
        </w:div>
        <w:div w:id="1480272510">
          <w:marLeft w:val="547"/>
          <w:marRight w:val="0"/>
          <w:marTop w:val="0"/>
          <w:marBottom w:val="0"/>
          <w:divBdr>
            <w:top w:val="none" w:sz="0" w:space="0" w:color="auto"/>
            <w:left w:val="none" w:sz="0" w:space="0" w:color="auto"/>
            <w:bottom w:val="none" w:sz="0" w:space="0" w:color="auto"/>
            <w:right w:val="none" w:sz="0" w:space="0" w:color="auto"/>
          </w:divBdr>
        </w:div>
      </w:divsChild>
    </w:div>
    <w:div w:id="710610245">
      <w:bodyDiv w:val="1"/>
      <w:marLeft w:val="0"/>
      <w:marRight w:val="0"/>
      <w:marTop w:val="0"/>
      <w:marBottom w:val="0"/>
      <w:divBdr>
        <w:top w:val="none" w:sz="0" w:space="0" w:color="auto"/>
        <w:left w:val="none" w:sz="0" w:space="0" w:color="auto"/>
        <w:bottom w:val="none" w:sz="0" w:space="0" w:color="auto"/>
        <w:right w:val="none" w:sz="0" w:space="0" w:color="auto"/>
      </w:divBdr>
    </w:div>
    <w:div w:id="734739874">
      <w:bodyDiv w:val="1"/>
      <w:marLeft w:val="0"/>
      <w:marRight w:val="0"/>
      <w:marTop w:val="0"/>
      <w:marBottom w:val="0"/>
      <w:divBdr>
        <w:top w:val="none" w:sz="0" w:space="0" w:color="auto"/>
        <w:left w:val="none" w:sz="0" w:space="0" w:color="auto"/>
        <w:bottom w:val="none" w:sz="0" w:space="0" w:color="auto"/>
        <w:right w:val="none" w:sz="0" w:space="0" w:color="auto"/>
      </w:divBdr>
    </w:div>
    <w:div w:id="743114485">
      <w:bodyDiv w:val="1"/>
      <w:marLeft w:val="0"/>
      <w:marRight w:val="0"/>
      <w:marTop w:val="0"/>
      <w:marBottom w:val="0"/>
      <w:divBdr>
        <w:top w:val="none" w:sz="0" w:space="0" w:color="auto"/>
        <w:left w:val="none" w:sz="0" w:space="0" w:color="auto"/>
        <w:bottom w:val="none" w:sz="0" w:space="0" w:color="auto"/>
        <w:right w:val="none" w:sz="0" w:space="0" w:color="auto"/>
      </w:divBdr>
    </w:div>
    <w:div w:id="749540669">
      <w:bodyDiv w:val="1"/>
      <w:marLeft w:val="0"/>
      <w:marRight w:val="0"/>
      <w:marTop w:val="0"/>
      <w:marBottom w:val="0"/>
      <w:divBdr>
        <w:top w:val="none" w:sz="0" w:space="0" w:color="auto"/>
        <w:left w:val="none" w:sz="0" w:space="0" w:color="auto"/>
        <w:bottom w:val="none" w:sz="0" w:space="0" w:color="auto"/>
        <w:right w:val="none" w:sz="0" w:space="0" w:color="auto"/>
      </w:divBdr>
    </w:div>
    <w:div w:id="751203334">
      <w:bodyDiv w:val="1"/>
      <w:marLeft w:val="0"/>
      <w:marRight w:val="0"/>
      <w:marTop w:val="0"/>
      <w:marBottom w:val="0"/>
      <w:divBdr>
        <w:top w:val="none" w:sz="0" w:space="0" w:color="auto"/>
        <w:left w:val="none" w:sz="0" w:space="0" w:color="auto"/>
        <w:bottom w:val="none" w:sz="0" w:space="0" w:color="auto"/>
        <w:right w:val="none" w:sz="0" w:space="0" w:color="auto"/>
      </w:divBdr>
      <w:divsChild>
        <w:div w:id="961156299">
          <w:marLeft w:val="187"/>
          <w:marRight w:val="0"/>
          <w:marTop w:val="0"/>
          <w:marBottom w:val="0"/>
          <w:divBdr>
            <w:top w:val="none" w:sz="0" w:space="0" w:color="auto"/>
            <w:left w:val="none" w:sz="0" w:space="0" w:color="auto"/>
            <w:bottom w:val="none" w:sz="0" w:space="0" w:color="auto"/>
            <w:right w:val="none" w:sz="0" w:space="0" w:color="auto"/>
          </w:divBdr>
        </w:div>
      </w:divsChild>
    </w:div>
    <w:div w:id="765927093">
      <w:bodyDiv w:val="1"/>
      <w:marLeft w:val="0"/>
      <w:marRight w:val="0"/>
      <w:marTop w:val="0"/>
      <w:marBottom w:val="0"/>
      <w:divBdr>
        <w:top w:val="none" w:sz="0" w:space="0" w:color="auto"/>
        <w:left w:val="none" w:sz="0" w:space="0" w:color="auto"/>
        <w:bottom w:val="none" w:sz="0" w:space="0" w:color="auto"/>
        <w:right w:val="none" w:sz="0" w:space="0" w:color="auto"/>
      </w:divBdr>
    </w:div>
    <w:div w:id="819923055">
      <w:bodyDiv w:val="1"/>
      <w:marLeft w:val="0"/>
      <w:marRight w:val="0"/>
      <w:marTop w:val="0"/>
      <w:marBottom w:val="0"/>
      <w:divBdr>
        <w:top w:val="none" w:sz="0" w:space="0" w:color="auto"/>
        <w:left w:val="none" w:sz="0" w:space="0" w:color="auto"/>
        <w:bottom w:val="none" w:sz="0" w:space="0" w:color="auto"/>
        <w:right w:val="none" w:sz="0" w:space="0" w:color="auto"/>
      </w:divBdr>
    </w:div>
    <w:div w:id="852839306">
      <w:bodyDiv w:val="1"/>
      <w:marLeft w:val="0"/>
      <w:marRight w:val="0"/>
      <w:marTop w:val="0"/>
      <w:marBottom w:val="0"/>
      <w:divBdr>
        <w:top w:val="none" w:sz="0" w:space="0" w:color="auto"/>
        <w:left w:val="none" w:sz="0" w:space="0" w:color="auto"/>
        <w:bottom w:val="none" w:sz="0" w:space="0" w:color="auto"/>
        <w:right w:val="none" w:sz="0" w:space="0" w:color="auto"/>
      </w:divBdr>
    </w:div>
    <w:div w:id="897014756">
      <w:bodyDiv w:val="1"/>
      <w:marLeft w:val="0"/>
      <w:marRight w:val="0"/>
      <w:marTop w:val="0"/>
      <w:marBottom w:val="0"/>
      <w:divBdr>
        <w:top w:val="none" w:sz="0" w:space="0" w:color="auto"/>
        <w:left w:val="none" w:sz="0" w:space="0" w:color="auto"/>
        <w:bottom w:val="none" w:sz="0" w:space="0" w:color="auto"/>
        <w:right w:val="none" w:sz="0" w:space="0" w:color="auto"/>
      </w:divBdr>
      <w:divsChild>
        <w:div w:id="87191907">
          <w:marLeft w:val="547"/>
          <w:marRight w:val="0"/>
          <w:marTop w:val="0"/>
          <w:marBottom w:val="0"/>
          <w:divBdr>
            <w:top w:val="none" w:sz="0" w:space="0" w:color="auto"/>
            <w:left w:val="none" w:sz="0" w:space="0" w:color="auto"/>
            <w:bottom w:val="none" w:sz="0" w:space="0" w:color="auto"/>
            <w:right w:val="none" w:sz="0" w:space="0" w:color="auto"/>
          </w:divBdr>
        </w:div>
        <w:div w:id="336928755">
          <w:marLeft w:val="547"/>
          <w:marRight w:val="0"/>
          <w:marTop w:val="0"/>
          <w:marBottom w:val="0"/>
          <w:divBdr>
            <w:top w:val="none" w:sz="0" w:space="0" w:color="auto"/>
            <w:left w:val="none" w:sz="0" w:space="0" w:color="auto"/>
            <w:bottom w:val="none" w:sz="0" w:space="0" w:color="auto"/>
            <w:right w:val="none" w:sz="0" w:space="0" w:color="auto"/>
          </w:divBdr>
        </w:div>
        <w:div w:id="623540030">
          <w:marLeft w:val="547"/>
          <w:marRight w:val="0"/>
          <w:marTop w:val="0"/>
          <w:marBottom w:val="0"/>
          <w:divBdr>
            <w:top w:val="none" w:sz="0" w:space="0" w:color="auto"/>
            <w:left w:val="none" w:sz="0" w:space="0" w:color="auto"/>
            <w:bottom w:val="none" w:sz="0" w:space="0" w:color="auto"/>
            <w:right w:val="none" w:sz="0" w:space="0" w:color="auto"/>
          </w:divBdr>
        </w:div>
        <w:div w:id="1307392546">
          <w:marLeft w:val="547"/>
          <w:marRight w:val="0"/>
          <w:marTop w:val="0"/>
          <w:marBottom w:val="0"/>
          <w:divBdr>
            <w:top w:val="none" w:sz="0" w:space="0" w:color="auto"/>
            <w:left w:val="none" w:sz="0" w:space="0" w:color="auto"/>
            <w:bottom w:val="none" w:sz="0" w:space="0" w:color="auto"/>
            <w:right w:val="none" w:sz="0" w:space="0" w:color="auto"/>
          </w:divBdr>
        </w:div>
        <w:div w:id="1599676129">
          <w:marLeft w:val="547"/>
          <w:marRight w:val="0"/>
          <w:marTop w:val="0"/>
          <w:marBottom w:val="0"/>
          <w:divBdr>
            <w:top w:val="none" w:sz="0" w:space="0" w:color="auto"/>
            <w:left w:val="none" w:sz="0" w:space="0" w:color="auto"/>
            <w:bottom w:val="none" w:sz="0" w:space="0" w:color="auto"/>
            <w:right w:val="none" w:sz="0" w:space="0" w:color="auto"/>
          </w:divBdr>
        </w:div>
        <w:div w:id="2000883421">
          <w:marLeft w:val="547"/>
          <w:marRight w:val="0"/>
          <w:marTop w:val="0"/>
          <w:marBottom w:val="0"/>
          <w:divBdr>
            <w:top w:val="none" w:sz="0" w:space="0" w:color="auto"/>
            <w:left w:val="none" w:sz="0" w:space="0" w:color="auto"/>
            <w:bottom w:val="none" w:sz="0" w:space="0" w:color="auto"/>
            <w:right w:val="none" w:sz="0" w:space="0" w:color="auto"/>
          </w:divBdr>
        </w:div>
        <w:div w:id="2051689180">
          <w:marLeft w:val="547"/>
          <w:marRight w:val="0"/>
          <w:marTop w:val="0"/>
          <w:marBottom w:val="0"/>
          <w:divBdr>
            <w:top w:val="none" w:sz="0" w:space="0" w:color="auto"/>
            <w:left w:val="none" w:sz="0" w:space="0" w:color="auto"/>
            <w:bottom w:val="none" w:sz="0" w:space="0" w:color="auto"/>
            <w:right w:val="none" w:sz="0" w:space="0" w:color="auto"/>
          </w:divBdr>
        </w:div>
      </w:divsChild>
    </w:div>
    <w:div w:id="906570675">
      <w:bodyDiv w:val="1"/>
      <w:marLeft w:val="0"/>
      <w:marRight w:val="0"/>
      <w:marTop w:val="0"/>
      <w:marBottom w:val="0"/>
      <w:divBdr>
        <w:top w:val="none" w:sz="0" w:space="0" w:color="auto"/>
        <w:left w:val="none" w:sz="0" w:space="0" w:color="auto"/>
        <w:bottom w:val="none" w:sz="0" w:space="0" w:color="auto"/>
        <w:right w:val="none" w:sz="0" w:space="0" w:color="auto"/>
      </w:divBdr>
    </w:div>
    <w:div w:id="915751557">
      <w:bodyDiv w:val="1"/>
      <w:marLeft w:val="0"/>
      <w:marRight w:val="0"/>
      <w:marTop w:val="0"/>
      <w:marBottom w:val="0"/>
      <w:divBdr>
        <w:top w:val="none" w:sz="0" w:space="0" w:color="auto"/>
        <w:left w:val="none" w:sz="0" w:space="0" w:color="auto"/>
        <w:bottom w:val="none" w:sz="0" w:space="0" w:color="auto"/>
        <w:right w:val="none" w:sz="0" w:space="0" w:color="auto"/>
      </w:divBdr>
    </w:div>
    <w:div w:id="930353641">
      <w:bodyDiv w:val="1"/>
      <w:marLeft w:val="0"/>
      <w:marRight w:val="0"/>
      <w:marTop w:val="0"/>
      <w:marBottom w:val="0"/>
      <w:divBdr>
        <w:top w:val="none" w:sz="0" w:space="0" w:color="auto"/>
        <w:left w:val="none" w:sz="0" w:space="0" w:color="auto"/>
        <w:bottom w:val="none" w:sz="0" w:space="0" w:color="auto"/>
        <w:right w:val="none" w:sz="0" w:space="0" w:color="auto"/>
      </w:divBdr>
    </w:div>
    <w:div w:id="940142908">
      <w:bodyDiv w:val="1"/>
      <w:marLeft w:val="0"/>
      <w:marRight w:val="0"/>
      <w:marTop w:val="0"/>
      <w:marBottom w:val="0"/>
      <w:divBdr>
        <w:top w:val="none" w:sz="0" w:space="0" w:color="auto"/>
        <w:left w:val="none" w:sz="0" w:space="0" w:color="auto"/>
        <w:bottom w:val="none" w:sz="0" w:space="0" w:color="auto"/>
        <w:right w:val="none" w:sz="0" w:space="0" w:color="auto"/>
      </w:divBdr>
    </w:div>
    <w:div w:id="1016619636">
      <w:bodyDiv w:val="1"/>
      <w:marLeft w:val="0"/>
      <w:marRight w:val="0"/>
      <w:marTop w:val="0"/>
      <w:marBottom w:val="0"/>
      <w:divBdr>
        <w:top w:val="none" w:sz="0" w:space="0" w:color="auto"/>
        <w:left w:val="none" w:sz="0" w:space="0" w:color="auto"/>
        <w:bottom w:val="none" w:sz="0" w:space="0" w:color="auto"/>
        <w:right w:val="none" w:sz="0" w:space="0" w:color="auto"/>
      </w:divBdr>
    </w:div>
    <w:div w:id="1035547479">
      <w:bodyDiv w:val="1"/>
      <w:marLeft w:val="0"/>
      <w:marRight w:val="0"/>
      <w:marTop w:val="0"/>
      <w:marBottom w:val="0"/>
      <w:divBdr>
        <w:top w:val="none" w:sz="0" w:space="0" w:color="auto"/>
        <w:left w:val="none" w:sz="0" w:space="0" w:color="auto"/>
        <w:bottom w:val="none" w:sz="0" w:space="0" w:color="auto"/>
        <w:right w:val="none" w:sz="0" w:space="0" w:color="auto"/>
      </w:divBdr>
      <w:divsChild>
        <w:div w:id="124743003">
          <w:marLeft w:val="1080"/>
          <w:marRight w:val="0"/>
          <w:marTop w:val="0"/>
          <w:marBottom w:val="0"/>
          <w:divBdr>
            <w:top w:val="none" w:sz="0" w:space="0" w:color="auto"/>
            <w:left w:val="none" w:sz="0" w:space="0" w:color="auto"/>
            <w:bottom w:val="none" w:sz="0" w:space="0" w:color="auto"/>
            <w:right w:val="none" w:sz="0" w:space="0" w:color="auto"/>
          </w:divBdr>
        </w:div>
        <w:div w:id="744038641">
          <w:marLeft w:val="1080"/>
          <w:marRight w:val="0"/>
          <w:marTop w:val="0"/>
          <w:marBottom w:val="0"/>
          <w:divBdr>
            <w:top w:val="none" w:sz="0" w:space="0" w:color="auto"/>
            <w:left w:val="none" w:sz="0" w:space="0" w:color="auto"/>
            <w:bottom w:val="none" w:sz="0" w:space="0" w:color="auto"/>
            <w:right w:val="none" w:sz="0" w:space="0" w:color="auto"/>
          </w:divBdr>
        </w:div>
        <w:div w:id="1347056144">
          <w:marLeft w:val="2520"/>
          <w:marRight w:val="0"/>
          <w:marTop w:val="0"/>
          <w:marBottom w:val="0"/>
          <w:divBdr>
            <w:top w:val="none" w:sz="0" w:space="0" w:color="auto"/>
            <w:left w:val="none" w:sz="0" w:space="0" w:color="auto"/>
            <w:bottom w:val="none" w:sz="0" w:space="0" w:color="auto"/>
            <w:right w:val="none" w:sz="0" w:space="0" w:color="auto"/>
          </w:divBdr>
        </w:div>
        <w:div w:id="1842810626">
          <w:marLeft w:val="1080"/>
          <w:marRight w:val="0"/>
          <w:marTop w:val="0"/>
          <w:marBottom w:val="0"/>
          <w:divBdr>
            <w:top w:val="none" w:sz="0" w:space="0" w:color="auto"/>
            <w:left w:val="none" w:sz="0" w:space="0" w:color="auto"/>
            <w:bottom w:val="none" w:sz="0" w:space="0" w:color="auto"/>
            <w:right w:val="none" w:sz="0" w:space="0" w:color="auto"/>
          </w:divBdr>
        </w:div>
        <w:div w:id="1956672548">
          <w:marLeft w:val="1080"/>
          <w:marRight w:val="0"/>
          <w:marTop w:val="0"/>
          <w:marBottom w:val="0"/>
          <w:divBdr>
            <w:top w:val="none" w:sz="0" w:space="0" w:color="auto"/>
            <w:left w:val="none" w:sz="0" w:space="0" w:color="auto"/>
            <w:bottom w:val="none" w:sz="0" w:space="0" w:color="auto"/>
            <w:right w:val="none" w:sz="0" w:space="0" w:color="auto"/>
          </w:divBdr>
        </w:div>
      </w:divsChild>
    </w:div>
    <w:div w:id="1056392027">
      <w:bodyDiv w:val="1"/>
      <w:marLeft w:val="0"/>
      <w:marRight w:val="0"/>
      <w:marTop w:val="0"/>
      <w:marBottom w:val="0"/>
      <w:divBdr>
        <w:top w:val="none" w:sz="0" w:space="0" w:color="auto"/>
        <w:left w:val="none" w:sz="0" w:space="0" w:color="auto"/>
        <w:bottom w:val="none" w:sz="0" w:space="0" w:color="auto"/>
        <w:right w:val="none" w:sz="0" w:space="0" w:color="auto"/>
      </w:divBdr>
    </w:div>
    <w:div w:id="1071075880">
      <w:bodyDiv w:val="1"/>
      <w:marLeft w:val="0"/>
      <w:marRight w:val="0"/>
      <w:marTop w:val="0"/>
      <w:marBottom w:val="0"/>
      <w:divBdr>
        <w:top w:val="none" w:sz="0" w:space="0" w:color="auto"/>
        <w:left w:val="none" w:sz="0" w:space="0" w:color="auto"/>
        <w:bottom w:val="none" w:sz="0" w:space="0" w:color="auto"/>
        <w:right w:val="none" w:sz="0" w:space="0" w:color="auto"/>
      </w:divBdr>
    </w:div>
    <w:div w:id="1072431905">
      <w:bodyDiv w:val="1"/>
      <w:marLeft w:val="0"/>
      <w:marRight w:val="0"/>
      <w:marTop w:val="0"/>
      <w:marBottom w:val="0"/>
      <w:divBdr>
        <w:top w:val="none" w:sz="0" w:space="0" w:color="auto"/>
        <w:left w:val="none" w:sz="0" w:space="0" w:color="auto"/>
        <w:bottom w:val="none" w:sz="0" w:space="0" w:color="auto"/>
        <w:right w:val="none" w:sz="0" w:space="0" w:color="auto"/>
      </w:divBdr>
    </w:div>
    <w:div w:id="1116095626">
      <w:bodyDiv w:val="1"/>
      <w:marLeft w:val="0"/>
      <w:marRight w:val="0"/>
      <w:marTop w:val="0"/>
      <w:marBottom w:val="0"/>
      <w:divBdr>
        <w:top w:val="none" w:sz="0" w:space="0" w:color="auto"/>
        <w:left w:val="none" w:sz="0" w:space="0" w:color="auto"/>
        <w:bottom w:val="none" w:sz="0" w:space="0" w:color="auto"/>
        <w:right w:val="none" w:sz="0" w:space="0" w:color="auto"/>
      </w:divBdr>
    </w:div>
    <w:div w:id="1130439539">
      <w:bodyDiv w:val="1"/>
      <w:marLeft w:val="0"/>
      <w:marRight w:val="0"/>
      <w:marTop w:val="0"/>
      <w:marBottom w:val="0"/>
      <w:divBdr>
        <w:top w:val="none" w:sz="0" w:space="0" w:color="auto"/>
        <w:left w:val="none" w:sz="0" w:space="0" w:color="auto"/>
        <w:bottom w:val="none" w:sz="0" w:space="0" w:color="auto"/>
        <w:right w:val="none" w:sz="0" w:space="0" w:color="auto"/>
      </w:divBdr>
    </w:div>
    <w:div w:id="1185825140">
      <w:bodyDiv w:val="1"/>
      <w:marLeft w:val="0"/>
      <w:marRight w:val="0"/>
      <w:marTop w:val="0"/>
      <w:marBottom w:val="0"/>
      <w:divBdr>
        <w:top w:val="none" w:sz="0" w:space="0" w:color="auto"/>
        <w:left w:val="none" w:sz="0" w:space="0" w:color="auto"/>
        <w:bottom w:val="none" w:sz="0" w:space="0" w:color="auto"/>
        <w:right w:val="none" w:sz="0" w:space="0" w:color="auto"/>
      </w:divBdr>
    </w:div>
    <w:div w:id="1201239520">
      <w:bodyDiv w:val="1"/>
      <w:marLeft w:val="0"/>
      <w:marRight w:val="0"/>
      <w:marTop w:val="0"/>
      <w:marBottom w:val="0"/>
      <w:divBdr>
        <w:top w:val="none" w:sz="0" w:space="0" w:color="auto"/>
        <w:left w:val="none" w:sz="0" w:space="0" w:color="auto"/>
        <w:bottom w:val="none" w:sz="0" w:space="0" w:color="auto"/>
        <w:right w:val="none" w:sz="0" w:space="0" w:color="auto"/>
      </w:divBdr>
    </w:div>
    <w:div w:id="1235043855">
      <w:bodyDiv w:val="1"/>
      <w:marLeft w:val="0"/>
      <w:marRight w:val="0"/>
      <w:marTop w:val="0"/>
      <w:marBottom w:val="0"/>
      <w:divBdr>
        <w:top w:val="none" w:sz="0" w:space="0" w:color="auto"/>
        <w:left w:val="none" w:sz="0" w:space="0" w:color="auto"/>
        <w:bottom w:val="none" w:sz="0" w:space="0" w:color="auto"/>
        <w:right w:val="none" w:sz="0" w:space="0" w:color="auto"/>
      </w:divBdr>
      <w:divsChild>
        <w:div w:id="2142797091">
          <w:marLeft w:val="446"/>
          <w:marRight w:val="0"/>
          <w:marTop w:val="0"/>
          <w:marBottom w:val="0"/>
          <w:divBdr>
            <w:top w:val="none" w:sz="0" w:space="0" w:color="auto"/>
            <w:left w:val="none" w:sz="0" w:space="0" w:color="auto"/>
            <w:bottom w:val="none" w:sz="0" w:space="0" w:color="auto"/>
            <w:right w:val="none" w:sz="0" w:space="0" w:color="auto"/>
          </w:divBdr>
        </w:div>
      </w:divsChild>
    </w:div>
    <w:div w:id="1240359387">
      <w:bodyDiv w:val="1"/>
      <w:marLeft w:val="0"/>
      <w:marRight w:val="0"/>
      <w:marTop w:val="0"/>
      <w:marBottom w:val="0"/>
      <w:divBdr>
        <w:top w:val="none" w:sz="0" w:space="0" w:color="auto"/>
        <w:left w:val="none" w:sz="0" w:space="0" w:color="auto"/>
        <w:bottom w:val="none" w:sz="0" w:space="0" w:color="auto"/>
        <w:right w:val="none" w:sz="0" w:space="0" w:color="auto"/>
      </w:divBdr>
    </w:div>
    <w:div w:id="1240754119">
      <w:bodyDiv w:val="1"/>
      <w:marLeft w:val="0"/>
      <w:marRight w:val="0"/>
      <w:marTop w:val="0"/>
      <w:marBottom w:val="0"/>
      <w:divBdr>
        <w:top w:val="none" w:sz="0" w:space="0" w:color="auto"/>
        <w:left w:val="none" w:sz="0" w:space="0" w:color="auto"/>
        <w:bottom w:val="none" w:sz="0" w:space="0" w:color="auto"/>
        <w:right w:val="none" w:sz="0" w:space="0" w:color="auto"/>
      </w:divBdr>
    </w:div>
    <w:div w:id="1250583045">
      <w:bodyDiv w:val="1"/>
      <w:marLeft w:val="0"/>
      <w:marRight w:val="0"/>
      <w:marTop w:val="0"/>
      <w:marBottom w:val="0"/>
      <w:divBdr>
        <w:top w:val="none" w:sz="0" w:space="0" w:color="auto"/>
        <w:left w:val="none" w:sz="0" w:space="0" w:color="auto"/>
        <w:bottom w:val="none" w:sz="0" w:space="0" w:color="auto"/>
        <w:right w:val="none" w:sz="0" w:space="0" w:color="auto"/>
      </w:divBdr>
    </w:div>
    <w:div w:id="1267545511">
      <w:bodyDiv w:val="1"/>
      <w:marLeft w:val="0"/>
      <w:marRight w:val="0"/>
      <w:marTop w:val="0"/>
      <w:marBottom w:val="0"/>
      <w:divBdr>
        <w:top w:val="none" w:sz="0" w:space="0" w:color="auto"/>
        <w:left w:val="none" w:sz="0" w:space="0" w:color="auto"/>
        <w:bottom w:val="none" w:sz="0" w:space="0" w:color="auto"/>
        <w:right w:val="none" w:sz="0" w:space="0" w:color="auto"/>
      </w:divBdr>
    </w:div>
    <w:div w:id="1311637547">
      <w:bodyDiv w:val="1"/>
      <w:marLeft w:val="0"/>
      <w:marRight w:val="0"/>
      <w:marTop w:val="0"/>
      <w:marBottom w:val="0"/>
      <w:divBdr>
        <w:top w:val="none" w:sz="0" w:space="0" w:color="auto"/>
        <w:left w:val="none" w:sz="0" w:space="0" w:color="auto"/>
        <w:bottom w:val="none" w:sz="0" w:space="0" w:color="auto"/>
        <w:right w:val="none" w:sz="0" w:space="0" w:color="auto"/>
      </w:divBdr>
    </w:div>
    <w:div w:id="1321038165">
      <w:bodyDiv w:val="1"/>
      <w:marLeft w:val="0"/>
      <w:marRight w:val="0"/>
      <w:marTop w:val="0"/>
      <w:marBottom w:val="0"/>
      <w:divBdr>
        <w:top w:val="none" w:sz="0" w:space="0" w:color="auto"/>
        <w:left w:val="none" w:sz="0" w:space="0" w:color="auto"/>
        <w:bottom w:val="none" w:sz="0" w:space="0" w:color="auto"/>
        <w:right w:val="none" w:sz="0" w:space="0" w:color="auto"/>
      </w:divBdr>
    </w:div>
    <w:div w:id="1355308177">
      <w:bodyDiv w:val="1"/>
      <w:marLeft w:val="0"/>
      <w:marRight w:val="0"/>
      <w:marTop w:val="0"/>
      <w:marBottom w:val="0"/>
      <w:divBdr>
        <w:top w:val="none" w:sz="0" w:space="0" w:color="auto"/>
        <w:left w:val="none" w:sz="0" w:space="0" w:color="auto"/>
        <w:bottom w:val="none" w:sz="0" w:space="0" w:color="auto"/>
        <w:right w:val="none" w:sz="0" w:space="0" w:color="auto"/>
      </w:divBdr>
    </w:div>
    <w:div w:id="1368792653">
      <w:bodyDiv w:val="1"/>
      <w:marLeft w:val="0"/>
      <w:marRight w:val="0"/>
      <w:marTop w:val="0"/>
      <w:marBottom w:val="0"/>
      <w:divBdr>
        <w:top w:val="none" w:sz="0" w:space="0" w:color="auto"/>
        <w:left w:val="none" w:sz="0" w:space="0" w:color="auto"/>
        <w:bottom w:val="none" w:sz="0" w:space="0" w:color="auto"/>
        <w:right w:val="none" w:sz="0" w:space="0" w:color="auto"/>
      </w:divBdr>
    </w:div>
    <w:div w:id="1420102727">
      <w:bodyDiv w:val="1"/>
      <w:marLeft w:val="0"/>
      <w:marRight w:val="0"/>
      <w:marTop w:val="0"/>
      <w:marBottom w:val="0"/>
      <w:divBdr>
        <w:top w:val="none" w:sz="0" w:space="0" w:color="auto"/>
        <w:left w:val="none" w:sz="0" w:space="0" w:color="auto"/>
        <w:bottom w:val="none" w:sz="0" w:space="0" w:color="auto"/>
        <w:right w:val="none" w:sz="0" w:space="0" w:color="auto"/>
      </w:divBdr>
    </w:div>
    <w:div w:id="1445076403">
      <w:bodyDiv w:val="1"/>
      <w:marLeft w:val="0"/>
      <w:marRight w:val="0"/>
      <w:marTop w:val="0"/>
      <w:marBottom w:val="0"/>
      <w:divBdr>
        <w:top w:val="none" w:sz="0" w:space="0" w:color="auto"/>
        <w:left w:val="none" w:sz="0" w:space="0" w:color="auto"/>
        <w:bottom w:val="none" w:sz="0" w:space="0" w:color="auto"/>
        <w:right w:val="none" w:sz="0" w:space="0" w:color="auto"/>
      </w:divBdr>
    </w:div>
    <w:div w:id="1476068544">
      <w:bodyDiv w:val="1"/>
      <w:marLeft w:val="0"/>
      <w:marRight w:val="0"/>
      <w:marTop w:val="0"/>
      <w:marBottom w:val="0"/>
      <w:divBdr>
        <w:top w:val="none" w:sz="0" w:space="0" w:color="auto"/>
        <w:left w:val="none" w:sz="0" w:space="0" w:color="auto"/>
        <w:bottom w:val="none" w:sz="0" w:space="0" w:color="auto"/>
        <w:right w:val="none" w:sz="0" w:space="0" w:color="auto"/>
      </w:divBdr>
    </w:div>
    <w:div w:id="1493373222">
      <w:bodyDiv w:val="1"/>
      <w:marLeft w:val="0"/>
      <w:marRight w:val="0"/>
      <w:marTop w:val="0"/>
      <w:marBottom w:val="0"/>
      <w:divBdr>
        <w:top w:val="none" w:sz="0" w:space="0" w:color="auto"/>
        <w:left w:val="none" w:sz="0" w:space="0" w:color="auto"/>
        <w:bottom w:val="none" w:sz="0" w:space="0" w:color="auto"/>
        <w:right w:val="none" w:sz="0" w:space="0" w:color="auto"/>
      </w:divBdr>
      <w:divsChild>
        <w:div w:id="124198650">
          <w:marLeft w:val="547"/>
          <w:marRight w:val="0"/>
          <w:marTop w:val="0"/>
          <w:marBottom w:val="0"/>
          <w:divBdr>
            <w:top w:val="none" w:sz="0" w:space="0" w:color="auto"/>
            <w:left w:val="none" w:sz="0" w:space="0" w:color="auto"/>
            <w:bottom w:val="none" w:sz="0" w:space="0" w:color="auto"/>
            <w:right w:val="none" w:sz="0" w:space="0" w:color="auto"/>
          </w:divBdr>
        </w:div>
        <w:div w:id="178008252">
          <w:marLeft w:val="547"/>
          <w:marRight w:val="0"/>
          <w:marTop w:val="0"/>
          <w:marBottom w:val="0"/>
          <w:divBdr>
            <w:top w:val="none" w:sz="0" w:space="0" w:color="auto"/>
            <w:left w:val="none" w:sz="0" w:space="0" w:color="auto"/>
            <w:bottom w:val="none" w:sz="0" w:space="0" w:color="auto"/>
            <w:right w:val="none" w:sz="0" w:space="0" w:color="auto"/>
          </w:divBdr>
        </w:div>
        <w:div w:id="183786391">
          <w:marLeft w:val="547"/>
          <w:marRight w:val="0"/>
          <w:marTop w:val="0"/>
          <w:marBottom w:val="0"/>
          <w:divBdr>
            <w:top w:val="none" w:sz="0" w:space="0" w:color="auto"/>
            <w:left w:val="none" w:sz="0" w:space="0" w:color="auto"/>
            <w:bottom w:val="none" w:sz="0" w:space="0" w:color="auto"/>
            <w:right w:val="none" w:sz="0" w:space="0" w:color="auto"/>
          </w:divBdr>
        </w:div>
        <w:div w:id="258173195">
          <w:marLeft w:val="547"/>
          <w:marRight w:val="0"/>
          <w:marTop w:val="0"/>
          <w:marBottom w:val="0"/>
          <w:divBdr>
            <w:top w:val="none" w:sz="0" w:space="0" w:color="auto"/>
            <w:left w:val="none" w:sz="0" w:space="0" w:color="auto"/>
            <w:bottom w:val="none" w:sz="0" w:space="0" w:color="auto"/>
            <w:right w:val="none" w:sz="0" w:space="0" w:color="auto"/>
          </w:divBdr>
        </w:div>
        <w:div w:id="573660031">
          <w:marLeft w:val="547"/>
          <w:marRight w:val="0"/>
          <w:marTop w:val="0"/>
          <w:marBottom w:val="0"/>
          <w:divBdr>
            <w:top w:val="none" w:sz="0" w:space="0" w:color="auto"/>
            <w:left w:val="none" w:sz="0" w:space="0" w:color="auto"/>
            <w:bottom w:val="none" w:sz="0" w:space="0" w:color="auto"/>
            <w:right w:val="none" w:sz="0" w:space="0" w:color="auto"/>
          </w:divBdr>
        </w:div>
        <w:div w:id="630475619">
          <w:marLeft w:val="547"/>
          <w:marRight w:val="0"/>
          <w:marTop w:val="0"/>
          <w:marBottom w:val="0"/>
          <w:divBdr>
            <w:top w:val="none" w:sz="0" w:space="0" w:color="auto"/>
            <w:left w:val="none" w:sz="0" w:space="0" w:color="auto"/>
            <w:bottom w:val="none" w:sz="0" w:space="0" w:color="auto"/>
            <w:right w:val="none" w:sz="0" w:space="0" w:color="auto"/>
          </w:divBdr>
        </w:div>
        <w:div w:id="700933638">
          <w:marLeft w:val="547"/>
          <w:marRight w:val="0"/>
          <w:marTop w:val="0"/>
          <w:marBottom w:val="0"/>
          <w:divBdr>
            <w:top w:val="none" w:sz="0" w:space="0" w:color="auto"/>
            <w:left w:val="none" w:sz="0" w:space="0" w:color="auto"/>
            <w:bottom w:val="none" w:sz="0" w:space="0" w:color="auto"/>
            <w:right w:val="none" w:sz="0" w:space="0" w:color="auto"/>
          </w:divBdr>
        </w:div>
        <w:div w:id="746802387">
          <w:marLeft w:val="547"/>
          <w:marRight w:val="0"/>
          <w:marTop w:val="0"/>
          <w:marBottom w:val="0"/>
          <w:divBdr>
            <w:top w:val="none" w:sz="0" w:space="0" w:color="auto"/>
            <w:left w:val="none" w:sz="0" w:space="0" w:color="auto"/>
            <w:bottom w:val="none" w:sz="0" w:space="0" w:color="auto"/>
            <w:right w:val="none" w:sz="0" w:space="0" w:color="auto"/>
          </w:divBdr>
        </w:div>
        <w:div w:id="884680617">
          <w:marLeft w:val="547"/>
          <w:marRight w:val="0"/>
          <w:marTop w:val="0"/>
          <w:marBottom w:val="0"/>
          <w:divBdr>
            <w:top w:val="none" w:sz="0" w:space="0" w:color="auto"/>
            <w:left w:val="none" w:sz="0" w:space="0" w:color="auto"/>
            <w:bottom w:val="none" w:sz="0" w:space="0" w:color="auto"/>
            <w:right w:val="none" w:sz="0" w:space="0" w:color="auto"/>
          </w:divBdr>
        </w:div>
        <w:div w:id="979726107">
          <w:marLeft w:val="547"/>
          <w:marRight w:val="0"/>
          <w:marTop w:val="0"/>
          <w:marBottom w:val="0"/>
          <w:divBdr>
            <w:top w:val="none" w:sz="0" w:space="0" w:color="auto"/>
            <w:left w:val="none" w:sz="0" w:space="0" w:color="auto"/>
            <w:bottom w:val="none" w:sz="0" w:space="0" w:color="auto"/>
            <w:right w:val="none" w:sz="0" w:space="0" w:color="auto"/>
          </w:divBdr>
        </w:div>
        <w:div w:id="990793068">
          <w:marLeft w:val="547"/>
          <w:marRight w:val="0"/>
          <w:marTop w:val="0"/>
          <w:marBottom w:val="0"/>
          <w:divBdr>
            <w:top w:val="none" w:sz="0" w:space="0" w:color="auto"/>
            <w:left w:val="none" w:sz="0" w:space="0" w:color="auto"/>
            <w:bottom w:val="none" w:sz="0" w:space="0" w:color="auto"/>
            <w:right w:val="none" w:sz="0" w:space="0" w:color="auto"/>
          </w:divBdr>
        </w:div>
        <w:div w:id="1167479367">
          <w:marLeft w:val="547"/>
          <w:marRight w:val="0"/>
          <w:marTop w:val="0"/>
          <w:marBottom w:val="0"/>
          <w:divBdr>
            <w:top w:val="none" w:sz="0" w:space="0" w:color="auto"/>
            <w:left w:val="none" w:sz="0" w:space="0" w:color="auto"/>
            <w:bottom w:val="none" w:sz="0" w:space="0" w:color="auto"/>
            <w:right w:val="none" w:sz="0" w:space="0" w:color="auto"/>
          </w:divBdr>
        </w:div>
        <w:div w:id="1242178381">
          <w:marLeft w:val="547"/>
          <w:marRight w:val="0"/>
          <w:marTop w:val="0"/>
          <w:marBottom w:val="0"/>
          <w:divBdr>
            <w:top w:val="none" w:sz="0" w:space="0" w:color="auto"/>
            <w:left w:val="none" w:sz="0" w:space="0" w:color="auto"/>
            <w:bottom w:val="none" w:sz="0" w:space="0" w:color="auto"/>
            <w:right w:val="none" w:sz="0" w:space="0" w:color="auto"/>
          </w:divBdr>
        </w:div>
        <w:div w:id="1307319204">
          <w:marLeft w:val="547"/>
          <w:marRight w:val="0"/>
          <w:marTop w:val="0"/>
          <w:marBottom w:val="0"/>
          <w:divBdr>
            <w:top w:val="none" w:sz="0" w:space="0" w:color="auto"/>
            <w:left w:val="none" w:sz="0" w:space="0" w:color="auto"/>
            <w:bottom w:val="none" w:sz="0" w:space="0" w:color="auto"/>
            <w:right w:val="none" w:sz="0" w:space="0" w:color="auto"/>
          </w:divBdr>
        </w:div>
        <w:div w:id="1347051976">
          <w:marLeft w:val="547"/>
          <w:marRight w:val="0"/>
          <w:marTop w:val="0"/>
          <w:marBottom w:val="0"/>
          <w:divBdr>
            <w:top w:val="none" w:sz="0" w:space="0" w:color="auto"/>
            <w:left w:val="none" w:sz="0" w:space="0" w:color="auto"/>
            <w:bottom w:val="none" w:sz="0" w:space="0" w:color="auto"/>
            <w:right w:val="none" w:sz="0" w:space="0" w:color="auto"/>
          </w:divBdr>
        </w:div>
        <w:div w:id="1495220549">
          <w:marLeft w:val="547"/>
          <w:marRight w:val="0"/>
          <w:marTop w:val="0"/>
          <w:marBottom w:val="0"/>
          <w:divBdr>
            <w:top w:val="none" w:sz="0" w:space="0" w:color="auto"/>
            <w:left w:val="none" w:sz="0" w:space="0" w:color="auto"/>
            <w:bottom w:val="none" w:sz="0" w:space="0" w:color="auto"/>
            <w:right w:val="none" w:sz="0" w:space="0" w:color="auto"/>
          </w:divBdr>
        </w:div>
        <w:div w:id="1731805258">
          <w:marLeft w:val="547"/>
          <w:marRight w:val="0"/>
          <w:marTop w:val="0"/>
          <w:marBottom w:val="0"/>
          <w:divBdr>
            <w:top w:val="none" w:sz="0" w:space="0" w:color="auto"/>
            <w:left w:val="none" w:sz="0" w:space="0" w:color="auto"/>
            <w:bottom w:val="none" w:sz="0" w:space="0" w:color="auto"/>
            <w:right w:val="none" w:sz="0" w:space="0" w:color="auto"/>
          </w:divBdr>
        </w:div>
        <w:div w:id="1970891184">
          <w:marLeft w:val="547"/>
          <w:marRight w:val="0"/>
          <w:marTop w:val="0"/>
          <w:marBottom w:val="0"/>
          <w:divBdr>
            <w:top w:val="none" w:sz="0" w:space="0" w:color="auto"/>
            <w:left w:val="none" w:sz="0" w:space="0" w:color="auto"/>
            <w:bottom w:val="none" w:sz="0" w:space="0" w:color="auto"/>
            <w:right w:val="none" w:sz="0" w:space="0" w:color="auto"/>
          </w:divBdr>
        </w:div>
        <w:div w:id="2018844571">
          <w:marLeft w:val="547"/>
          <w:marRight w:val="0"/>
          <w:marTop w:val="0"/>
          <w:marBottom w:val="0"/>
          <w:divBdr>
            <w:top w:val="none" w:sz="0" w:space="0" w:color="auto"/>
            <w:left w:val="none" w:sz="0" w:space="0" w:color="auto"/>
            <w:bottom w:val="none" w:sz="0" w:space="0" w:color="auto"/>
            <w:right w:val="none" w:sz="0" w:space="0" w:color="auto"/>
          </w:divBdr>
        </w:div>
      </w:divsChild>
    </w:div>
    <w:div w:id="1505630822">
      <w:bodyDiv w:val="1"/>
      <w:marLeft w:val="0"/>
      <w:marRight w:val="0"/>
      <w:marTop w:val="0"/>
      <w:marBottom w:val="0"/>
      <w:divBdr>
        <w:top w:val="none" w:sz="0" w:space="0" w:color="auto"/>
        <w:left w:val="none" w:sz="0" w:space="0" w:color="auto"/>
        <w:bottom w:val="none" w:sz="0" w:space="0" w:color="auto"/>
        <w:right w:val="none" w:sz="0" w:space="0" w:color="auto"/>
      </w:divBdr>
    </w:div>
    <w:div w:id="1524244067">
      <w:bodyDiv w:val="1"/>
      <w:marLeft w:val="0"/>
      <w:marRight w:val="0"/>
      <w:marTop w:val="0"/>
      <w:marBottom w:val="0"/>
      <w:divBdr>
        <w:top w:val="none" w:sz="0" w:space="0" w:color="auto"/>
        <w:left w:val="none" w:sz="0" w:space="0" w:color="auto"/>
        <w:bottom w:val="none" w:sz="0" w:space="0" w:color="auto"/>
        <w:right w:val="none" w:sz="0" w:space="0" w:color="auto"/>
      </w:divBdr>
    </w:div>
    <w:div w:id="1545747901">
      <w:bodyDiv w:val="1"/>
      <w:marLeft w:val="0"/>
      <w:marRight w:val="0"/>
      <w:marTop w:val="0"/>
      <w:marBottom w:val="0"/>
      <w:divBdr>
        <w:top w:val="none" w:sz="0" w:space="0" w:color="auto"/>
        <w:left w:val="none" w:sz="0" w:space="0" w:color="auto"/>
        <w:bottom w:val="none" w:sz="0" w:space="0" w:color="auto"/>
        <w:right w:val="none" w:sz="0" w:space="0" w:color="auto"/>
      </w:divBdr>
    </w:div>
    <w:div w:id="1618218600">
      <w:bodyDiv w:val="1"/>
      <w:marLeft w:val="0"/>
      <w:marRight w:val="0"/>
      <w:marTop w:val="0"/>
      <w:marBottom w:val="0"/>
      <w:divBdr>
        <w:top w:val="none" w:sz="0" w:space="0" w:color="auto"/>
        <w:left w:val="none" w:sz="0" w:space="0" w:color="auto"/>
        <w:bottom w:val="none" w:sz="0" w:space="0" w:color="auto"/>
        <w:right w:val="none" w:sz="0" w:space="0" w:color="auto"/>
      </w:divBdr>
    </w:div>
    <w:div w:id="1636333296">
      <w:bodyDiv w:val="1"/>
      <w:marLeft w:val="0"/>
      <w:marRight w:val="0"/>
      <w:marTop w:val="0"/>
      <w:marBottom w:val="0"/>
      <w:divBdr>
        <w:top w:val="none" w:sz="0" w:space="0" w:color="auto"/>
        <w:left w:val="none" w:sz="0" w:space="0" w:color="auto"/>
        <w:bottom w:val="none" w:sz="0" w:space="0" w:color="auto"/>
        <w:right w:val="none" w:sz="0" w:space="0" w:color="auto"/>
      </w:divBdr>
    </w:div>
    <w:div w:id="1638759240">
      <w:bodyDiv w:val="1"/>
      <w:marLeft w:val="0"/>
      <w:marRight w:val="0"/>
      <w:marTop w:val="0"/>
      <w:marBottom w:val="0"/>
      <w:divBdr>
        <w:top w:val="none" w:sz="0" w:space="0" w:color="auto"/>
        <w:left w:val="none" w:sz="0" w:space="0" w:color="auto"/>
        <w:bottom w:val="none" w:sz="0" w:space="0" w:color="auto"/>
        <w:right w:val="none" w:sz="0" w:space="0" w:color="auto"/>
      </w:divBdr>
    </w:div>
    <w:div w:id="1658798506">
      <w:bodyDiv w:val="1"/>
      <w:marLeft w:val="0"/>
      <w:marRight w:val="0"/>
      <w:marTop w:val="0"/>
      <w:marBottom w:val="0"/>
      <w:divBdr>
        <w:top w:val="none" w:sz="0" w:space="0" w:color="auto"/>
        <w:left w:val="none" w:sz="0" w:space="0" w:color="auto"/>
        <w:bottom w:val="none" w:sz="0" w:space="0" w:color="auto"/>
        <w:right w:val="none" w:sz="0" w:space="0" w:color="auto"/>
      </w:divBdr>
    </w:div>
    <w:div w:id="1681619614">
      <w:bodyDiv w:val="1"/>
      <w:marLeft w:val="0"/>
      <w:marRight w:val="0"/>
      <w:marTop w:val="0"/>
      <w:marBottom w:val="0"/>
      <w:divBdr>
        <w:top w:val="none" w:sz="0" w:space="0" w:color="auto"/>
        <w:left w:val="none" w:sz="0" w:space="0" w:color="auto"/>
        <w:bottom w:val="none" w:sz="0" w:space="0" w:color="auto"/>
        <w:right w:val="none" w:sz="0" w:space="0" w:color="auto"/>
      </w:divBdr>
    </w:div>
    <w:div w:id="1743484923">
      <w:bodyDiv w:val="1"/>
      <w:marLeft w:val="0"/>
      <w:marRight w:val="0"/>
      <w:marTop w:val="0"/>
      <w:marBottom w:val="0"/>
      <w:divBdr>
        <w:top w:val="none" w:sz="0" w:space="0" w:color="auto"/>
        <w:left w:val="none" w:sz="0" w:space="0" w:color="auto"/>
        <w:bottom w:val="none" w:sz="0" w:space="0" w:color="auto"/>
        <w:right w:val="none" w:sz="0" w:space="0" w:color="auto"/>
      </w:divBdr>
    </w:div>
    <w:div w:id="1751804355">
      <w:bodyDiv w:val="1"/>
      <w:marLeft w:val="0"/>
      <w:marRight w:val="0"/>
      <w:marTop w:val="0"/>
      <w:marBottom w:val="0"/>
      <w:divBdr>
        <w:top w:val="none" w:sz="0" w:space="0" w:color="auto"/>
        <w:left w:val="none" w:sz="0" w:space="0" w:color="auto"/>
        <w:bottom w:val="none" w:sz="0" w:space="0" w:color="auto"/>
        <w:right w:val="none" w:sz="0" w:space="0" w:color="auto"/>
      </w:divBdr>
    </w:div>
    <w:div w:id="1754472939">
      <w:bodyDiv w:val="1"/>
      <w:marLeft w:val="0"/>
      <w:marRight w:val="0"/>
      <w:marTop w:val="0"/>
      <w:marBottom w:val="0"/>
      <w:divBdr>
        <w:top w:val="none" w:sz="0" w:space="0" w:color="auto"/>
        <w:left w:val="none" w:sz="0" w:space="0" w:color="auto"/>
        <w:bottom w:val="none" w:sz="0" w:space="0" w:color="auto"/>
        <w:right w:val="none" w:sz="0" w:space="0" w:color="auto"/>
      </w:divBdr>
    </w:div>
    <w:div w:id="1770655567">
      <w:bodyDiv w:val="1"/>
      <w:marLeft w:val="0"/>
      <w:marRight w:val="0"/>
      <w:marTop w:val="0"/>
      <w:marBottom w:val="0"/>
      <w:divBdr>
        <w:top w:val="none" w:sz="0" w:space="0" w:color="auto"/>
        <w:left w:val="none" w:sz="0" w:space="0" w:color="auto"/>
        <w:bottom w:val="none" w:sz="0" w:space="0" w:color="auto"/>
        <w:right w:val="none" w:sz="0" w:space="0" w:color="auto"/>
      </w:divBdr>
    </w:div>
    <w:div w:id="1783189397">
      <w:bodyDiv w:val="1"/>
      <w:marLeft w:val="0"/>
      <w:marRight w:val="0"/>
      <w:marTop w:val="0"/>
      <w:marBottom w:val="0"/>
      <w:divBdr>
        <w:top w:val="none" w:sz="0" w:space="0" w:color="auto"/>
        <w:left w:val="none" w:sz="0" w:space="0" w:color="auto"/>
        <w:bottom w:val="none" w:sz="0" w:space="0" w:color="auto"/>
        <w:right w:val="none" w:sz="0" w:space="0" w:color="auto"/>
      </w:divBdr>
    </w:div>
    <w:div w:id="1795056468">
      <w:bodyDiv w:val="1"/>
      <w:marLeft w:val="0"/>
      <w:marRight w:val="0"/>
      <w:marTop w:val="0"/>
      <w:marBottom w:val="0"/>
      <w:divBdr>
        <w:top w:val="none" w:sz="0" w:space="0" w:color="auto"/>
        <w:left w:val="none" w:sz="0" w:space="0" w:color="auto"/>
        <w:bottom w:val="none" w:sz="0" w:space="0" w:color="auto"/>
        <w:right w:val="none" w:sz="0" w:space="0" w:color="auto"/>
      </w:divBdr>
    </w:div>
    <w:div w:id="1795366536">
      <w:bodyDiv w:val="1"/>
      <w:marLeft w:val="0"/>
      <w:marRight w:val="0"/>
      <w:marTop w:val="0"/>
      <w:marBottom w:val="0"/>
      <w:divBdr>
        <w:top w:val="none" w:sz="0" w:space="0" w:color="auto"/>
        <w:left w:val="none" w:sz="0" w:space="0" w:color="auto"/>
        <w:bottom w:val="none" w:sz="0" w:space="0" w:color="auto"/>
        <w:right w:val="none" w:sz="0" w:space="0" w:color="auto"/>
      </w:divBdr>
    </w:div>
    <w:div w:id="1817258401">
      <w:bodyDiv w:val="1"/>
      <w:marLeft w:val="0"/>
      <w:marRight w:val="0"/>
      <w:marTop w:val="0"/>
      <w:marBottom w:val="0"/>
      <w:divBdr>
        <w:top w:val="none" w:sz="0" w:space="0" w:color="auto"/>
        <w:left w:val="none" w:sz="0" w:space="0" w:color="auto"/>
        <w:bottom w:val="none" w:sz="0" w:space="0" w:color="auto"/>
        <w:right w:val="none" w:sz="0" w:space="0" w:color="auto"/>
      </w:divBdr>
    </w:div>
    <w:div w:id="1819685074">
      <w:bodyDiv w:val="1"/>
      <w:marLeft w:val="0"/>
      <w:marRight w:val="0"/>
      <w:marTop w:val="0"/>
      <w:marBottom w:val="0"/>
      <w:divBdr>
        <w:top w:val="none" w:sz="0" w:space="0" w:color="auto"/>
        <w:left w:val="none" w:sz="0" w:space="0" w:color="auto"/>
        <w:bottom w:val="none" w:sz="0" w:space="0" w:color="auto"/>
        <w:right w:val="none" w:sz="0" w:space="0" w:color="auto"/>
      </w:divBdr>
    </w:div>
    <w:div w:id="1846019902">
      <w:bodyDiv w:val="1"/>
      <w:marLeft w:val="0"/>
      <w:marRight w:val="0"/>
      <w:marTop w:val="0"/>
      <w:marBottom w:val="0"/>
      <w:divBdr>
        <w:top w:val="none" w:sz="0" w:space="0" w:color="auto"/>
        <w:left w:val="none" w:sz="0" w:space="0" w:color="auto"/>
        <w:bottom w:val="none" w:sz="0" w:space="0" w:color="auto"/>
        <w:right w:val="none" w:sz="0" w:space="0" w:color="auto"/>
      </w:divBdr>
    </w:div>
    <w:div w:id="1928465545">
      <w:bodyDiv w:val="1"/>
      <w:marLeft w:val="0"/>
      <w:marRight w:val="0"/>
      <w:marTop w:val="0"/>
      <w:marBottom w:val="0"/>
      <w:divBdr>
        <w:top w:val="none" w:sz="0" w:space="0" w:color="auto"/>
        <w:left w:val="none" w:sz="0" w:space="0" w:color="auto"/>
        <w:bottom w:val="none" w:sz="0" w:space="0" w:color="auto"/>
        <w:right w:val="none" w:sz="0" w:space="0" w:color="auto"/>
      </w:divBdr>
    </w:div>
    <w:div w:id="1964924615">
      <w:bodyDiv w:val="1"/>
      <w:marLeft w:val="0"/>
      <w:marRight w:val="0"/>
      <w:marTop w:val="0"/>
      <w:marBottom w:val="0"/>
      <w:divBdr>
        <w:top w:val="none" w:sz="0" w:space="0" w:color="auto"/>
        <w:left w:val="none" w:sz="0" w:space="0" w:color="auto"/>
        <w:bottom w:val="none" w:sz="0" w:space="0" w:color="auto"/>
        <w:right w:val="none" w:sz="0" w:space="0" w:color="auto"/>
      </w:divBdr>
    </w:div>
    <w:div w:id="1966808320">
      <w:bodyDiv w:val="1"/>
      <w:marLeft w:val="0"/>
      <w:marRight w:val="0"/>
      <w:marTop w:val="0"/>
      <w:marBottom w:val="0"/>
      <w:divBdr>
        <w:top w:val="none" w:sz="0" w:space="0" w:color="auto"/>
        <w:left w:val="none" w:sz="0" w:space="0" w:color="auto"/>
        <w:bottom w:val="none" w:sz="0" w:space="0" w:color="auto"/>
        <w:right w:val="none" w:sz="0" w:space="0" w:color="auto"/>
      </w:divBdr>
    </w:div>
    <w:div w:id="1987657807">
      <w:bodyDiv w:val="1"/>
      <w:marLeft w:val="0"/>
      <w:marRight w:val="0"/>
      <w:marTop w:val="0"/>
      <w:marBottom w:val="0"/>
      <w:divBdr>
        <w:top w:val="none" w:sz="0" w:space="0" w:color="auto"/>
        <w:left w:val="none" w:sz="0" w:space="0" w:color="auto"/>
        <w:bottom w:val="none" w:sz="0" w:space="0" w:color="auto"/>
        <w:right w:val="none" w:sz="0" w:space="0" w:color="auto"/>
      </w:divBdr>
    </w:div>
    <w:div w:id="2006586709">
      <w:bodyDiv w:val="1"/>
      <w:marLeft w:val="0"/>
      <w:marRight w:val="0"/>
      <w:marTop w:val="0"/>
      <w:marBottom w:val="0"/>
      <w:divBdr>
        <w:top w:val="none" w:sz="0" w:space="0" w:color="auto"/>
        <w:left w:val="none" w:sz="0" w:space="0" w:color="auto"/>
        <w:bottom w:val="none" w:sz="0" w:space="0" w:color="auto"/>
        <w:right w:val="none" w:sz="0" w:space="0" w:color="auto"/>
      </w:divBdr>
    </w:div>
    <w:div w:id="2012445236">
      <w:bodyDiv w:val="1"/>
      <w:marLeft w:val="0"/>
      <w:marRight w:val="0"/>
      <w:marTop w:val="0"/>
      <w:marBottom w:val="0"/>
      <w:divBdr>
        <w:top w:val="none" w:sz="0" w:space="0" w:color="auto"/>
        <w:left w:val="none" w:sz="0" w:space="0" w:color="auto"/>
        <w:bottom w:val="none" w:sz="0" w:space="0" w:color="auto"/>
        <w:right w:val="none" w:sz="0" w:space="0" w:color="auto"/>
      </w:divBdr>
    </w:div>
    <w:div w:id="2057583075">
      <w:bodyDiv w:val="1"/>
      <w:marLeft w:val="0"/>
      <w:marRight w:val="0"/>
      <w:marTop w:val="0"/>
      <w:marBottom w:val="0"/>
      <w:divBdr>
        <w:top w:val="none" w:sz="0" w:space="0" w:color="auto"/>
        <w:left w:val="none" w:sz="0" w:space="0" w:color="auto"/>
        <w:bottom w:val="none" w:sz="0" w:space="0" w:color="auto"/>
        <w:right w:val="none" w:sz="0" w:space="0" w:color="auto"/>
      </w:divBdr>
    </w:div>
    <w:div w:id="2075884268">
      <w:bodyDiv w:val="1"/>
      <w:marLeft w:val="0"/>
      <w:marRight w:val="0"/>
      <w:marTop w:val="0"/>
      <w:marBottom w:val="0"/>
      <w:divBdr>
        <w:top w:val="none" w:sz="0" w:space="0" w:color="auto"/>
        <w:left w:val="none" w:sz="0" w:space="0" w:color="auto"/>
        <w:bottom w:val="none" w:sz="0" w:space="0" w:color="auto"/>
        <w:right w:val="none" w:sz="0" w:space="0" w:color="auto"/>
      </w:divBdr>
    </w:div>
    <w:div w:id="2144151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BDB55C-097D-4481-8518-BC52D99F4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40</Words>
  <Characters>870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202011021800-commission-meeting-minutes</vt:lpstr>
    </vt:vector>
  </TitlesOfParts>
  <Company/>
  <LinksUpToDate>false</LinksUpToDate>
  <CharactersWithSpaces>1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meeting-approved-minutes-202011161800</dc:title>
  <dc:subject/>
  <dc:creator/>
  <cp:keywords/>
  <cp:lastModifiedBy/>
  <cp:revision>1</cp:revision>
  <dcterms:created xsi:type="dcterms:W3CDTF">2020-11-17T19:12:00Z</dcterms:created>
  <dcterms:modified xsi:type="dcterms:W3CDTF">2020-12-08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66132935</vt:i4>
  </property>
</Properties>
</file>